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4A2983" w14:textId="77777777" w:rsidR="00485CE1" w:rsidRPr="00432AAC" w:rsidRDefault="00485CE1" w:rsidP="00276C46">
      <w:pPr>
        <w:rPr>
          <w:rFonts w:ascii="Calibri" w:eastAsia="Calibri" w:hAnsi="Calibri" w:cs="Calibri"/>
          <w:sz w:val="8"/>
          <w:u w:val="single"/>
        </w:rPr>
      </w:pPr>
    </w:p>
    <w:p w14:paraId="16278872" w14:textId="77777777" w:rsidR="00AA025A" w:rsidRPr="00276C46" w:rsidRDefault="00AA025A" w:rsidP="00AA025A">
      <w:pPr>
        <w:rPr>
          <w:rFonts w:ascii="Calibri" w:eastAsia="Calibri" w:hAnsi="Calibri" w:cs="Calibri"/>
          <w:b/>
          <w:color w:val="000000"/>
          <w:sz w:val="22"/>
          <w:szCs w:val="22"/>
        </w:rPr>
      </w:pPr>
      <w:r w:rsidRPr="00276C46">
        <w:rPr>
          <w:rFonts w:ascii="Calibri" w:eastAsia="Calibri" w:hAnsi="Calibri" w:cs="Calibri"/>
          <w:b/>
          <w:color w:val="000000"/>
          <w:sz w:val="22"/>
          <w:szCs w:val="22"/>
        </w:rPr>
        <w:t>SIARAN PERS</w:t>
      </w:r>
    </w:p>
    <w:p w14:paraId="05AA28A7" w14:textId="77777777" w:rsidR="00AA025A" w:rsidRPr="00620B86" w:rsidRDefault="00AA025A" w:rsidP="00AA025A">
      <w:pPr>
        <w:jc w:val="right"/>
        <w:rPr>
          <w:rFonts w:ascii="Calibri" w:eastAsia="Calibri" w:hAnsi="Calibri" w:cs="Calibri"/>
          <w:color w:val="000000"/>
          <w:sz w:val="22"/>
          <w:szCs w:val="22"/>
          <w:u w:val="single"/>
          <w:lang w:val="id-ID"/>
        </w:rPr>
      </w:pPr>
      <w:r w:rsidRPr="00620B86">
        <w:rPr>
          <w:rFonts w:ascii="Calibri" w:eastAsia="Calibri" w:hAnsi="Calibri" w:cs="Calibri"/>
          <w:color w:val="000000"/>
          <w:sz w:val="22"/>
          <w:szCs w:val="22"/>
          <w:u w:val="single"/>
          <w:lang w:val="id-ID"/>
        </w:rPr>
        <w:t>Untuk diterbitkan segera</w:t>
      </w:r>
    </w:p>
    <w:p w14:paraId="6BE63AB9" w14:textId="7D80018F" w:rsidR="00AA025A" w:rsidRPr="00620B86" w:rsidRDefault="00AA025A" w:rsidP="004E0DD2">
      <w:pPr>
        <w:ind w:right="-324"/>
        <w:rPr>
          <w:rFonts w:ascii="Calibri" w:hAnsi="Calibri" w:cs="Calibri"/>
          <w:b/>
          <w:color w:val="000000"/>
          <w:sz w:val="22"/>
          <w:szCs w:val="22"/>
          <w:lang w:val="id-ID"/>
        </w:rPr>
      </w:pPr>
    </w:p>
    <w:p w14:paraId="733AC6F4" w14:textId="1CB9A784" w:rsidR="00AB5CE8" w:rsidRPr="00606AC8" w:rsidRDefault="00AB5CE8" w:rsidP="00AB5CE8">
      <w:pPr>
        <w:autoSpaceDE w:val="0"/>
        <w:autoSpaceDN w:val="0"/>
        <w:adjustRightInd w:val="0"/>
        <w:spacing w:line="276" w:lineRule="auto"/>
        <w:jc w:val="center"/>
        <w:rPr>
          <w:rFonts w:asciiTheme="minorHAnsi" w:hAnsiTheme="minorHAnsi" w:cstheme="minorHAnsi"/>
          <w:b/>
          <w:bCs/>
          <w:lang w:val="id-ID"/>
        </w:rPr>
      </w:pPr>
      <w:r w:rsidRPr="00606AC8">
        <w:rPr>
          <w:rFonts w:asciiTheme="minorHAnsi" w:hAnsiTheme="minorHAnsi" w:cstheme="minorHAnsi"/>
          <w:b/>
          <w:bCs/>
          <w:lang w:val="id-ID"/>
        </w:rPr>
        <w:t xml:space="preserve">Frisian Flag Indonesia Gelar </w:t>
      </w:r>
      <w:r w:rsidR="00A4430C">
        <w:rPr>
          <w:rFonts w:asciiTheme="minorHAnsi" w:hAnsiTheme="minorHAnsi" w:cstheme="minorHAnsi"/>
          <w:b/>
          <w:bCs/>
        </w:rPr>
        <w:t>Web</w:t>
      </w:r>
      <w:r w:rsidR="007E380C">
        <w:rPr>
          <w:rFonts w:asciiTheme="minorHAnsi" w:hAnsiTheme="minorHAnsi" w:cstheme="minorHAnsi"/>
          <w:b/>
          <w:bCs/>
        </w:rPr>
        <w:t>inar</w:t>
      </w:r>
      <w:r w:rsidR="00C91AA3" w:rsidRPr="00606AC8">
        <w:rPr>
          <w:rFonts w:asciiTheme="minorHAnsi" w:hAnsiTheme="minorHAnsi" w:cstheme="minorHAnsi"/>
          <w:b/>
          <w:bCs/>
          <w:lang w:val="id-ID"/>
        </w:rPr>
        <w:t xml:space="preserve"> </w:t>
      </w:r>
      <w:r w:rsidR="008443E4" w:rsidRPr="00606AC8">
        <w:rPr>
          <w:rFonts w:asciiTheme="minorHAnsi" w:hAnsiTheme="minorHAnsi" w:cstheme="minorHAnsi"/>
          <w:b/>
          <w:bCs/>
          <w:lang w:val="id-ID"/>
        </w:rPr>
        <w:t>Gerakan Nusantara 2020</w:t>
      </w:r>
      <w:r w:rsidRPr="00606AC8">
        <w:rPr>
          <w:rFonts w:asciiTheme="minorHAnsi" w:hAnsiTheme="minorHAnsi" w:cstheme="minorHAnsi"/>
          <w:b/>
          <w:bCs/>
          <w:lang w:val="id-ID"/>
        </w:rPr>
        <w:t xml:space="preserve"> </w:t>
      </w:r>
    </w:p>
    <w:p w14:paraId="6B8D917A" w14:textId="0216AD3C" w:rsidR="008443E4" w:rsidRPr="00606AC8" w:rsidRDefault="007678EE" w:rsidP="00AB5CE8">
      <w:pPr>
        <w:autoSpaceDE w:val="0"/>
        <w:autoSpaceDN w:val="0"/>
        <w:adjustRightInd w:val="0"/>
        <w:spacing w:line="276" w:lineRule="auto"/>
        <w:jc w:val="center"/>
        <w:rPr>
          <w:rFonts w:asciiTheme="minorHAnsi" w:hAnsiTheme="minorHAnsi" w:cstheme="minorHAnsi"/>
          <w:b/>
          <w:bCs/>
          <w:lang w:val="id-ID"/>
        </w:rPr>
      </w:pPr>
      <w:r>
        <w:rPr>
          <w:rFonts w:asciiTheme="minorHAnsi" w:hAnsiTheme="minorHAnsi" w:cstheme="minorHAnsi"/>
          <w:b/>
          <w:bCs/>
        </w:rPr>
        <w:t xml:space="preserve">Untuk </w:t>
      </w:r>
      <w:r w:rsidR="008443E4" w:rsidRPr="00606AC8">
        <w:rPr>
          <w:rFonts w:asciiTheme="minorHAnsi" w:hAnsiTheme="minorHAnsi" w:cstheme="minorHAnsi"/>
          <w:b/>
          <w:bCs/>
          <w:lang w:val="id-ID"/>
        </w:rPr>
        <w:t xml:space="preserve">Tingkatkan Peran Aktif Guru </w:t>
      </w:r>
      <w:r w:rsidR="00276C46" w:rsidRPr="00606AC8">
        <w:rPr>
          <w:rFonts w:asciiTheme="minorHAnsi" w:hAnsiTheme="minorHAnsi" w:cstheme="minorHAnsi"/>
          <w:b/>
          <w:bCs/>
          <w:lang w:val="id-ID"/>
        </w:rPr>
        <w:t xml:space="preserve">serta </w:t>
      </w:r>
      <w:r w:rsidR="008443E4" w:rsidRPr="00606AC8">
        <w:rPr>
          <w:rFonts w:asciiTheme="minorHAnsi" w:hAnsiTheme="minorHAnsi" w:cstheme="minorHAnsi"/>
          <w:b/>
          <w:bCs/>
          <w:lang w:val="id-ID"/>
        </w:rPr>
        <w:t>Orang</w:t>
      </w:r>
      <w:r w:rsidR="00AB5CE8" w:rsidRPr="00606AC8">
        <w:rPr>
          <w:rFonts w:asciiTheme="minorHAnsi" w:hAnsiTheme="minorHAnsi" w:cstheme="minorHAnsi"/>
          <w:b/>
          <w:bCs/>
          <w:lang w:val="id-ID"/>
        </w:rPr>
        <w:t xml:space="preserve"> T</w:t>
      </w:r>
      <w:r w:rsidR="008443E4" w:rsidRPr="00606AC8">
        <w:rPr>
          <w:rFonts w:asciiTheme="minorHAnsi" w:hAnsiTheme="minorHAnsi" w:cstheme="minorHAnsi"/>
          <w:b/>
          <w:bCs/>
          <w:lang w:val="id-ID"/>
        </w:rPr>
        <w:t xml:space="preserve">ua </w:t>
      </w:r>
      <w:r w:rsidR="00AB5CE8" w:rsidRPr="00606AC8">
        <w:rPr>
          <w:rFonts w:asciiTheme="minorHAnsi" w:hAnsiTheme="minorHAnsi" w:cstheme="minorHAnsi"/>
          <w:b/>
          <w:bCs/>
          <w:lang w:val="id-ID"/>
        </w:rPr>
        <w:t>terhadap Literasi Gizi di Komunitas Sekolah</w:t>
      </w:r>
    </w:p>
    <w:p w14:paraId="32C8B6FF" w14:textId="77777777" w:rsidR="00A70FDA" w:rsidRPr="00606AC8" w:rsidRDefault="00A70FDA" w:rsidP="004E0DD2">
      <w:pPr>
        <w:ind w:right="-324"/>
        <w:rPr>
          <w:rFonts w:asciiTheme="minorHAnsi" w:hAnsiTheme="minorHAnsi" w:cstheme="minorHAnsi"/>
          <w:b/>
          <w:color w:val="000000"/>
          <w:lang w:val="id-ID"/>
        </w:rPr>
      </w:pPr>
    </w:p>
    <w:p w14:paraId="7A67C3EA" w14:textId="06737D19" w:rsidR="004E0DD2" w:rsidRPr="00620B86" w:rsidRDefault="006549B2" w:rsidP="006549B2">
      <w:pPr>
        <w:pStyle w:val="Normal1"/>
        <w:jc w:val="center"/>
        <w:rPr>
          <w:rFonts w:asciiTheme="minorHAnsi" w:hAnsiTheme="minorHAnsi" w:cstheme="minorHAnsi"/>
          <w:b/>
          <w:lang w:val="id-ID"/>
        </w:rPr>
      </w:pPr>
      <w:r w:rsidRPr="00620B86">
        <w:rPr>
          <w:rFonts w:asciiTheme="minorHAnsi" w:hAnsiTheme="minorHAnsi" w:cstheme="minorHAnsi"/>
          <w:b/>
          <w:noProof/>
        </w:rPr>
        <w:drawing>
          <wp:inline distT="0" distB="0" distL="0" distR="0" wp14:anchorId="3C9DE2F7" wp14:editId="1018EA03">
            <wp:extent cx="1856740" cy="1352550"/>
            <wp:effectExtent l="0" t="0" r="0" b="0"/>
            <wp:docPr id="6" name="Picture 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9" cstate="print">
                      <a:extLst>
                        <a:ext uri="{28A0092B-C50C-407E-A947-70E740481C1C}">
                          <a14:useLocalDpi xmlns:a14="http://schemas.microsoft.com/office/drawing/2010/main" val="0"/>
                        </a:ext>
                      </a:extLst>
                    </a:blip>
                    <a:srcRect t="5755" b="6688"/>
                    <a:stretch/>
                  </pic:blipFill>
                  <pic:spPr bwMode="auto">
                    <a:xfrm>
                      <a:off x="0" y="0"/>
                      <a:ext cx="1859273" cy="1354395"/>
                    </a:xfrm>
                    <a:prstGeom prst="rect">
                      <a:avLst/>
                    </a:prstGeom>
                    <a:ln>
                      <a:noFill/>
                    </a:ln>
                    <a:extLst>
                      <a:ext uri="{53640926-AAD7-44d8-BBD7-CCE9431645EC}">
                        <a14:shadowObscured xmlns:a14="http://schemas.microsoft.com/office/drawing/2010/main"/>
                      </a:ext>
                    </a:extLst>
                  </pic:spPr>
                </pic:pic>
              </a:graphicData>
            </a:graphic>
          </wp:inline>
        </w:drawing>
      </w:r>
    </w:p>
    <w:p w14:paraId="66441B2E" w14:textId="395EB7CB" w:rsidR="00883C84" w:rsidRPr="00620B86" w:rsidRDefault="00883C84" w:rsidP="00883C84">
      <w:pPr>
        <w:autoSpaceDE w:val="0"/>
        <w:autoSpaceDN w:val="0"/>
        <w:adjustRightInd w:val="0"/>
        <w:spacing w:line="276" w:lineRule="auto"/>
        <w:jc w:val="center"/>
        <w:rPr>
          <w:rFonts w:asciiTheme="minorHAnsi" w:hAnsiTheme="minorHAnsi" w:cstheme="minorHAnsi"/>
          <w:b/>
          <w:bCs/>
          <w:i/>
          <w:iCs/>
          <w:sz w:val="22"/>
          <w:szCs w:val="22"/>
          <w:lang w:val="id-ID"/>
        </w:rPr>
      </w:pPr>
      <w:r w:rsidRPr="00620B86">
        <w:rPr>
          <w:rFonts w:asciiTheme="minorHAnsi" w:hAnsiTheme="minorHAnsi" w:cstheme="minorHAnsi"/>
          <w:b/>
          <w:bCs/>
          <w:i/>
          <w:iCs/>
          <w:sz w:val="22"/>
          <w:szCs w:val="22"/>
          <w:lang w:val="id-ID"/>
        </w:rPr>
        <w:t xml:space="preserve">Program Gerakan Nusantara </w:t>
      </w:r>
      <w:r w:rsidR="008443E4" w:rsidRPr="00620B86">
        <w:rPr>
          <w:rFonts w:asciiTheme="minorHAnsi" w:hAnsiTheme="minorHAnsi" w:cstheme="minorHAnsi"/>
          <w:b/>
          <w:bCs/>
          <w:i/>
          <w:iCs/>
          <w:sz w:val="22"/>
          <w:szCs w:val="22"/>
          <w:lang w:val="id-ID"/>
        </w:rPr>
        <w:t xml:space="preserve">2020 </w:t>
      </w:r>
      <w:r w:rsidRPr="00620B86">
        <w:rPr>
          <w:rFonts w:asciiTheme="minorHAnsi" w:hAnsiTheme="minorHAnsi" w:cstheme="minorHAnsi"/>
          <w:b/>
          <w:bCs/>
          <w:i/>
          <w:iCs/>
          <w:sz w:val="22"/>
          <w:szCs w:val="22"/>
          <w:lang w:val="id-ID"/>
        </w:rPr>
        <w:t xml:space="preserve">didukung oleh </w:t>
      </w:r>
      <w:r w:rsidR="00C91AA3" w:rsidRPr="003F5324">
        <w:rPr>
          <w:rFonts w:asciiTheme="minorHAnsi" w:hAnsiTheme="minorHAnsi" w:cstheme="minorHAnsi"/>
          <w:b/>
          <w:bCs/>
          <w:i/>
          <w:iCs/>
          <w:sz w:val="22"/>
          <w:szCs w:val="22"/>
          <w:lang w:val="id-ID"/>
        </w:rPr>
        <w:t>Kemendikbud</w:t>
      </w:r>
      <w:r w:rsidR="00C91AA3" w:rsidRPr="00620B86">
        <w:rPr>
          <w:rFonts w:asciiTheme="minorHAnsi" w:hAnsiTheme="minorHAnsi" w:cstheme="minorHAnsi"/>
          <w:b/>
          <w:bCs/>
          <w:i/>
          <w:iCs/>
          <w:sz w:val="22"/>
          <w:szCs w:val="22"/>
          <w:lang w:val="id-ID"/>
        </w:rPr>
        <w:t xml:space="preserve"> </w:t>
      </w:r>
      <w:r w:rsidRPr="00620B86">
        <w:rPr>
          <w:rFonts w:asciiTheme="minorHAnsi" w:hAnsiTheme="minorHAnsi" w:cstheme="minorHAnsi"/>
          <w:b/>
          <w:bCs/>
          <w:i/>
          <w:iCs/>
          <w:sz w:val="22"/>
          <w:szCs w:val="22"/>
          <w:lang w:val="id-ID"/>
        </w:rPr>
        <w:t xml:space="preserve">dan BPOM RI untuk tingkatkan </w:t>
      </w:r>
      <w:r w:rsidR="00276C46" w:rsidRPr="00620B86">
        <w:rPr>
          <w:rFonts w:asciiTheme="minorHAnsi" w:hAnsiTheme="minorHAnsi" w:cstheme="minorHAnsi"/>
          <w:b/>
          <w:bCs/>
          <w:i/>
          <w:iCs/>
          <w:sz w:val="22"/>
          <w:szCs w:val="22"/>
          <w:lang w:val="id-ID"/>
        </w:rPr>
        <w:t xml:space="preserve">kesadaran </w:t>
      </w:r>
      <w:r w:rsidR="005A5263">
        <w:rPr>
          <w:rFonts w:asciiTheme="minorHAnsi" w:hAnsiTheme="minorHAnsi" w:cstheme="minorHAnsi"/>
          <w:b/>
          <w:bCs/>
          <w:i/>
          <w:iCs/>
          <w:sz w:val="22"/>
          <w:szCs w:val="22"/>
          <w:lang w:val="id-ID"/>
        </w:rPr>
        <w:t>pola konsumsi pangan sehat dan</w:t>
      </w:r>
      <w:r w:rsidRPr="00620B86">
        <w:rPr>
          <w:rFonts w:asciiTheme="minorHAnsi" w:hAnsiTheme="minorHAnsi" w:cstheme="minorHAnsi"/>
          <w:b/>
          <w:bCs/>
          <w:i/>
          <w:iCs/>
          <w:sz w:val="22"/>
          <w:szCs w:val="22"/>
          <w:lang w:val="id-ID"/>
        </w:rPr>
        <w:t xml:space="preserve"> gaya hidup aktif </w:t>
      </w:r>
      <w:r w:rsidR="00276C46" w:rsidRPr="00620B86">
        <w:rPr>
          <w:rFonts w:asciiTheme="minorHAnsi" w:hAnsiTheme="minorHAnsi" w:cstheme="minorHAnsi"/>
          <w:b/>
          <w:bCs/>
          <w:i/>
          <w:iCs/>
          <w:sz w:val="22"/>
          <w:szCs w:val="22"/>
          <w:lang w:val="id-ID"/>
        </w:rPr>
        <w:t xml:space="preserve">di lingkungan sekolah </w:t>
      </w:r>
      <w:r w:rsidRPr="00620B86">
        <w:rPr>
          <w:rFonts w:asciiTheme="minorHAnsi" w:hAnsiTheme="minorHAnsi" w:cstheme="minorHAnsi"/>
          <w:b/>
          <w:bCs/>
          <w:i/>
          <w:iCs/>
          <w:sz w:val="22"/>
          <w:szCs w:val="22"/>
          <w:lang w:val="id-ID"/>
        </w:rPr>
        <w:t xml:space="preserve">dan </w:t>
      </w:r>
      <w:r w:rsidR="005E4E43" w:rsidRPr="00620B86">
        <w:rPr>
          <w:rFonts w:asciiTheme="minorHAnsi" w:hAnsiTheme="minorHAnsi" w:cstheme="minorHAnsi"/>
          <w:b/>
          <w:bCs/>
          <w:i/>
          <w:iCs/>
          <w:sz w:val="22"/>
          <w:szCs w:val="22"/>
          <w:lang w:val="id-ID"/>
        </w:rPr>
        <w:t xml:space="preserve">kebiasaan </w:t>
      </w:r>
      <w:r w:rsidRPr="00620B86">
        <w:rPr>
          <w:rFonts w:asciiTheme="minorHAnsi" w:hAnsiTheme="minorHAnsi" w:cstheme="minorHAnsi"/>
          <w:b/>
          <w:bCs/>
          <w:i/>
          <w:iCs/>
          <w:sz w:val="22"/>
          <w:szCs w:val="22"/>
          <w:lang w:val="id-ID"/>
        </w:rPr>
        <w:t>minum sus</w:t>
      </w:r>
      <w:r w:rsidR="00276C46" w:rsidRPr="00620B86">
        <w:rPr>
          <w:rFonts w:asciiTheme="minorHAnsi" w:hAnsiTheme="minorHAnsi" w:cstheme="minorHAnsi"/>
          <w:b/>
          <w:bCs/>
          <w:i/>
          <w:iCs/>
          <w:sz w:val="22"/>
          <w:szCs w:val="22"/>
          <w:lang w:val="id-ID"/>
        </w:rPr>
        <w:t xml:space="preserve">u </w:t>
      </w:r>
      <w:r w:rsidRPr="00620B86">
        <w:rPr>
          <w:rFonts w:asciiTheme="minorHAnsi" w:hAnsiTheme="minorHAnsi" w:cstheme="minorHAnsi"/>
          <w:b/>
          <w:bCs/>
          <w:i/>
          <w:iCs/>
          <w:sz w:val="22"/>
          <w:szCs w:val="22"/>
          <w:lang w:val="id-ID"/>
        </w:rPr>
        <w:t>setiap hari.</w:t>
      </w:r>
    </w:p>
    <w:p w14:paraId="6B6C9E0C" w14:textId="77777777" w:rsidR="00AB5CE8" w:rsidRPr="00620B86" w:rsidRDefault="00AB5CE8" w:rsidP="00883C84">
      <w:pPr>
        <w:autoSpaceDE w:val="0"/>
        <w:autoSpaceDN w:val="0"/>
        <w:adjustRightInd w:val="0"/>
        <w:spacing w:line="276" w:lineRule="auto"/>
        <w:jc w:val="center"/>
        <w:rPr>
          <w:rFonts w:asciiTheme="minorHAnsi" w:hAnsiTheme="minorHAnsi" w:cstheme="minorHAnsi"/>
          <w:b/>
          <w:bCs/>
          <w:i/>
          <w:iCs/>
          <w:sz w:val="22"/>
          <w:szCs w:val="22"/>
          <w:lang w:val="id-ID"/>
        </w:rPr>
      </w:pPr>
    </w:p>
    <w:p w14:paraId="2C34229D" w14:textId="4E3257CD" w:rsidR="00BE01AF" w:rsidRPr="00620B86" w:rsidRDefault="00883C84" w:rsidP="00AB5CE8">
      <w:pPr>
        <w:pStyle w:val="BodyText"/>
        <w:spacing w:before="119"/>
        <w:jc w:val="both"/>
        <w:rPr>
          <w:rFonts w:asciiTheme="minorHAnsi" w:hAnsiTheme="minorHAnsi" w:cstheme="minorHAnsi"/>
          <w:lang w:val="id-ID"/>
        </w:rPr>
      </w:pPr>
      <w:r w:rsidRPr="00620B86">
        <w:rPr>
          <w:rFonts w:asciiTheme="minorHAnsi" w:hAnsiTheme="minorHAnsi" w:cstheme="minorHAnsi"/>
          <w:lang w:val="id-ID"/>
        </w:rPr>
        <w:t xml:space="preserve">Jakarta, </w:t>
      </w:r>
      <w:r w:rsidR="00D7597D">
        <w:rPr>
          <w:rFonts w:asciiTheme="minorHAnsi" w:hAnsiTheme="minorHAnsi" w:cstheme="minorHAnsi"/>
          <w:lang w:val="id-ID"/>
        </w:rPr>
        <w:t>26</w:t>
      </w:r>
      <w:r w:rsidRPr="00620B86">
        <w:rPr>
          <w:rFonts w:asciiTheme="minorHAnsi" w:hAnsiTheme="minorHAnsi" w:cstheme="minorHAnsi"/>
          <w:lang w:val="id-ID"/>
        </w:rPr>
        <w:t xml:space="preserve"> September 2020 –</w:t>
      </w:r>
      <w:r w:rsidR="00AB5CE8" w:rsidRPr="00620B86">
        <w:rPr>
          <w:rFonts w:asciiTheme="minorHAnsi" w:hAnsiTheme="minorHAnsi" w:cstheme="minorHAnsi"/>
          <w:lang w:val="id-ID"/>
        </w:rPr>
        <w:t xml:space="preserve"> </w:t>
      </w:r>
      <w:r w:rsidRPr="00620B86">
        <w:rPr>
          <w:rFonts w:asciiTheme="minorHAnsi" w:hAnsiTheme="minorHAnsi" w:cstheme="minorHAnsi"/>
          <w:lang w:val="id-ID"/>
        </w:rPr>
        <w:t xml:space="preserve">PT Frisian Flag Indonesia (FFI) </w:t>
      </w:r>
      <w:r w:rsidR="00A4430C">
        <w:rPr>
          <w:rFonts w:asciiTheme="minorHAnsi" w:hAnsiTheme="minorHAnsi" w:cstheme="minorHAnsi"/>
          <w:lang w:val="id-ID"/>
        </w:rPr>
        <w:t>hari ini menggelar kegiatan web</w:t>
      </w:r>
      <w:r w:rsidR="00AB5CE8" w:rsidRPr="00620B86">
        <w:rPr>
          <w:rFonts w:asciiTheme="minorHAnsi" w:hAnsiTheme="minorHAnsi" w:cstheme="minorHAnsi"/>
          <w:lang w:val="id-ID"/>
        </w:rPr>
        <w:t xml:space="preserve">inar </w:t>
      </w:r>
      <w:r w:rsidR="00AB5CE8" w:rsidRPr="00620B86">
        <w:rPr>
          <w:rFonts w:asciiTheme="minorHAnsi" w:hAnsiTheme="minorHAnsi" w:cstheme="minorHAnsi"/>
          <w:b/>
          <w:bCs/>
          <w:lang w:val="id-ID"/>
        </w:rPr>
        <w:t xml:space="preserve">Gerakan Nusantara (Gernus) </w:t>
      </w:r>
      <w:r w:rsidR="00AB5CE8" w:rsidRPr="00620B86">
        <w:rPr>
          <w:rFonts w:asciiTheme="minorHAnsi" w:hAnsiTheme="minorHAnsi" w:cstheme="minorHAnsi"/>
          <w:lang w:val="id-ID"/>
        </w:rPr>
        <w:t>bertema ‘Menjadi Orang Tua Tangguh di Era Ad</w:t>
      </w:r>
      <w:r w:rsidR="00267584">
        <w:rPr>
          <w:rFonts w:asciiTheme="minorHAnsi" w:hAnsiTheme="minorHAnsi" w:cstheme="minorHAnsi"/>
          <w:lang w:val="id-ID"/>
        </w:rPr>
        <w:t xml:space="preserve">aptasi Kebiasaan Baru” bersama </w:t>
      </w:r>
      <w:r w:rsidR="000E1686">
        <w:rPr>
          <w:rFonts w:asciiTheme="minorHAnsi" w:hAnsiTheme="minorHAnsi" w:cstheme="minorHAnsi"/>
          <w:lang w:val="id-ID"/>
        </w:rPr>
        <w:t xml:space="preserve">lebih dari </w:t>
      </w:r>
      <w:bookmarkStart w:id="0" w:name="_GoBack"/>
      <w:bookmarkEnd w:id="0"/>
      <w:r w:rsidR="00267584">
        <w:rPr>
          <w:rFonts w:asciiTheme="minorHAnsi" w:hAnsiTheme="minorHAnsi" w:cstheme="minorHAnsi"/>
          <w:lang w:val="id-ID"/>
        </w:rPr>
        <w:t>7</w:t>
      </w:r>
      <w:r w:rsidR="00AB5CE8" w:rsidRPr="00620B86">
        <w:rPr>
          <w:rFonts w:asciiTheme="minorHAnsi" w:hAnsiTheme="minorHAnsi" w:cstheme="minorHAnsi"/>
          <w:lang w:val="id-ID"/>
        </w:rPr>
        <w:t>00 guru dan orang tua dari sekolah-sekolah dasar di wilayah DKI</w:t>
      </w:r>
      <w:r w:rsidR="00AB5CE8" w:rsidRPr="00620B86">
        <w:rPr>
          <w:rFonts w:asciiTheme="minorHAnsi" w:hAnsiTheme="minorHAnsi" w:cstheme="minorHAnsi"/>
          <w:spacing w:val="-27"/>
          <w:lang w:val="id-ID"/>
        </w:rPr>
        <w:t xml:space="preserve"> </w:t>
      </w:r>
      <w:r w:rsidR="00AB5CE8" w:rsidRPr="00620B86">
        <w:rPr>
          <w:rFonts w:asciiTheme="minorHAnsi" w:hAnsiTheme="minorHAnsi" w:cstheme="minorHAnsi"/>
          <w:lang w:val="id-ID"/>
        </w:rPr>
        <w:t xml:space="preserve">Jakarta. Penyelenggaraan Gernus tahun ini memasuki tahun kedelapan dan pelaksanaannya dilakukan </w:t>
      </w:r>
      <w:r w:rsidR="00276C46" w:rsidRPr="00620B86">
        <w:rPr>
          <w:rFonts w:asciiTheme="minorHAnsi" w:hAnsiTheme="minorHAnsi" w:cstheme="minorHAnsi"/>
          <w:lang w:val="id-ID"/>
        </w:rPr>
        <w:t>secara daring</w:t>
      </w:r>
      <w:r w:rsidR="00BE01AF" w:rsidRPr="00620B86">
        <w:rPr>
          <w:rFonts w:asciiTheme="minorHAnsi" w:hAnsiTheme="minorHAnsi" w:cstheme="minorHAnsi"/>
          <w:lang w:val="id-ID"/>
        </w:rPr>
        <w:t xml:space="preserve"> menghadirkan pembicara </w:t>
      </w:r>
      <w:r w:rsidR="00EA2843">
        <w:rPr>
          <w:rFonts w:asciiTheme="minorHAnsi" w:hAnsiTheme="minorHAnsi" w:cstheme="minorHAnsi"/>
          <w:lang w:val="id-ID"/>
        </w:rPr>
        <w:t>–</w:t>
      </w:r>
      <w:r w:rsidR="00EA2843" w:rsidRPr="00330034">
        <w:rPr>
          <w:rFonts w:asciiTheme="minorHAnsi" w:hAnsiTheme="minorHAnsi" w:cstheme="minorHAnsi"/>
          <w:lang w:val="id-ID"/>
        </w:rPr>
        <w:t xml:space="preserve"> pembicara ahli </w:t>
      </w:r>
      <w:r w:rsidR="00BE01AF" w:rsidRPr="00620B86">
        <w:rPr>
          <w:rFonts w:asciiTheme="minorHAnsi" w:hAnsiTheme="minorHAnsi" w:cstheme="minorHAnsi"/>
          <w:lang w:val="id-ID"/>
        </w:rPr>
        <w:t>yang membahas pendidikan gizi</w:t>
      </w:r>
      <w:r w:rsidR="00EA2843" w:rsidRPr="00330034">
        <w:rPr>
          <w:rFonts w:asciiTheme="minorHAnsi" w:hAnsiTheme="minorHAnsi" w:cstheme="minorHAnsi"/>
          <w:lang w:val="id-ID"/>
        </w:rPr>
        <w:t xml:space="preserve"> serta pembelajaran daring yang kondusif</w:t>
      </w:r>
      <w:r w:rsidR="00BE01AF" w:rsidRPr="00620B86">
        <w:rPr>
          <w:rFonts w:asciiTheme="minorHAnsi" w:hAnsiTheme="minorHAnsi" w:cstheme="minorHAnsi"/>
          <w:lang w:val="id-ID"/>
        </w:rPr>
        <w:t xml:space="preserve"> sebagai bagian dari program Belajar Dari Rumah (BDR) yang dicanangkan Kementerian Pendidikan dan Kebudayaan (</w:t>
      </w:r>
      <w:r w:rsidR="00C91AA3" w:rsidRPr="003F5324">
        <w:rPr>
          <w:rFonts w:asciiTheme="minorHAnsi" w:hAnsiTheme="minorHAnsi" w:cstheme="minorHAnsi"/>
          <w:lang w:val="id-ID"/>
        </w:rPr>
        <w:t>Kemendikbud</w:t>
      </w:r>
      <w:r w:rsidR="00BE01AF" w:rsidRPr="00620B86">
        <w:rPr>
          <w:rFonts w:asciiTheme="minorHAnsi" w:hAnsiTheme="minorHAnsi" w:cstheme="minorHAnsi"/>
          <w:lang w:val="id-ID"/>
        </w:rPr>
        <w:t>). D</w:t>
      </w:r>
      <w:r w:rsidR="00890FA5" w:rsidRPr="00620B86">
        <w:rPr>
          <w:rFonts w:asciiTheme="minorHAnsi" w:hAnsiTheme="minorHAnsi" w:cstheme="minorHAnsi"/>
          <w:lang w:val="id-ID"/>
        </w:rPr>
        <w:t xml:space="preserve">alam </w:t>
      </w:r>
      <w:r w:rsidR="00BE01AF" w:rsidRPr="00620B86">
        <w:rPr>
          <w:rFonts w:asciiTheme="minorHAnsi" w:hAnsiTheme="minorHAnsi" w:cstheme="minorHAnsi"/>
          <w:lang w:val="id-ID"/>
        </w:rPr>
        <w:t xml:space="preserve">situasi yang mengutamakan </w:t>
      </w:r>
      <w:r w:rsidR="00890FA5" w:rsidRPr="00620B86">
        <w:rPr>
          <w:rFonts w:asciiTheme="minorHAnsi" w:hAnsiTheme="minorHAnsi" w:cstheme="minorHAnsi"/>
          <w:lang w:val="id-ID"/>
        </w:rPr>
        <w:t xml:space="preserve">pertimbangan </w:t>
      </w:r>
      <w:r w:rsidR="00BE01AF" w:rsidRPr="00620B86">
        <w:rPr>
          <w:rFonts w:asciiTheme="minorHAnsi" w:hAnsiTheme="minorHAnsi" w:cstheme="minorHAnsi"/>
          <w:lang w:val="id-ID"/>
        </w:rPr>
        <w:t xml:space="preserve">kesehatan dan keselamatan </w:t>
      </w:r>
      <w:r w:rsidR="00EA2843" w:rsidRPr="00330034">
        <w:rPr>
          <w:rFonts w:asciiTheme="minorHAnsi" w:hAnsiTheme="minorHAnsi" w:cstheme="minorHAnsi"/>
          <w:lang w:val="id-ID"/>
        </w:rPr>
        <w:t>semua,</w:t>
      </w:r>
      <w:r w:rsidR="00BE01AF" w:rsidRPr="00620B86">
        <w:rPr>
          <w:rFonts w:asciiTheme="minorHAnsi" w:hAnsiTheme="minorHAnsi" w:cstheme="minorHAnsi"/>
          <w:lang w:val="id-ID"/>
        </w:rPr>
        <w:t xml:space="preserve"> dunia </w:t>
      </w:r>
      <w:r w:rsidR="00890FA5" w:rsidRPr="00620B86">
        <w:rPr>
          <w:rFonts w:asciiTheme="minorHAnsi" w:hAnsiTheme="minorHAnsi" w:cstheme="minorHAnsi"/>
          <w:lang w:val="id-ID"/>
        </w:rPr>
        <w:t>p</w:t>
      </w:r>
      <w:r w:rsidR="00BE01AF" w:rsidRPr="00620B86">
        <w:rPr>
          <w:rFonts w:asciiTheme="minorHAnsi" w:hAnsiTheme="minorHAnsi" w:cstheme="minorHAnsi"/>
          <w:lang w:val="id-ID"/>
        </w:rPr>
        <w:t xml:space="preserve">endidikan </w:t>
      </w:r>
      <w:r w:rsidR="00890FA5" w:rsidRPr="00620B86">
        <w:rPr>
          <w:rFonts w:asciiTheme="minorHAnsi" w:hAnsiTheme="minorHAnsi" w:cstheme="minorHAnsi"/>
          <w:lang w:val="id-ID"/>
        </w:rPr>
        <w:t xml:space="preserve">menghadapi tantangan pelaksanaan kegiatan belajar dan mengajar </w:t>
      </w:r>
      <w:r w:rsidR="00EA2843" w:rsidRPr="00330034">
        <w:rPr>
          <w:rFonts w:asciiTheme="minorHAnsi" w:hAnsiTheme="minorHAnsi" w:cstheme="minorHAnsi"/>
          <w:lang w:val="id-ID"/>
        </w:rPr>
        <w:t xml:space="preserve">bagi siswa, orangtua serta guru </w:t>
      </w:r>
      <w:r w:rsidR="00890FA5" w:rsidRPr="00620B86">
        <w:rPr>
          <w:rFonts w:asciiTheme="minorHAnsi" w:hAnsiTheme="minorHAnsi" w:cstheme="minorHAnsi"/>
          <w:lang w:val="id-ID"/>
        </w:rPr>
        <w:t xml:space="preserve">termasuk pendidikan gizi. Literasi gizi semakin penting untuk dipelajari, dipahami dan diterapkan oleh siswa di sekolah sebagai bagian dari </w:t>
      </w:r>
      <w:r w:rsidR="005A5263">
        <w:rPr>
          <w:rFonts w:asciiTheme="minorHAnsi" w:hAnsiTheme="minorHAnsi" w:cstheme="minorHAnsi"/>
          <w:lang w:val="id-ID"/>
        </w:rPr>
        <w:t xml:space="preserve">pola konsumsi pangan sehat dan </w:t>
      </w:r>
      <w:r w:rsidR="00890FA5" w:rsidRPr="00620B86">
        <w:rPr>
          <w:rFonts w:asciiTheme="minorHAnsi" w:hAnsiTheme="minorHAnsi" w:cstheme="minorHAnsi"/>
          <w:lang w:val="id-ID"/>
        </w:rPr>
        <w:t>gaya hidup aktif yang diperlukan bangsa Indonesia untuk melalui masa pandemi.</w:t>
      </w:r>
    </w:p>
    <w:p w14:paraId="0039F999" w14:textId="3E674F4D" w:rsidR="00883C84" w:rsidRPr="00620B86" w:rsidRDefault="00890FA5" w:rsidP="00FE4955">
      <w:pPr>
        <w:autoSpaceDE w:val="0"/>
        <w:autoSpaceDN w:val="0"/>
        <w:adjustRightInd w:val="0"/>
        <w:spacing w:line="276" w:lineRule="auto"/>
        <w:jc w:val="both"/>
        <w:rPr>
          <w:rFonts w:asciiTheme="minorHAnsi" w:hAnsiTheme="minorHAnsi" w:cstheme="minorHAnsi"/>
          <w:sz w:val="22"/>
          <w:szCs w:val="22"/>
          <w:lang w:val="id-ID"/>
        </w:rPr>
      </w:pPr>
      <w:r w:rsidRPr="00620B86">
        <w:rPr>
          <w:rFonts w:asciiTheme="minorHAnsi" w:hAnsiTheme="minorHAnsi" w:cstheme="minorHAnsi"/>
          <w:b/>
          <w:bCs/>
          <w:sz w:val="22"/>
          <w:szCs w:val="22"/>
          <w:lang w:val="id-ID"/>
        </w:rPr>
        <w:t xml:space="preserve">Dalam sambutannya membuka </w:t>
      </w:r>
      <w:r w:rsidR="00A4430C">
        <w:rPr>
          <w:rFonts w:asciiTheme="minorHAnsi" w:hAnsiTheme="minorHAnsi" w:cstheme="minorHAnsi"/>
          <w:b/>
          <w:bCs/>
          <w:sz w:val="22"/>
          <w:szCs w:val="22"/>
          <w:lang w:val="id-ID"/>
        </w:rPr>
        <w:t>web</w:t>
      </w:r>
      <w:r w:rsidR="007E380C">
        <w:rPr>
          <w:rFonts w:asciiTheme="minorHAnsi" w:hAnsiTheme="minorHAnsi" w:cstheme="minorHAnsi"/>
          <w:b/>
          <w:bCs/>
          <w:sz w:val="22"/>
          <w:szCs w:val="22"/>
          <w:lang w:val="id-ID"/>
        </w:rPr>
        <w:t>inar</w:t>
      </w:r>
      <w:r w:rsidR="00C91AA3" w:rsidRPr="00620B86">
        <w:rPr>
          <w:rFonts w:asciiTheme="minorHAnsi" w:hAnsiTheme="minorHAnsi" w:cstheme="minorHAnsi"/>
          <w:b/>
          <w:bCs/>
          <w:sz w:val="22"/>
          <w:szCs w:val="22"/>
          <w:lang w:val="id-ID"/>
        </w:rPr>
        <w:t xml:space="preserve"> </w:t>
      </w:r>
      <w:r w:rsidRPr="00620B86">
        <w:rPr>
          <w:rFonts w:asciiTheme="minorHAnsi" w:hAnsiTheme="minorHAnsi" w:cstheme="minorHAnsi"/>
          <w:b/>
          <w:bCs/>
          <w:sz w:val="22"/>
          <w:szCs w:val="22"/>
          <w:lang w:val="id-ID"/>
        </w:rPr>
        <w:t xml:space="preserve">ini, </w:t>
      </w:r>
      <w:r w:rsidR="00883C84" w:rsidRPr="00620B86">
        <w:rPr>
          <w:rFonts w:asciiTheme="minorHAnsi" w:hAnsiTheme="minorHAnsi" w:cstheme="minorHAnsi"/>
          <w:b/>
          <w:bCs/>
          <w:sz w:val="22"/>
          <w:szCs w:val="22"/>
          <w:lang w:val="id-ID"/>
        </w:rPr>
        <w:t>Menteri Pendidikan dan Kebudayaan RI,</w:t>
      </w:r>
      <w:r w:rsidRPr="00620B86">
        <w:rPr>
          <w:rFonts w:asciiTheme="minorHAnsi" w:hAnsiTheme="minorHAnsi" w:cstheme="minorHAnsi"/>
          <w:b/>
          <w:bCs/>
          <w:sz w:val="22"/>
          <w:szCs w:val="22"/>
          <w:lang w:val="id-ID"/>
        </w:rPr>
        <w:t xml:space="preserve"> </w:t>
      </w:r>
      <w:r w:rsidR="00883C84" w:rsidRPr="00620B86">
        <w:rPr>
          <w:rFonts w:asciiTheme="minorHAnsi" w:hAnsiTheme="minorHAnsi" w:cstheme="minorHAnsi"/>
          <w:b/>
          <w:bCs/>
          <w:sz w:val="22"/>
          <w:szCs w:val="22"/>
          <w:lang w:val="id-ID"/>
        </w:rPr>
        <w:t>Nadiem Anwar Makarim, B.A, M.B.A</w:t>
      </w:r>
      <w:r w:rsidR="009E0CF8">
        <w:rPr>
          <w:rFonts w:asciiTheme="minorHAnsi" w:hAnsiTheme="minorHAnsi" w:cstheme="minorHAnsi"/>
          <w:sz w:val="22"/>
          <w:szCs w:val="22"/>
          <w:lang w:val="id-ID"/>
        </w:rPr>
        <w:t>, mengatakan</w:t>
      </w:r>
      <w:r w:rsidR="00883C84" w:rsidRPr="00620B86">
        <w:rPr>
          <w:rFonts w:asciiTheme="minorHAnsi" w:hAnsiTheme="minorHAnsi" w:cstheme="minorHAnsi"/>
          <w:sz w:val="22"/>
          <w:szCs w:val="22"/>
          <w:lang w:val="id-ID"/>
        </w:rPr>
        <w:t xml:space="preserve"> “</w:t>
      </w:r>
      <w:r w:rsidR="009E0CF8" w:rsidRPr="009E0CF8">
        <w:rPr>
          <w:rFonts w:asciiTheme="minorHAnsi" w:hAnsiTheme="minorHAnsi" w:cstheme="minorHAnsi"/>
          <w:sz w:val="22"/>
          <w:szCs w:val="22"/>
          <w:lang w:val="id-ID"/>
        </w:rPr>
        <w:t>Saya menyampaikan apresiasi kepada  Frisian Flag Indonesia yang telah menginisiasi Gerakan Nusantara Program Edukasi Gizi. Orang tua memiliki peran sangat penting dalam proses pendidikan anak termasuk dalam penerapan pola hidup bersih dan sehat. Hikmah di masa pandemi kita diajarkan mengenalkan paradigma baru pendidikan yang lebih kolaboratif , kreatif dan inovatif. Orang tua adalah sentral di dalam pendidikan anak. Inilah saatnya semua komponen pendidikan, orang tua, guru dan siswa berkolaborasi mencoba hal baru, banyak tanya, banyak coba dan banyak karya</w:t>
      </w:r>
      <w:r w:rsidR="00640780" w:rsidRPr="00620B86">
        <w:rPr>
          <w:rFonts w:asciiTheme="minorHAnsi" w:hAnsiTheme="minorHAnsi" w:cstheme="minorHAnsi"/>
          <w:sz w:val="22"/>
          <w:szCs w:val="22"/>
          <w:lang w:val="id-ID"/>
        </w:rPr>
        <w:t>.</w:t>
      </w:r>
      <w:r w:rsidR="00883C84" w:rsidRPr="00620B86">
        <w:rPr>
          <w:rFonts w:asciiTheme="minorHAnsi" w:hAnsiTheme="minorHAnsi" w:cstheme="minorHAnsi"/>
          <w:sz w:val="22"/>
          <w:szCs w:val="22"/>
          <w:lang w:val="id-ID"/>
        </w:rPr>
        <w:t>”</w:t>
      </w:r>
      <w:r w:rsidR="00640780" w:rsidRPr="00620B86">
        <w:rPr>
          <w:rFonts w:asciiTheme="minorHAnsi" w:hAnsiTheme="minorHAnsi" w:cstheme="minorHAnsi"/>
          <w:sz w:val="22"/>
          <w:szCs w:val="22"/>
          <w:lang w:val="id-ID"/>
        </w:rPr>
        <w:t xml:space="preserve"> Sejak diluncurkan tahun 2013, Gernus </w:t>
      </w:r>
      <w:r w:rsidR="00FE4955" w:rsidRPr="00620B86">
        <w:rPr>
          <w:rFonts w:asciiTheme="minorHAnsi" w:hAnsiTheme="minorHAnsi" w:cstheme="minorHAnsi"/>
          <w:sz w:val="22"/>
          <w:szCs w:val="22"/>
          <w:lang w:val="id-ID"/>
        </w:rPr>
        <w:t xml:space="preserve">terus memaksimalkan kontribusinya untuk meningkatkan kualitas </w:t>
      </w:r>
      <w:r w:rsidR="00C91AA3" w:rsidRPr="003F5324">
        <w:rPr>
          <w:rFonts w:asciiTheme="minorHAnsi" w:hAnsiTheme="minorHAnsi" w:cstheme="minorHAnsi"/>
          <w:sz w:val="22"/>
          <w:szCs w:val="22"/>
          <w:lang w:val="id-ID"/>
        </w:rPr>
        <w:t>p</w:t>
      </w:r>
      <w:r w:rsidR="00FE4955" w:rsidRPr="00620B86">
        <w:rPr>
          <w:rFonts w:asciiTheme="minorHAnsi" w:hAnsiTheme="minorHAnsi" w:cstheme="minorHAnsi"/>
          <w:sz w:val="22"/>
          <w:szCs w:val="22"/>
          <w:lang w:val="id-ID"/>
        </w:rPr>
        <w:t xml:space="preserve">endidikan khususnya dalam hal literasi gizi kepada siswa-siswa sekolah dasar. Gernus mengutamakan kegiatan-kegiatannya untuk mendukung </w:t>
      </w:r>
      <w:r w:rsidR="00640780" w:rsidRPr="00620B86">
        <w:rPr>
          <w:rFonts w:asciiTheme="minorHAnsi" w:hAnsiTheme="minorHAnsi" w:cstheme="minorHAnsi"/>
          <w:sz w:val="22"/>
          <w:szCs w:val="22"/>
          <w:lang w:val="id-ID"/>
        </w:rPr>
        <w:t xml:space="preserve">Program Gizi Anak Sekolah (ProGAS) </w:t>
      </w:r>
      <w:r w:rsidR="00FE4955" w:rsidRPr="00620B86">
        <w:rPr>
          <w:rFonts w:asciiTheme="minorHAnsi" w:hAnsiTheme="minorHAnsi" w:cstheme="minorHAnsi"/>
          <w:sz w:val="22"/>
          <w:szCs w:val="22"/>
          <w:lang w:val="id-ID"/>
        </w:rPr>
        <w:t xml:space="preserve">yang digagas </w:t>
      </w:r>
      <w:r w:rsidR="00C91AA3" w:rsidRPr="003F5324">
        <w:rPr>
          <w:rFonts w:asciiTheme="minorHAnsi" w:hAnsiTheme="minorHAnsi" w:cstheme="minorHAnsi"/>
          <w:sz w:val="22"/>
          <w:szCs w:val="22"/>
          <w:lang w:val="id-ID"/>
        </w:rPr>
        <w:t>Kemendikbud RI</w:t>
      </w:r>
      <w:r w:rsidR="00FE4955" w:rsidRPr="00620B86">
        <w:rPr>
          <w:rFonts w:asciiTheme="minorHAnsi" w:hAnsiTheme="minorHAnsi" w:cstheme="minorHAnsi"/>
          <w:sz w:val="22"/>
          <w:szCs w:val="22"/>
          <w:lang w:val="id-ID"/>
        </w:rPr>
        <w:t>.</w:t>
      </w:r>
    </w:p>
    <w:p w14:paraId="4B29093F" w14:textId="10BC8984" w:rsidR="00883C84" w:rsidRPr="00620B86" w:rsidRDefault="00FE4955" w:rsidP="00883C84">
      <w:pPr>
        <w:autoSpaceDE w:val="0"/>
        <w:autoSpaceDN w:val="0"/>
        <w:adjustRightInd w:val="0"/>
        <w:spacing w:line="276" w:lineRule="auto"/>
        <w:jc w:val="both"/>
        <w:rPr>
          <w:rFonts w:asciiTheme="minorHAnsi" w:hAnsiTheme="minorHAnsi" w:cstheme="minorHAnsi"/>
          <w:sz w:val="22"/>
          <w:szCs w:val="22"/>
          <w:lang w:val="id-ID"/>
        </w:rPr>
      </w:pPr>
      <w:r w:rsidRPr="00620B86">
        <w:rPr>
          <w:rFonts w:asciiTheme="minorHAnsi" w:hAnsiTheme="minorHAnsi" w:cstheme="minorHAnsi"/>
          <w:sz w:val="22"/>
          <w:szCs w:val="22"/>
          <w:lang w:val="id-ID"/>
        </w:rPr>
        <w:lastRenderedPageBreak/>
        <w:t>Menyikapi partisipasi aktif korporasi dalam meningkatkan kesadaran akan</w:t>
      </w:r>
      <w:r w:rsidR="005A5263">
        <w:rPr>
          <w:rFonts w:asciiTheme="minorHAnsi" w:hAnsiTheme="minorHAnsi" w:cstheme="minorHAnsi"/>
          <w:sz w:val="22"/>
          <w:szCs w:val="22"/>
          <w:lang w:val="id-ID"/>
        </w:rPr>
        <w:t xml:space="preserve"> pola konsumsi pangan sehat dan </w:t>
      </w:r>
      <w:r w:rsidRPr="00620B86">
        <w:rPr>
          <w:rFonts w:asciiTheme="minorHAnsi" w:hAnsiTheme="minorHAnsi" w:cstheme="minorHAnsi"/>
          <w:sz w:val="22"/>
          <w:szCs w:val="22"/>
          <w:lang w:val="id-ID"/>
        </w:rPr>
        <w:t xml:space="preserve"> gaya hidup aktif, </w:t>
      </w:r>
      <w:r w:rsidR="00883C84" w:rsidRPr="00620B86">
        <w:rPr>
          <w:rFonts w:asciiTheme="minorHAnsi" w:hAnsiTheme="minorHAnsi" w:cstheme="minorHAnsi"/>
          <w:b/>
          <w:bCs/>
          <w:sz w:val="22"/>
          <w:szCs w:val="22"/>
          <w:lang w:val="id-ID"/>
        </w:rPr>
        <w:t xml:space="preserve">Direktur Pemberdayaan Masyarakat dan Pelaku Usaha BPOM RI, Dra. Dewi Prawitasari, Apt., M.Kes. </w:t>
      </w:r>
      <w:r w:rsidRPr="00620B86">
        <w:rPr>
          <w:rFonts w:asciiTheme="minorHAnsi" w:hAnsiTheme="minorHAnsi" w:cstheme="minorHAnsi"/>
          <w:sz w:val="22"/>
          <w:szCs w:val="22"/>
          <w:lang w:val="id-ID"/>
        </w:rPr>
        <w:t>juga</w:t>
      </w:r>
      <w:r w:rsidRPr="00620B86">
        <w:rPr>
          <w:rFonts w:asciiTheme="minorHAnsi" w:hAnsiTheme="minorHAnsi" w:cstheme="minorHAnsi"/>
          <w:b/>
          <w:bCs/>
          <w:sz w:val="22"/>
          <w:szCs w:val="22"/>
          <w:lang w:val="id-ID"/>
        </w:rPr>
        <w:t xml:space="preserve"> </w:t>
      </w:r>
      <w:r w:rsidR="00883C84" w:rsidRPr="00620B86">
        <w:rPr>
          <w:rFonts w:asciiTheme="minorHAnsi" w:hAnsiTheme="minorHAnsi" w:cstheme="minorHAnsi"/>
          <w:sz w:val="22"/>
          <w:szCs w:val="22"/>
          <w:lang w:val="id-ID"/>
        </w:rPr>
        <w:t xml:space="preserve">menyampaikan </w:t>
      </w:r>
      <w:r w:rsidRPr="00620B86">
        <w:rPr>
          <w:rFonts w:asciiTheme="minorHAnsi" w:hAnsiTheme="minorHAnsi" w:cstheme="minorHAnsi"/>
          <w:sz w:val="22"/>
          <w:szCs w:val="22"/>
          <w:lang w:val="id-ID"/>
        </w:rPr>
        <w:t xml:space="preserve">apresiasinya, </w:t>
      </w:r>
      <w:r w:rsidR="00883C84" w:rsidRPr="00620B86">
        <w:rPr>
          <w:rFonts w:asciiTheme="minorHAnsi" w:hAnsiTheme="minorHAnsi" w:cstheme="minorHAnsi"/>
          <w:sz w:val="22"/>
          <w:szCs w:val="22"/>
          <w:lang w:val="id-ID"/>
        </w:rPr>
        <w:t xml:space="preserve">“BPOM RI memberikan </w:t>
      </w:r>
      <w:r w:rsidRPr="00620B86">
        <w:rPr>
          <w:rFonts w:asciiTheme="minorHAnsi" w:hAnsiTheme="minorHAnsi" w:cstheme="minorHAnsi"/>
          <w:sz w:val="22"/>
          <w:szCs w:val="22"/>
          <w:lang w:val="id-ID"/>
        </w:rPr>
        <w:t xml:space="preserve">penghargaan </w:t>
      </w:r>
      <w:r w:rsidR="00883C84" w:rsidRPr="00620B86">
        <w:rPr>
          <w:rFonts w:asciiTheme="minorHAnsi" w:hAnsiTheme="minorHAnsi" w:cstheme="minorHAnsi"/>
          <w:sz w:val="22"/>
          <w:szCs w:val="22"/>
          <w:lang w:val="id-ID"/>
        </w:rPr>
        <w:t xml:space="preserve">atas kerja sama </w:t>
      </w:r>
      <w:r w:rsidRPr="00620B86">
        <w:rPr>
          <w:rFonts w:asciiTheme="minorHAnsi" w:hAnsiTheme="minorHAnsi" w:cstheme="minorHAnsi"/>
          <w:sz w:val="22"/>
          <w:szCs w:val="22"/>
          <w:lang w:val="id-ID"/>
        </w:rPr>
        <w:t xml:space="preserve">korporasi sebagaimana </w:t>
      </w:r>
      <w:r w:rsidR="00883C84" w:rsidRPr="00620B86">
        <w:rPr>
          <w:rFonts w:asciiTheme="minorHAnsi" w:hAnsiTheme="minorHAnsi" w:cstheme="minorHAnsi"/>
          <w:sz w:val="22"/>
          <w:szCs w:val="22"/>
          <w:lang w:val="id-ID"/>
        </w:rPr>
        <w:t xml:space="preserve">inisiatif </w:t>
      </w:r>
      <w:r w:rsidRPr="00620B86">
        <w:rPr>
          <w:rFonts w:asciiTheme="minorHAnsi" w:hAnsiTheme="minorHAnsi" w:cstheme="minorHAnsi"/>
          <w:sz w:val="22"/>
          <w:szCs w:val="22"/>
          <w:lang w:val="id-ID"/>
        </w:rPr>
        <w:t xml:space="preserve">yang disampaikan oleh </w:t>
      </w:r>
      <w:r w:rsidR="00883C84" w:rsidRPr="00620B86">
        <w:rPr>
          <w:rFonts w:asciiTheme="minorHAnsi" w:hAnsiTheme="minorHAnsi" w:cstheme="minorHAnsi"/>
          <w:sz w:val="22"/>
          <w:szCs w:val="22"/>
          <w:lang w:val="id-ID"/>
        </w:rPr>
        <w:t xml:space="preserve">FFI </w:t>
      </w:r>
      <w:r w:rsidRPr="00620B86">
        <w:rPr>
          <w:rFonts w:asciiTheme="minorHAnsi" w:hAnsiTheme="minorHAnsi" w:cstheme="minorHAnsi"/>
          <w:sz w:val="22"/>
          <w:szCs w:val="22"/>
          <w:lang w:val="id-ID"/>
        </w:rPr>
        <w:t xml:space="preserve">untuk </w:t>
      </w:r>
      <w:r w:rsidR="00883C84" w:rsidRPr="00620B86">
        <w:rPr>
          <w:rFonts w:asciiTheme="minorHAnsi" w:hAnsiTheme="minorHAnsi" w:cstheme="minorHAnsi"/>
          <w:sz w:val="22"/>
          <w:szCs w:val="22"/>
          <w:lang w:val="id-ID"/>
        </w:rPr>
        <w:t xml:space="preserve">meningkatkan pemahaman </w:t>
      </w:r>
      <w:r w:rsidRPr="00620B86">
        <w:rPr>
          <w:rFonts w:asciiTheme="minorHAnsi" w:hAnsiTheme="minorHAnsi" w:cstheme="minorHAnsi"/>
          <w:sz w:val="22"/>
          <w:szCs w:val="22"/>
          <w:lang w:val="id-ID"/>
        </w:rPr>
        <w:t xml:space="preserve">masyarakat tentang Kesehatan melalui sosialisasi </w:t>
      </w:r>
      <w:r w:rsidR="00883C84" w:rsidRPr="00620B86">
        <w:rPr>
          <w:rFonts w:asciiTheme="minorHAnsi" w:hAnsiTheme="minorHAnsi" w:cstheme="minorHAnsi"/>
          <w:sz w:val="22"/>
          <w:szCs w:val="22"/>
          <w:lang w:val="id-ID"/>
        </w:rPr>
        <w:t xml:space="preserve">keamanan pangan </w:t>
      </w:r>
      <w:r w:rsidRPr="00620B86">
        <w:rPr>
          <w:rFonts w:asciiTheme="minorHAnsi" w:hAnsiTheme="minorHAnsi" w:cstheme="minorHAnsi"/>
          <w:sz w:val="22"/>
          <w:szCs w:val="22"/>
          <w:lang w:val="id-ID"/>
        </w:rPr>
        <w:t xml:space="preserve">kepada anak-anak kita dengan melibatkan </w:t>
      </w:r>
      <w:r w:rsidR="00883C84" w:rsidRPr="00620B86">
        <w:rPr>
          <w:rFonts w:asciiTheme="minorHAnsi" w:hAnsiTheme="minorHAnsi" w:cstheme="minorHAnsi"/>
          <w:sz w:val="22"/>
          <w:szCs w:val="22"/>
          <w:lang w:val="id-ID"/>
        </w:rPr>
        <w:t xml:space="preserve">komunitas sekolah </w:t>
      </w:r>
      <w:r w:rsidRPr="00620B86">
        <w:rPr>
          <w:rFonts w:asciiTheme="minorHAnsi" w:hAnsiTheme="minorHAnsi" w:cstheme="minorHAnsi"/>
          <w:sz w:val="22"/>
          <w:szCs w:val="22"/>
          <w:lang w:val="id-ID"/>
        </w:rPr>
        <w:t xml:space="preserve">termasuk </w:t>
      </w:r>
      <w:r w:rsidR="00883C84" w:rsidRPr="00620B86">
        <w:rPr>
          <w:rFonts w:asciiTheme="minorHAnsi" w:hAnsiTheme="minorHAnsi" w:cstheme="minorHAnsi"/>
          <w:sz w:val="22"/>
          <w:szCs w:val="22"/>
          <w:lang w:val="id-ID"/>
        </w:rPr>
        <w:t>guru</w:t>
      </w:r>
      <w:r w:rsidRPr="00620B86">
        <w:rPr>
          <w:rFonts w:asciiTheme="minorHAnsi" w:hAnsiTheme="minorHAnsi" w:cstheme="minorHAnsi"/>
          <w:sz w:val="22"/>
          <w:szCs w:val="22"/>
          <w:lang w:val="id-ID"/>
        </w:rPr>
        <w:t xml:space="preserve"> dan orang tua</w:t>
      </w:r>
      <w:r w:rsidR="00883C84" w:rsidRPr="00620B86">
        <w:rPr>
          <w:rFonts w:asciiTheme="minorHAnsi" w:hAnsiTheme="minorHAnsi" w:cstheme="minorHAnsi"/>
          <w:sz w:val="22"/>
          <w:szCs w:val="22"/>
          <w:lang w:val="id-ID"/>
        </w:rPr>
        <w:t xml:space="preserve">. </w:t>
      </w:r>
      <w:r w:rsidRPr="00620B86">
        <w:rPr>
          <w:rFonts w:asciiTheme="minorHAnsi" w:hAnsiTheme="minorHAnsi" w:cstheme="minorHAnsi"/>
          <w:sz w:val="22"/>
          <w:szCs w:val="22"/>
          <w:lang w:val="id-ID"/>
        </w:rPr>
        <w:t xml:space="preserve">Kesadaran untuk menjaga </w:t>
      </w:r>
      <w:r w:rsidR="00C91AA3" w:rsidRPr="003F5324">
        <w:rPr>
          <w:rFonts w:asciiTheme="minorHAnsi" w:hAnsiTheme="minorHAnsi" w:cstheme="minorHAnsi"/>
          <w:sz w:val="22"/>
          <w:szCs w:val="22"/>
          <w:lang w:val="id-ID"/>
        </w:rPr>
        <w:t>k</w:t>
      </w:r>
      <w:r w:rsidRPr="00620B86">
        <w:rPr>
          <w:rFonts w:asciiTheme="minorHAnsi" w:hAnsiTheme="minorHAnsi" w:cstheme="minorHAnsi"/>
          <w:sz w:val="22"/>
          <w:szCs w:val="22"/>
          <w:lang w:val="id-ID"/>
        </w:rPr>
        <w:t xml:space="preserve">esehatan adalah sebuah </w:t>
      </w:r>
      <w:r w:rsidR="00AE4D1B" w:rsidRPr="00620B86">
        <w:rPr>
          <w:rFonts w:asciiTheme="minorHAnsi" w:hAnsiTheme="minorHAnsi" w:cstheme="minorHAnsi"/>
          <w:sz w:val="22"/>
          <w:szCs w:val="22"/>
          <w:lang w:val="id-ID"/>
        </w:rPr>
        <w:t xml:space="preserve">perilaku yang harus kita tanamkan kepada anak-anak sejak pendidikan dini. Saat di sekolah, Bapak dan Ibu Guru adalah </w:t>
      </w:r>
      <w:r w:rsidR="00AE4D1B" w:rsidRPr="00141954">
        <w:rPr>
          <w:rFonts w:asciiTheme="minorHAnsi" w:hAnsiTheme="minorHAnsi" w:cstheme="minorHAnsi"/>
          <w:i/>
          <w:sz w:val="22"/>
          <w:szCs w:val="22"/>
          <w:lang w:val="id-ID"/>
        </w:rPr>
        <w:t>role model</w:t>
      </w:r>
      <w:r w:rsidR="00AE4D1B" w:rsidRPr="00620B86">
        <w:rPr>
          <w:rFonts w:asciiTheme="minorHAnsi" w:hAnsiTheme="minorHAnsi" w:cstheme="minorHAnsi"/>
          <w:sz w:val="22"/>
          <w:szCs w:val="22"/>
          <w:lang w:val="id-ID"/>
        </w:rPr>
        <w:t xml:space="preserve">, dan saat anak-anak pulang, maka orang tua menjadi </w:t>
      </w:r>
      <w:r w:rsidR="00AE4D1B" w:rsidRPr="00141954">
        <w:rPr>
          <w:rFonts w:asciiTheme="minorHAnsi" w:hAnsiTheme="minorHAnsi" w:cstheme="minorHAnsi"/>
          <w:i/>
          <w:sz w:val="22"/>
          <w:szCs w:val="22"/>
          <w:lang w:val="id-ID"/>
        </w:rPr>
        <w:t xml:space="preserve">role model </w:t>
      </w:r>
      <w:r w:rsidR="00AE4D1B" w:rsidRPr="00620B86">
        <w:rPr>
          <w:rFonts w:asciiTheme="minorHAnsi" w:hAnsiTheme="minorHAnsi" w:cstheme="minorHAnsi"/>
          <w:sz w:val="22"/>
          <w:szCs w:val="22"/>
          <w:lang w:val="id-ID"/>
        </w:rPr>
        <w:t>ini. Pengetahuan dan perilaku yang sadar pangan aman akan membentuk generasi yang sehat dan siap membawa Indonesia menjadi bangsa yang maju dan bermartabat.”</w:t>
      </w:r>
    </w:p>
    <w:p w14:paraId="0054853E" w14:textId="70643939" w:rsidR="00883C84" w:rsidRPr="00620B86" w:rsidRDefault="00883C84" w:rsidP="00883C84">
      <w:pPr>
        <w:autoSpaceDE w:val="0"/>
        <w:autoSpaceDN w:val="0"/>
        <w:adjustRightInd w:val="0"/>
        <w:spacing w:line="276" w:lineRule="auto"/>
        <w:jc w:val="both"/>
        <w:rPr>
          <w:rFonts w:asciiTheme="minorHAnsi" w:hAnsiTheme="minorHAnsi" w:cstheme="minorHAnsi"/>
          <w:sz w:val="22"/>
          <w:szCs w:val="22"/>
          <w:lang w:val="id-ID"/>
        </w:rPr>
      </w:pPr>
    </w:p>
    <w:p w14:paraId="3E8475CC" w14:textId="3E48B76D" w:rsidR="00D21671" w:rsidRPr="00620B86" w:rsidRDefault="00AE4D1B" w:rsidP="00D21671">
      <w:pPr>
        <w:autoSpaceDE w:val="0"/>
        <w:autoSpaceDN w:val="0"/>
        <w:adjustRightInd w:val="0"/>
        <w:spacing w:line="276" w:lineRule="auto"/>
        <w:jc w:val="both"/>
        <w:rPr>
          <w:rFonts w:asciiTheme="minorHAnsi" w:hAnsiTheme="minorHAnsi" w:cstheme="minorHAnsi"/>
          <w:sz w:val="22"/>
          <w:szCs w:val="22"/>
          <w:lang w:val="id-ID"/>
        </w:rPr>
      </w:pPr>
      <w:r w:rsidRPr="00620B86">
        <w:rPr>
          <w:rFonts w:asciiTheme="minorHAnsi" w:hAnsiTheme="minorHAnsi" w:cstheme="minorHAnsi"/>
          <w:sz w:val="22"/>
          <w:szCs w:val="22"/>
          <w:lang w:val="id-ID"/>
        </w:rPr>
        <w:t xml:space="preserve">Diluncurkan pertama kali pada tahun 2013, hingga saat ini Gernus telah menjangkau </w:t>
      </w:r>
      <w:r w:rsidRPr="00141954">
        <w:rPr>
          <w:rFonts w:asciiTheme="minorHAnsi" w:hAnsiTheme="minorHAnsi" w:cstheme="minorHAnsi"/>
          <w:b/>
          <w:bCs/>
          <w:sz w:val="22"/>
          <w:szCs w:val="22"/>
          <w:lang w:val="id-ID"/>
        </w:rPr>
        <w:t xml:space="preserve">2.520.774 siswa </w:t>
      </w:r>
      <w:r w:rsidRPr="00141954">
        <w:rPr>
          <w:rFonts w:asciiTheme="minorHAnsi" w:hAnsiTheme="minorHAnsi" w:cstheme="minorHAnsi"/>
          <w:sz w:val="22"/>
          <w:szCs w:val="22"/>
          <w:lang w:val="id-ID"/>
        </w:rPr>
        <w:t>dan</w:t>
      </w:r>
      <w:r w:rsidRPr="00141954">
        <w:rPr>
          <w:rFonts w:asciiTheme="minorHAnsi" w:hAnsiTheme="minorHAnsi" w:cstheme="minorHAnsi"/>
          <w:b/>
          <w:bCs/>
          <w:sz w:val="22"/>
          <w:szCs w:val="22"/>
          <w:lang w:val="id-ID"/>
        </w:rPr>
        <w:t xml:space="preserve"> 4.886 guru di 4.806 </w:t>
      </w:r>
      <w:r w:rsidR="00C91AA3" w:rsidRPr="00141954">
        <w:rPr>
          <w:rFonts w:asciiTheme="minorHAnsi" w:hAnsiTheme="minorHAnsi" w:cstheme="minorHAnsi"/>
          <w:b/>
          <w:bCs/>
          <w:sz w:val="22"/>
          <w:szCs w:val="22"/>
          <w:lang w:val="id-ID"/>
        </w:rPr>
        <w:t>S</w:t>
      </w:r>
      <w:r w:rsidRPr="00141954">
        <w:rPr>
          <w:rFonts w:asciiTheme="minorHAnsi" w:hAnsiTheme="minorHAnsi" w:cstheme="minorHAnsi"/>
          <w:b/>
          <w:bCs/>
          <w:sz w:val="22"/>
          <w:szCs w:val="22"/>
          <w:lang w:val="id-ID"/>
        </w:rPr>
        <w:t xml:space="preserve">ekolah </w:t>
      </w:r>
      <w:r w:rsidR="00C91AA3" w:rsidRPr="00141954">
        <w:rPr>
          <w:rFonts w:asciiTheme="minorHAnsi" w:hAnsiTheme="minorHAnsi" w:cstheme="minorHAnsi"/>
          <w:b/>
          <w:bCs/>
          <w:sz w:val="22"/>
          <w:szCs w:val="22"/>
          <w:lang w:val="id-ID"/>
        </w:rPr>
        <w:t>D</w:t>
      </w:r>
      <w:r w:rsidRPr="00141954">
        <w:rPr>
          <w:rFonts w:asciiTheme="minorHAnsi" w:hAnsiTheme="minorHAnsi" w:cstheme="minorHAnsi"/>
          <w:b/>
          <w:bCs/>
          <w:sz w:val="22"/>
          <w:szCs w:val="22"/>
          <w:lang w:val="id-ID"/>
        </w:rPr>
        <w:t>asar</w:t>
      </w:r>
      <w:r w:rsidRPr="00620B86">
        <w:rPr>
          <w:rFonts w:asciiTheme="minorHAnsi" w:hAnsiTheme="minorHAnsi" w:cstheme="minorHAnsi"/>
          <w:sz w:val="22"/>
          <w:szCs w:val="22"/>
          <w:lang w:val="id-ID"/>
        </w:rPr>
        <w:t xml:space="preserve"> di Indonesia, dan mengedukasi tentang </w:t>
      </w:r>
      <w:r w:rsidR="005A5263">
        <w:rPr>
          <w:rFonts w:asciiTheme="minorHAnsi" w:hAnsiTheme="minorHAnsi" w:cstheme="minorHAnsi"/>
          <w:sz w:val="22"/>
          <w:szCs w:val="22"/>
          <w:lang w:val="id-ID"/>
        </w:rPr>
        <w:t xml:space="preserve">pola konsumsi pangan sehat dan </w:t>
      </w:r>
      <w:r w:rsidRPr="00620B86">
        <w:rPr>
          <w:rFonts w:asciiTheme="minorHAnsi" w:hAnsiTheme="minorHAnsi" w:cstheme="minorHAnsi"/>
          <w:sz w:val="22"/>
          <w:szCs w:val="22"/>
          <w:lang w:val="id-ID"/>
        </w:rPr>
        <w:t xml:space="preserve">gaya hidup aktif di lingkungan sekolah dasar serta membiasakan minum susu setiap hari. Gernus adalah salah satu realisasi komitmen FFI untuk membangun keluarga kuat Indonesia melalui produk-produk bernutrisi berbasis susu. Untuk memastikan komitmen ini memberikan kontribusi yang nyata bagi </w:t>
      </w:r>
      <w:r w:rsidR="007678EE" w:rsidRPr="009C63C5">
        <w:rPr>
          <w:rFonts w:asciiTheme="minorHAnsi" w:hAnsiTheme="minorHAnsi" w:cstheme="minorHAnsi"/>
          <w:sz w:val="22"/>
          <w:szCs w:val="22"/>
          <w:lang w:val="id-ID"/>
        </w:rPr>
        <w:t>p</w:t>
      </w:r>
      <w:r w:rsidRPr="00620B86">
        <w:rPr>
          <w:rFonts w:asciiTheme="minorHAnsi" w:hAnsiTheme="minorHAnsi" w:cstheme="minorHAnsi"/>
          <w:sz w:val="22"/>
          <w:szCs w:val="22"/>
          <w:lang w:val="id-ID"/>
        </w:rPr>
        <w:t xml:space="preserve">endidikan gizi anak Indonesia, FFI bekerjasama dengan kalangan akademisi dan para ahli, diantaranya </w:t>
      </w:r>
      <w:r w:rsidR="00890FA5" w:rsidRPr="00620B86">
        <w:rPr>
          <w:rFonts w:asciiTheme="minorHAnsi" w:hAnsiTheme="minorHAnsi" w:cstheme="minorHAnsi"/>
          <w:sz w:val="22"/>
          <w:szCs w:val="22"/>
          <w:lang w:val="id-ID"/>
        </w:rPr>
        <w:t>Pusat Kajian Gizi dan Kesehatan Fakultas Kesehatan Masyarakat Universitas Indonesia (PKGK FKMUI)</w:t>
      </w:r>
      <w:r w:rsidR="008768A9" w:rsidRPr="00620B86">
        <w:rPr>
          <w:rFonts w:asciiTheme="minorHAnsi" w:hAnsiTheme="minorHAnsi" w:cstheme="minorHAnsi"/>
          <w:sz w:val="22"/>
          <w:szCs w:val="22"/>
          <w:lang w:val="id-ID"/>
        </w:rPr>
        <w:t xml:space="preserve">. </w:t>
      </w:r>
      <w:r w:rsidR="00D21671" w:rsidRPr="00620B86">
        <w:rPr>
          <w:rFonts w:asciiTheme="minorHAnsi" w:hAnsiTheme="minorHAnsi" w:cstheme="minorHAnsi"/>
          <w:sz w:val="22"/>
          <w:szCs w:val="22"/>
          <w:lang w:val="id-ID"/>
        </w:rPr>
        <w:t xml:space="preserve">Bersama PKGK FKMUI, Gernus mengukur dampak positif bagi perilaku sehat dan aktif anak melalui studi PSP (Pengetahuan-Sikap-Perilaku), dan hasil studi yang dilakukan pada tahun 2015, 2016, 2017, dan 2018 peningkatan yang signifikan </w:t>
      </w:r>
      <w:r w:rsidR="009F064A" w:rsidRPr="00620B86">
        <w:rPr>
          <w:rFonts w:asciiTheme="minorHAnsi" w:hAnsiTheme="minorHAnsi" w:cstheme="minorHAnsi"/>
          <w:sz w:val="22"/>
          <w:szCs w:val="22"/>
          <w:lang w:val="id-ID"/>
        </w:rPr>
        <w:t xml:space="preserve">terhadap </w:t>
      </w:r>
      <w:r w:rsidR="00D21671" w:rsidRPr="00620B86">
        <w:rPr>
          <w:rFonts w:asciiTheme="minorHAnsi" w:hAnsiTheme="minorHAnsi" w:cstheme="minorHAnsi"/>
          <w:sz w:val="22"/>
          <w:szCs w:val="22"/>
          <w:lang w:val="id-ID"/>
        </w:rPr>
        <w:t>pengetahuan gizi dan perilaku sehat aktif yang lebih baik.</w:t>
      </w:r>
    </w:p>
    <w:p w14:paraId="1C7B3A9E" w14:textId="7AA7E800" w:rsidR="00D21671" w:rsidRPr="00620B86" w:rsidRDefault="00D21671" w:rsidP="008768A9">
      <w:pPr>
        <w:autoSpaceDE w:val="0"/>
        <w:autoSpaceDN w:val="0"/>
        <w:adjustRightInd w:val="0"/>
        <w:spacing w:line="276" w:lineRule="auto"/>
        <w:jc w:val="both"/>
        <w:rPr>
          <w:rFonts w:asciiTheme="minorHAnsi" w:hAnsiTheme="minorHAnsi" w:cstheme="minorHAnsi"/>
          <w:sz w:val="22"/>
          <w:szCs w:val="22"/>
          <w:lang w:val="id-ID"/>
        </w:rPr>
      </w:pPr>
    </w:p>
    <w:p w14:paraId="4E9C5A78" w14:textId="663DFAE1" w:rsidR="008768A9" w:rsidRPr="00620B86" w:rsidRDefault="00141954" w:rsidP="008768A9">
      <w:pPr>
        <w:autoSpaceDE w:val="0"/>
        <w:autoSpaceDN w:val="0"/>
        <w:adjustRightInd w:val="0"/>
        <w:spacing w:line="276" w:lineRule="auto"/>
        <w:jc w:val="both"/>
        <w:rPr>
          <w:rFonts w:asciiTheme="minorHAnsi" w:hAnsiTheme="minorHAnsi" w:cstheme="minorHAnsi"/>
          <w:sz w:val="22"/>
          <w:szCs w:val="22"/>
          <w:lang w:val="id-ID"/>
        </w:rPr>
      </w:pPr>
      <w:r>
        <w:rPr>
          <w:rFonts w:asciiTheme="minorHAnsi" w:hAnsiTheme="minorHAnsi" w:cstheme="minorHAnsi"/>
          <w:sz w:val="22"/>
          <w:szCs w:val="22"/>
          <w:lang w:val="id-ID"/>
        </w:rPr>
        <w:t>Dalam kesempatan yang sama</w:t>
      </w:r>
      <w:r w:rsidR="00C91AA3" w:rsidRPr="003F5324">
        <w:rPr>
          <w:rFonts w:asciiTheme="minorHAnsi" w:hAnsiTheme="minorHAnsi" w:cstheme="minorHAnsi"/>
          <w:sz w:val="22"/>
          <w:szCs w:val="22"/>
          <w:lang w:val="id-ID"/>
        </w:rPr>
        <w:t xml:space="preserve">, </w:t>
      </w:r>
      <w:r w:rsidR="00C91AA3" w:rsidRPr="009C63C5">
        <w:rPr>
          <w:rFonts w:asciiTheme="minorHAnsi" w:hAnsiTheme="minorHAnsi" w:cstheme="minorHAnsi"/>
          <w:b/>
          <w:sz w:val="22"/>
          <w:szCs w:val="22"/>
          <w:lang w:val="id-ID"/>
        </w:rPr>
        <w:t>pakar gizi Kesehatan Masyarakat dan Guru Besar FKM UI Prof. Dr. drg. Sandra Fikawati, MPH.</w:t>
      </w:r>
      <w:r>
        <w:rPr>
          <w:rFonts w:asciiTheme="minorHAnsi" w:hAnsiTheme="minorHAnsi" w:cstheme="minorHAnsi"/>
          <w:sz w:val="22"/>
          <w:szCs w:val="22"/>
          <w:lang w:val="id-ID"/>
        </w:rPr>
        <w:t xml:space="preserve"> </w:t>
      </w:r>
      <w:r w:rsidR="008768A9" w:rsidRPr="00620B86">
        <w:rPr>
          <w:rFonts w:asciiTheme="minorHAnsi" w:hAnsiTheme="minorHAnsi" w:cstheme="minorHAnsi"/>
          <w:sz w:val="22"/>
          <w:szCs w:val="22"/>
          <w:lang w:val="id-ID"/>
        </w:rPr>
        <w:t>menekankan pentingnya sikap dan semangat untuk meningkatkan d</w:t>
      </w:r>
      <w:r>
        <w:rPr>
          <w:rFonts w:asciiTheme="minorHAnsi" w:hAnsiTheme="minorHAnsi" w:cstheme="minorHAnsi"/>
          <w:sz w:val="22"/>
          <w:szCs w:val="22"/>
          <w:lang w:val="id-ID"/>
        </w:rPr>
        <w:t>an memprakti</w:t>
      </w:r>
      <w:r w:rsidR="008768A9" w:rsidRPr="00620B86">
        <w:rPr>
          <w:rFonts w:asciiTheme="minorHAnsi" w:hAnsiTheme="minorHAnsi" w:cstheme="minorHAnsi"/>
          <w:sz w:val="22"/>
          <w:szCs w:val="22"/>
          <w:lang w:val="id-ID"/>
        </w:rPr>
        <w:t xml:space="preserve">kkan pengetahuan dalam hal literasi gizi, “Di tengah krisis </w:t>
      </w:r>
      <w:r w:rsidR="00C91AA3" w:rsidRPr="003F5324">
        <w:rPr>
          <w:rFonts w:asciiTheme="minorHAnsi" w:hAnsiTheme="minorHAnsi" w:cstheme="minorHAnsi"/>
          <w:sz w:val="22"/>
          <w:szCs w:val="22"/>
          <w:lang w:val="id-ID"/>
        </w:rPr>
        <w:t>k</w:t>
      </w:r>
      <w:r w:rsidR="008768A9" w:rsidRPr="00620B86">
        <w:rPr>
          <w:rFonts w:asciiTheme="minorHAnsi" w:hAnsiTheme="minorHAnsi" w:cstheme="minorHAnsi"/>
          <w:sz w:val="22"/>
          <w:szCs w:val="22"/>
          <w:lang w:val="id-ID"/>
        </w:rPr>
        <w:t>esehatan, tidak hanya di Indonesia, tapi di seluruh dunia, kita harus benar-benar menyiapkan literasi gizi anak-anak kita, dimulai dari sekolah dasar. Dengan kebiasaan baru dan diberlakukan program BDR, literasi gizi tidak hanya menjadi tanggung jawab guru dan siswa tapi juga membutuhkan peran aktif orang tua. Semangat Gernus untuk melibatkan komunitas sekolah terdiri dari guru-siswa-orang tua adalah sangat positif dan membantu meningkatkan perubahan perilaku terhadap kesadaran gizi dan</w:t>
      </w:r>
      <w:r w:rsidR="005A5263">
        <w:rPr>
          <w:rFonts w:asciiTheme="minorHAnsi" w:hAnsiTheme="minorHAnsi" w:cstheme="minorHAnsi"/>
          <w:sz w:val="22"/>
          <w:szCs w:val="22"/>
          <w:lang w:val="id-ID"/>
        </w:rPr>
        <w:t xml:space="preserve"> pola konsumsi pangan sehat dan</w:t>
      </w:r>
      <w:r w:rsidR="008768A9" w:rsidRPr="00620B86">
        <w:rPr>
          <w:rFonts w:asciiTheme="minorHAnsi" w:hAnsiTheme="minorHAnsi" w:cstheme="minorHAnsi"/>
          <w:sz w:val="22"/>
          <w:szCs w:val="22"/>
          <w:lang w:val="id-ID"/>
        </w:rPr>
        <w:t xml:space="preserve"> gaya hidup aktif, baik di sekolah maupun di rumah.” Pedoman </w:t>
      </w:r>
      <w:r w:rsidR="00486BB9" w:rsidRPr="00486BB9">
        <w:rPr>
          <w:rFonts w:asciiTheme="minorHAnsi" w:hAnsiTheme="minorHAnsi" w:cstheme="minorHAnsi"/>
          <w:sz w:val="22"/>
          <w:szCs w:val="22"/>
          <w:lang w:val="id-ID"/>
        </w:rPr>
        <w:t xml:space="preserve">Gizi Seimbang dan </w:t>
      </w:r>
      <w:r w:rsidR="008768A9" w:rsidRPr="00620B86">
        <w:rPr>
          <w:rFonts w:asciiTheme="minorHAnsi" w:hAnsiTheme="minorHAnsi" w:cstheme="minorHAnsi"/>
          <w:sz w:val="22"/>
          <w:szCs w:val="22"/>
          <w:lang w:val="id-ID"/>
        </w:rPr>
        <w:t xml:space="preserve">‘Isi Piringku’ yang diajarkan di sekolah mencakup pemahaman </w:t>
      </w:r>
      <w:r w:rsidR="00D21671" w:rsidRPr="00620B86">
        <w:rPr>
          <w:rFonts w:asciiTheme="minorHAnsi" w:hAnsiTheme="minorHAnsi" w:cstheme="minorHAnsi"/>
          <w:sz w:val="22"/>
          <w:szCs w:val="22"/>
          <w:lang w:val="id-ID"/>
        </w:rPr>
        <w:t>dasar te</w:t>
      </w:r>
      <w:r w:rsidR="00486BB9" w:rsidRPr="00486BB9">
        <w:rPr>
          <w:rFonts w:asciiTheme="minorHAnsi" w:hAnsiTheme="minorHAnsi" w:cstheme="minorHAnsi"/>
          <w:sz w:val="22"/>
          <w:szCs w:val="22"/>
          <w:lang w:val="id-ID"/>
        </w:rPr>
        <w:t>n</w:t>
      </w:r>
      <w:r w:rsidR="00D21671" w:rsidRPr="00620B86">
        <w:rPr>
          <w:rFonts w:asciiTheme="minorHAnsi" w:hAnsiTheme="minorHAnsi" w:cstheme="minorHAnsi"/>
          <w:sz w:val="22"/>
          <w:szCs w:val="22"/>
          <w:lang w:val="id-ID"/>
        </w:rPr>
        <w:t xml:space="preserve">tang gizi seimbang, </w:t>
      </w:r>
      <w:r w:rsidR="008768A9" w:rsidRPr="00620B86">
        <w:rPr>
          <w:rFonts w:asciiTheme="minorHAnsi" w:hAnsiTheme="minorHAnsi" w:cstheme="minorHAnsi"/>
          <w:sz w:val="22"/>
          <w:szCs w:val="22"/>
          <w:lang w:val="id-ID"/>
        </w:rPr>
        <w:t xml:space="preserve">termasuk </w:t>
      </w:r>
      <w:r w:rsidR="00D21671" w:rsidRPr="00620B86">
        <w:rPr>
          <w:rFonts w:asciiTheme="minorHAnsi" w:hAnsiTheme="minorHAnsi" w:cstheme="minorHAnsi"/>
          <w:sz w:val="22"/>
          <w:szCs w:val="22"/>
          <w:lang w:val="id-ID"/>
        </w:rPr>
        <w:t xml:space="preserve">pentingnya </w:t>
      </w:r>
      <w:r w:rsidR="00486BB9" w:rsidRPr="00486BB9">
        <w:rPr>
          <w:rFonts w:asciiTheme="minorHAnsi" w:hAnsiTheme="minorHAnsi" w:cstheme="minorHAnsi"/>
          <w:sz w:val="22"/>
          <w:szCs w:val="22"/>
          <w:lang w:val="id-ID"/>
        </w:rPr>
        <w:t>konsumsi minimal</w:t>
      </w:r>
      <w:r w:rsidR="00D21671" w:rsidRPr="00620B86">
        <w:rPr>
          <w:rFonts w:asciiTheme="minorHAnsi" w:hAnsiTheme="minorHAnsi" w:cstheme="minorHAnsi"/>
          <w:sz w:val="22"/>
          <w:szCs w:val="22"/>
          <w:lang w:val="id-ID"/>
        </w:rPr>
        <w:t xml:space="preserve"> segelas </w:t>
      </w:r>
      <w:r w:rsidR="008768A9" w:rsidRPr="00620B86">
        <w:rPr>
          <w:rFonts w:asciiTheme="minorHAnsi" w:hAnsiTheme="minorHAnsi" w:cstheme="minorHAnsi"/>
          <w:sz w:val="22"/>
          <w:szCs w:val="22"/>
          <w:lang w:val="id-ID"/>
        </w:rPr>
        <w:t xml:space="preserve">susu </w:t>
      </w:r>
      <w:r w:rsidR="00D21671" w:rsidRPr="00620B86">
        <w:rPr>
          <w:rFonts w:asciiTheme="minorHAnsi" w:hAnsiTheme="minorHAnsi" w:cstheme="minorHAnsi"/>
          <w:sz w:val="22"/>
          <w:szCs w:val="22"/>
          <w:lang w:val="id-ID"/>
        </w:rPr>
        <w:t xml:space="preserve">setiap hari untuk memenuhi kebutuhan </w:t>
      </w:r>
      <w:r w:rsidR="008768A9" w:rsidRPr="00620B86">
        <w:rPr>
          <w:rFonts w:asciiTheme="minorHAnsi" w:hAnsiTheme="minorHAnsi" w:cstheme="minorHAnsi"/>
          <w:sz w:val="22"/>
          <w:szCs w:val="22"/>
          <w:lang w:val="id-ID"/>
        </w:rPr>
        <w:t xml:space="preserve">gizi </w:t>
      </w:r>
      <w:r w:rsidR="00D21671" w:rsidRPr="00620B86">
        <w:rPr>
          <w:rFonts w:asciiTheme="minorHAnsi" w:hAnsiTheme="minorHAnsi" w:cstheme="minorHAnsi"/>
          <w:sz w:val="22"/>
          <w:szCs w:val="22"/>
          <w:lang w:val="id-ID"/>
        </w:rPr>
        <w:t xml:space="preserve">bagi </w:t>
      </w:r>
      <w:r w:rsidR="008768A9" w:rsidRPr="00620B86">
        <w:rPr>
          <w:rFonts w:asciiTheme="minorHAnsi" w:hAnsiTheme="minorHAnsi" w:cstheme="minorHAnsi"/>
          <w:sz w:val="22"/>
          <w:szCs w:val="22"/>
          <w:lang w:val="id-ID"/>
        </w:rPr>
        <w:t xml:space="preserve">perkembangan otak dan fisik </w:t>
      </w:r>
      <w:r w:rsidR="00D21671" w:rsidRPr="00620B86">
        <w:rPr>
          <w:rFonts w:asciiTheme="minorHAnsi" w:hAnsiTheme="minorHAnsi" w:cstheme="minorHAnsi"/>
          <w:sz w:val="22"/>
          <w:szCs w:val="22"/>
          <w:lang w:val="id-ID"/>
        </w:rPr>
        <w:t>yang optimal bagi anak-</w:t>
      </w:r>
      <w:r w:rsidR="008768A9" w:rsidRPr="00620B86">
        <w:rPr>
          <w:rFonts w:asciiTheme="minorHAnsi" w:hAnsiTheme="minorHAnsi" w:cstheme="minorHAnsi"/>
          <w:sz w:val="22"/>
          <w:szCs w:val="22"/>
          <w:lang w:val="id-ID"/>
        </w:rPr>
        <w:t xml:space="preserve">anak usia prasekolah dan sekolah. Protein hewani </w:t>
      </w:r>
      <w:r w:rsidR="004075AF" w:rsidRPr="004075AF">
        <w:rPr>
          <w:rFonts w:asciiTheme="minorHAnsi" w:hAnsiTheme="minorHAnsi" w:cstheme="minorHAnsi"/>
          <w:sz w:val="22"/>
          <w:szCs w:val="22"/>
          <w:lang w:val="id-ID"/>
        </w:rPr>
        <w:t xml:space="preserve">dan zat gizi lainnya </w:t>
      </w:r>
      <w:r w:rsidR="008768A9" w:rsidRPr="00620B86">
        <w:rPr>
          <w:rFonts w:asciiTheme="minorHAnsi" w:hAnsiTheme="minorHAnsi" w:cstheme="minorHAnsi"/>
          <w:sz w:val="22"/>
          <w:szCs w:val="22"/>
          <w:lang w:val="id-ID"/>
        </w:rPr>
        <w:t xml:space="preserve">yang dikandung susu sangat penting </w:t>
      </w:r>
      <w:r w:rsidR="0072647A" w:rsidRPr="0072647A">
        <w:rPr>
          <w:rFonts w:asciiTheme="minorHAnsi" w:hAnsiTheme="minorHAnsi" w:cstheme="minorHAnsi"/>
          <w:sz w:val="22"/>
          <w:szCs w:val="22"/>
          <w:lang w:val="id-ID"/>
        </w:rPr>
        <w:t xml:space="preserve">untuk </w:t>
      </w:r>
      <w:r w:rsidR="008768A9" w:rsidRPr="00620B86">
        <w:rPr>
          <w:rFonts w:asciiTheme="minorHAnsi" w:hAnsiTheme="minorHAnsi" w:cstheme="minorHAnsi"/>
          <w:sz w:val="22"/>
          <w:szCs w:val="22"/>
          <w:lang w:val="id-ID"/>
        </w:rPr>
        <w:t>membantu menjaga imunitas tubuh keluarga selama masa pandemi.</w:t>
      </w:r>
    </w:p>
    <w:p w14:paraId="4C206CAC" w14:textId="693A1CB1" w:rsidR="00D21671" w:rsidRPr="00620B86" w:rsidRDefault="00D21671" w:rsidP="008768A9">
      <w:pPr>
        <w:autoSpaceDE w:val="0"/>
        <w:autoSpaceDN w:val="0"/>
        <w:adjustRightInd w:val="0"/>
        <w:spacing w:line="276" w:lineRule="auto"/>
        <w:jc w:val="both"/>
        <w:rPr>
          <w:rFonts w:asciiTheme="minorHAnsi" w:hAnsiTheme="minorHAnsi" w:cstheme="minorHAnsi"/>
          <w:sz w:val="22"/>
          <w:szCs w:val="22"/>
          <w:lang w:val="id-ID"/>
        </w:rPr>
      </w:pPr>
    </w:p>
    <w:p w14:paraId="4521F73A" w14:textId="40905281" w:rsidR="00883C84" w:rsidRPr="00620B86" w:rsidRDefault="00D21671" w:rsidP="00883C84">
      <w:pPr>
        <w:autoSpaceDE w:val="0"/>
        <w:autoSpaceDN w:val="0"/>
        <w:adjustRightInd w:val="0"/>
        <w:spacing w:line="276" w:lineRule="auto"/>
        <w:jc w:val="both"/>
        <w:rPr>
          <w:rFonts w:asciiTheme="minorHAnsi" w:hAnsiTheme="minorHAnsi" w:cstheme="minorHAnsi"/>
          <w:sz w:val="22"/>
          <w:szCs w:val="22"/>
          <w:lang w:val="id-ID"/>
        </w:rPr>
      </w:pPr>
      <w:r w:rsidRPr="00620B86">
        <w:rPr>
          <w:rFonts w:asciiTheme="minorHAnsi" w:hAnsiTheme="minorHAnsi" w:cstheme="minorHAnsi"/>
          <w:sz w:val="22"/>
          <w:szCs w:val="22"/>
          <w:lang w:val="id-ID"/>
        </w:rPr>
        <w:t>Me</w:t>
      </w:r>
      <w:r w:rsidR="00141954">
        <w:rPr>
          <w:rFonts w:asciiTheme="minorHAnsi" w:hAnsiTheme="minorHAnsi" w:cstheme="minorHAnsi"/>
          <w:sz w:val="22"/>
          <w:szCs w:val="22"/>
          <w:lang w:val="id-ID"/>
        </w:rPr>
        <w:t>nyikapi perubahan sos</w:t>
      </w:r>
      <w:r w:rsidRPr="00620B86">
        <w:rPr>
          <w:rFonts w:asciiTheme="minorHAnsi" w:hAnsiTheme="minorHAnsi" w:cstheme="minorHAnsi"/>
          <w:sz w:val="22"/>
          <w:szCs w:val="22"/>
          <w:lang w:val="id-ID"/>
        </w:rPr>
        <w:t xml:space="preserve">ial dari pemberlakuan BDR, FFI juga mengundang </w:t>
      </w:r>
      <w:r w:rsidRPr="00620B86">
        <w:rPr>
          <w:rFonts w:asciiTheme="minorHAnsi" w:hAnsiTheme="minorHAnsi" w:cstheme="minorHAnsi"/>
          <w:b/>
          <w:bCs/>
          <w:sz w:val="22"/>
          <w:szCs w:val="22"/>
          <w:lang w:val="id-ID"/>
        </w:rPr>
        <w:t>p</w:t>
      </w:r>
      <w:r w:rsidR="00883C84" w:rsidRPr="00620B86">
        <w:rPr>
          <w:rFonts w:asciiTheme="minorHAnsi" w:hAnsiTheme="minorHAnsi" w:cstheme="minorHAnsi"/>
          <w:b/>
          <w:bCs/>
          <w:sz w:val="22"/>
          <w:szCs w:val="22"/>
          <w:lang w:val="id-ID"/>
        </w:rPr>
        <w:t xml:space="preserve">akar </w:t>
      </w:r>
      <w:r w:rsidRPr="00620B86">
        <w:rPr>
          <w:rFonts w:asciiTheme="minorHAnsi" w:hAnsiTheme="minorHAnsi" w:cstheme="minorHAnsi"/>
          <w:b/>
          <w:bCs/>
          <w:sz w:val="22"/>
          <w:szCs w:val="22"/>
          <w:lang w:val="id-ID"/>
        </w:rPr>
        <w:t>e</w:t>
      </w:r>
      <w:r w:rsidR="00883C84" w:rsidRPr="00620B86">
        <w:rPr>
          <w:rFonts w:asciiTheme="minorHAnsi" w:hAnsiTheme="minorHAnsi" w:cstheme="minorHAnsi"/>
          <w:b/>
          <w:bCs/>
          <w:sz w:val="22"/>
          <w:szCs w:val="22"/>
          <w:lang w:val="id-ID"/>
        </w:rPr>
        <w:t xml:space="preserve">dukasi </w:t>
      </w:r>
      <w:r w:rsidRPr="00620B86">
        <w:rPr>
          <w:rFonts w:asciiTheme="minorHAnsi" w:hAnsiTheme="minorHAnsi" w:cstheme="minorHAnsi"/>
          <w:b/>
          <w:bCs/>
          <w:sz w:val="22"/>
          <w:szCs w:val="22"/>
          <w:lang w:val="id-ID"/>
        </w:rPr>
        <w:t>d</w:t>
      </w:r>
      <w:r w:rsidR="00883C84" w:rsidRPr="00620B86">
        <w:rPr>
          <w:rFonts w:asciiTheme="minorHAnsi" w:hAnsiTheme="minorHAnsi" w:cstheme="minorHAnsi"/>
          <w:b/>
          <w:bCs/>
          <w:sz w:val="22"/>
          <w:szCs w:val="22"/>
          <w:lang w:val="id-ID"/>
        </w:rPr>
        <w:t>igital Prof. Dr. Ir. R. Eko Indrajit, M.Sc., MBA., MPhi</w:t>
      </w:r>
      <w:r w:rsidR="00C91AA3" w:rsidRPr="003F5324">
        <w:rPr>
          <w:rFonts w:asciiTheme="minorHAnsi" w:hAnsiTheme="minorHAnsi" w:cstheme="minorHAnsi"/>
          <w:b/>
          <w:bCs/>
          <w:sz w:val="22"/>
          <w:szCs w:val="22"/>
          <w:lang w:val="id-ID"/>
        </w:rPr>
        <w:t>l</w:t>
      </w:r>
      <w:r w:rsidR="00883C84" w:rsidRPr="00620B86">
        <w:rPr>
          <w:rFonts w:asciiTheme="minorHAnsi" w:hAnsiTheme="minorHAnsi" w:cstheme="minorHAnsi"/>
          <w:b/>
          <w:bCs/>
          <w:sz w:val="22"/>
          <w:szCs w:val="22"/>
          <w:lang w:val="id-ID"/>
        </w:rPr>
        <w:t xml:space="preserve">., MA, </w:t>
      </w:r>
      <w:r w:rsidRPr="00620B86">
        <w:rPr>
          <w:rFonts w:asciiTheme="minorHAnsi" w:hAnsiTheme="minorHAnsi" w:cstheme="minorHAnsi"/>
          <w:sz w:val="22"/>
          <w:szCs w:val="22"/>
          <w:lang w:val="id-ID"/>
        </w:rPr>
        <w:t xml:space="preserve">untuk membantu guru dan orang tua memanfaatkan teknologi secara bijaksana, </w:t>
      </w:r>
      <w:r w:rsidR="00883C84" w:rsidRPr="00620B86">
        <w:rPr>
          <w:rFonts w:asciiTheme="minorHAnsi" w:hAnsiTheme="minorHAnsi" w:cstheme="minorHAnsi"/>
          <w:sz w:val="22"/>
          <w:szCs w:val="22"/>
          <w:lang w:val="id-ID"/>
        </w:rPr>
        <w:t xml:space="preserve">“Peran teknologi informasi dan pemanfaatan media digital dapat </w:t>
      </w:r>
      <w:r w:rsidRPr="00620B86">
        <w:rPr>
          <w:rFonts w:asciiTheme="minorHAnsi" w:hAnsiTheme="minorHAnsi" w:cstheme="minorHAnsi"/>
          <w:sz w:val="22"/>
          <w:szCs w:val="22"/>
          <w:lang w:val="id-ID"/>
        </w:rPr>
        <w:t xml:space="preserve">kita manfaatkan untuk </w:t>
      </w:r>
      <w:r w:rsidR="00883C84" w:rsidRPr="00620B86">
        <w:rPr>
          <w:rFonts w:asciiTheme="minorHAnsi" w:hAnsiTheme="minorHAnsi" w:cstheme="minorHAnsi"/>
          <w:sz w:val="22"/>
          <w:szCs w:val="22"/>
          <w:lang w:val="id-ID"/>
        </w:rPr>
        <w:t xml:space="preserve">meningkatkan kualitas pendidikan dan menjawab tantangan geografis Indonesia. Media digital dapat </w:t>
      </w:r>
      <w:r w:rsidR="00883C84" w:rsidRPr="00620B86">
        <w:rPr>
          <w:rFonts w:asciiTheme="minorHAnsi" w:hAnsiTheme="minorHAnsi" w:cstheme="minorHAnsi"/>
          <w:sz w:val="22"/>
          <w:szCs w:val="22"/>
          <w:lang w:val="id-ID"/>
        </w:rPr>
        <w:lastRenderedPageBreak/>
        <w:t>membantu guru yang tinggal di daerah terpencil untuk memperluas wawasan pengetahuannya. Pelaksanaan Belajar Dari Rumah harus dilakukan secara baik dan menyenangkan, oleh sebab itu baik guru maupun orang tua harus memahami dan menguasai tips-tips praktis penggunaan teknologi digital sebagai alat ajar di rumah yang efisien, efektif dan kreatif.</w:t>
      </w:r>
      <w:r w:rsidRPr="00620B86">
        <w:rPr>
          <w:rFonts w:asciiTheme="minorHAnsi" w:hAnsiTheme="minorHAnsi" w:cstheme="minorHAnsi"/>
          <w:sz w:val="22"/>
          <w:szCs w:val="22"/>
          <w:lang w:val="id-ID"/>
        </w:rPr>
        <w:t xml:space="preserve"> Dengan teknologi digital, guru dan orang tua di seluruh pelosok Indonesia mempunyai kesempatan yang sama untuk mendapat informasi dan pengetahuan seperti halnya mereka yang tinggal di kota. Teknologi digital memberikan kesempatan kepada seluruh bangsa Indonesia untuk maju dan kita harus mampu mengoptimalkan kemajuan teknologi ini untuk </w:t>
      </w:r>
      <w:r w:rsidR="00A40AE5">
        <w:rPr>
          <w:rFonts w:asciiTheme="minorHAnsi" w:hAnsiTheme="minorHAnsi" w:cstheme="minorHAnsi"/>
          <w:sz w:val="22"/>
          <w:szCs w:val="22"/>
          <w:lang w:val="id-ID"/>
        </w:rPr>
        <w:t>pendidikan Indonesia, termasuk p</w:t>
      </w:r>
      <w:r w:rsidRPr="00620B86">
        <w:rPr>
          <w:rFonts w:asciiTheme="minorHAnsi" w:hAnsiTheme="minorHAnsi" w:cstheme="minorHAnsi"/>
          <w:sz w:val="22"/>
          <w:szCs w:val="22"/>
          <w:lang w:val="id-ID"/>
        </w:rPr>
        <w:t>endidikan literasi gizi.</w:t>
      </w:r>
      <w:r w:rsidR="00883C84" w:rsidRPr="00620B86">
        <w:rPr>
          <w:rFonts w:asciiTheme="minorHAnsi" w:hAnsiTheme="minorHAnsi" w:cstheme="minorHAnsi"/>
          <w:sz w:val="22"/>
          <w:szCs w:val="22"/>
          <w:lang w:val="id-ID"/>
        </w:rPr>
        <w:t>”</w:t>
      </w:r>
    </w:p>
    <w:p w14:paraId="431650A0" w14:textId="04FC3004" w:rsidR="00883C84" w:rsidRPr="00620B86" w:rsidRDefault="00883C84" w:rsidP="00883C84">
      <w:pPr>
        <w:autoSpaceDE w:val="0"/>
        <w:autoSpaceDN w:val="0"/>
        <w:adjustRightInd w:val="0"/>
        <w:spacing w:line="276" w:lineRule="auto"/>
        <w:jc w:val="both"/>
        <w:rPr>
          <w:rFonts w:asciiTheme="minorHAnsi" w:hAnsiTheme="minorHAnsi" w:cstheme="minorHAnsi"/>
          <w:sz w:val="22"/>
          <w:szCs w:val="22"/>
          <w:lang w:val="id-ID"/>
        </w:rPr>
      </w:pPr>
    </w:p>
    <w:p w14:paraId="6EE66E25" w14:textId="76C4F1F3" w:rsidR="00883C84" w:rsidRPr="00620B86" w:rsidRDefault="00A4430C" w:rsidP="00883C84">
      <w:pPr>
        <w:autoSpaceDE w:val="0"/>
        <w:autoSpaceDN w:val="0"/>
        <w:adjustRightInd w:val="0"/>
        <w:spacing w:line="276" w:lineRule="auto"/>
        <w:jc w:val="both"/>
        <w:rPr>
          <w:rFonts w:asciiTheme="minorHAnsi" w:hAnsiTheme="minorHAnsi" w:cstheme="minorHAnsi"/>
          <w:sz w:val="22"/>
          <w:szCs w:val="22"/>
          <w:lang w:val="id-ID"/>
        </w:rPr>
      </w:pPr>
      <w:r>
        <w:rPr>
          <w:rFonts w:asciiTheme="minorHAnsi" w:hAnsiTheme="minorHAnsi" w:cstheme="minorHAnsi"/>
          <w:sz w:val="22"/>
          <w:szCs w:val="22"/>
          <w:lang w:val="id-ID"/>
        </w:rPr>
        <w:t>Di sela-sela pelaksanaan web</w:t>
      </w:r>
      <w:r w:rsidR="009F064A" w:rsidRPr="00620B86">
        <w:rPr>
          <w:rFonts w:asciiTheme="minorHAnsi" w:hAnsiTheme="minorHAnsi" w:cstheme="minorHAnsi"/>
          <w:sz w:val="22"/>
          <w:szCs w:val="22"/>
          <w:lang w:val="id-ID"/>
        </w:rPr>
        <w:t xml:space="preserve">inar </w:t>
      </w:r>
      <w:r w:rsidR="00D21671" w:rsidRPr="00620B86">
        <w:rPr>
          <w:rFonts w:asciiTheme="minorHAnsi" w:hAnsiTheme="minorHAnsi" w:cstheme="minorHAnsi"/>
          <w:b/>
          <w:bCs/>
          <w:sz w:val="22"/>
          <w:szCs w:val="22"/>
          <w:lang w:val="id-ID"/>
        </w:rPr>
        <w:t>‘Menjadi Orang Tua Tangguh di Era Adaptasi Kebiasaan Baru’</w:t>
      </w:r>
      <w:r w:rsidR="00D21671" w:rsidRPr="00620B86">
        <w:rPr>
          <w:rFonts w:asciiTheme="minorHAnsi" w:hAnsiTheme="minorHAnsi" w:cstheme="minorHAnsi"/>
          <w:sz w:val="22"/>
          <w:szCs w:val="22"/>
          <w:lang w:val="id-ID"/>
        </w:rPr>
        <w:t xml:space="preserve">. </w:t>
      </w:r>
      <w:r w:rsidR="00883C84" w:rsidRPr="00620B86">
        <w:rPr>
          <w:rFonts w:asciiTheme="minorHAnsi" w:hAnsiTheme="minorHAnsi" w:cstheme="minorHAnsi"/>
          <w:b/>
          <w:bCs/>
          <w:sz w:val="22"/>
          <w:szCs w:val="22"/>
          <w:lang w:val="id-ID"/>
        </w:rPr>
        <w:t>Corporate Affairs Director PT. Frisian Flag Indonesia, Andrew F. Saputro</w:t>
      </w:r>
      <w:r w:rsidR="00883C84" w:rsidRPr="00620B86">
        <w:rPr>
          <w:rFonts w:asciiTheme="minorHAnsi" w:hAnsiTheme="minorHAnsi" w:cstheme="minorHAnsi"/>
          <w:sz w:val="22"/>
          <w:szCs w:val="22"/>
          <w:lang w:val="id-ID"/>
        </w:rPr>
        <w:t xml:space="preserve">, </w:t>
      </w:r>
      <w:r w:rsidR="007678EE" w:rsidRPr="009C63C5">
        <w:rPr>
          <w:rFonts w:asciiTheme="minorHAnsi" w:hAnsiTheme="minorHAnsi" w:cstheme="minorHAnsi"/>
          <w:sz w:val="22"/>
          <w:szCs w:val="22"/>
          <w:lang w:val="id-ID"/>
        </w:rPr>
        <w:t>k</w:t>
      </w:r>
      <w:r w:rsidR="009F064A" w:rsidRPr="00620B86">
        <w:rPr>
          <w:rFonts w:asciiTheme="minorHAnsi" w:hAnsiTheme="minorHAnsi" w:cstheme="minorHAnsi"/>
          <w:sz w:val="22"/>
          <w:szCs w:val="22"/>
          <w:lang w:val="id-ID"/>
        </w:rPr>
        <w:t xml:space="preserve">embali menyampaikan komitmen perusahaan untuk berkontribusi nyata bagi </w:t>
      </w:r>
      <w:r w:rsidR="007678EE" w:rsidRPr="009C63C5">
        <w:rPr>
          <w:rFonts w:asciiTheme="minorHAnsi" w:hAnsiTheme="minorHAnsi" w:cstheme="minorHAnsi"/>
          <w:sz w:val="22"/>
          <w:szCs w:val="22"/>
          <w:lang w:val="id-ID"/>
        </w:rPr>
        <w:t>p</w:t>
      </w:r>
      <w:r w:rsidR="009F064A" w:rsidRPr="00620B86">
        <w:rPr>
          <w:rFonts w:asciiTheme="minorHAnsi" w:hAnsiTheme="minorHAnsi" w:cstheme="minorHAnsi"/>
          <w:sz w:val="22"/>
          <w:szCs w:val="22"/>
          <w:lang w:val="id-ID"/>
        </w:rPr>
        <w:t xml:space="preserve">endidikan gizi di Indonesia, </w:t>
      </w:r>
      <w:r w:rsidR="00883C84" w:rsidRPr="00620B86">
        <w:rPr>
          <w:rFonts w:asciiTheme="minorHAnsi" w:hAnsiTheme="minorHAnsi" w:cstheme="minorHAnsi"/>
          <w:sz w:val="22"/>
          <w:szCs w:val="22"/>
          <w:lang w:val="id-ID"/>
        </w:rPr>
        <w:t xml:space="preserve">“Frisian Flag Indonesia akan terus </w:t>
      </w:r>
      <w:r w:rsidR="00A40AE5">
        <w:rPr>
          <w:rFonts w:asciiTheme="minorHAnsi" w:hAnsiTheme="minorHAnsi" w:cstheme="minorHAnsi"/>
          <w:sz w:val="22"/>
          <w:szCs w:val="22"/>
          <w:lang w:val="id-ID"/>
        </w:rPr>
        <w:t>melakukan sosialisasi p</w:t>
      </w:r>
      <w:r w:rsidR="009F064A" w:rsidRPr="00620B86">
        <w:rPr>
          <w:rFonts w:asciiTheme="minorHAnsi" w:hAnsiTheme="minorHAnsi" w:cstheme="minorHAnsi"/>
          <w:sz w:val="22"/>
          <w:szCs w:val="22"/>
          <w:lang w:val="id-ID"/>
        </w:rPr>
        <w:t xml:space="preserve">endidikan gizi. Gernus adalah salah satu kendaraan kami, dan tahun ini kami sangat senang dapat terlibat </w:t>
      </w:r>
      <w:r w:rsidR="00883C84" w:rsidRPr="00620B86">
        <w:rPr>
          <w:rFonts w:asciiTheme="minorHAnsi" w:hAnsiTheme="minorHAnsi" w:cstheme="minorHAnsi"/>
          <w:sz w:val="22"/>
          <w:szCs w:val="22"/>
          <w:lang w:val="id-ID"/>
        </w:rPr>
        <w:t xml:space="preserve">program </w:t>
      </w:r>
      <w:r w:rsidR="009F064A" w:rsidRPr="00620B86">
        <w:rPr>
          <w:rFonts w:asciiTheme="minorHAnsi" w:hAnsiTheme="minorHAnsi" w:cstheme="minorHAnsi"/>
          <w:sz w:val="22"/>
          <w:szCs w:val="22"/>
          <w:lang w:val="id-ID"/>
        </w:rPr>
        <w:t>BDR  dari Kem</w:t>
      </w:r>
      <w:r w:rsidR="00267584">
        <w:rPr>
          <w:rFonts w:asciiTheme="minorHAnsi" w:hAnsiTheme="minorHAnsi" w:cstheme="minorHAnsi"/>
          <w:sz w:val="22"/>
          <w:szCs w:val="22"/>
          <w:lang w:val="id-ID"/>
        </w:rPr>
        <w:t>en</w:t>
      </w:r>
      <w:r w:rsidR="009F064A" w:rsidRPr="00620B86">
        <w:rPr>
          <w:rFonts w:asciiTheme="minorHAnsi" w:hAnsiTheme="minorHAnsi" w:cstheme="minorHAnsi"/>
          <w:sz w:val="22"/>
          <w:szCs w:val="22"/>
          <w:lang w:val="id-ID"/>
        </w:rPr>
        <w:t>di</w:t>
      </w:r>
      <w:r w:rsidR="007678EE" w:rsidRPr="009C63C5">
        <w:rPr>
          <w:rFonts w:asciiTheme="minorHAnsi" w:hAnsiTheme="minorHAnsi" w:cstheme="minorHAnsi"/>
          <w:sz w:val="22"/>
          <w:szCs w:val="22"/>
          <w:lang w:val="id-ID"/>
        </w:rPr>
        <w:t>k</w:t>
      </w:r>
      <w:r w:rsidR="009F064A" w:rsidRPr="00620B86">
        <w:rPr>
          <w:rFonts w:asciiTheme="minorHAnsi" w:hAnsiTheme="minorHAnsi" w:cstheme="minorHAnsi"/>
          <w:sz w:val="22"/>
          <w:szCs w:val="22"/>
          <w:lang w:val="id-ID"/>
        </w:rPr>
        <w:t xml:space="preserve">bud dan mendukung program ‘keamanan pangan’ dari BPOM. </w:t>
      </w:r>
      <w:r w:rsidR="00883C84" w:rsidRPr="00620B86">
        <w:rPr>
          <w:rFonts w:asciiTheme="minorHAnsi" w:hAnsiTheme="minorHAnsi" w:cstheme="minorHAnsi"/>
          <w:sz w:val="22"/>
          <w:szCs w:val="22"/>
          <w:lang w:val="id-ID"/>
        </w:rPr>
        <w:t xml:space="preserve">FFI </w:t>
      </w:r>
      <w:r w:rsidR="009F064A" w:rsidRPr="00620B86">
        <w:rPr>
          <w:rFonts w:asciiTheme="minorHAnsi" w:hAnsiTheme="minorHAnsi" w:cstheme="minorHAnsi"/>
          <w:sz w:val="22"/>
          <w:szCs w:val="22"/>
          <w:lang w:val="id-ID"/>
        </w:rPr>
        <w:t xml:space="preserve">juga </w:t>
      </w:r>
      <w:r w:rsidR="00883C84" w:rsidRPr="00620B86">
        <w:rPr>
          <w:rFonts w:asciiTheme="minorHAnsi" w:hAnsiTheme="minorHAnsi" w:cstheme="minorHAnsi"/>
          <w:sz w:val="22"/>
          <w:szCs w:val="22"/>
          <w:lang w:val="id-ID"/>
        </w:rPr>
        <w:t>terus</w:t>
      </w:r>
      <w:r w:rsidR="009F064A" w:rsidRPr="00620B86">
        <w:rPr>
          <w:rFonts w:asciiTheme="minorHAnsi" w:hAnsiTheme="minorHAnsi" w:cstheme="minorHAnsi"/>
          <w:sz w:val="22"/>
          <w:szCs w:val="22"/>
          <w:lang w:val="id-ID"/>
        </w:rPr>
        <w:t xml:space="preserve">-menerus menjalin </w:t>
      </w:r>
      <w:r w:rsidR="007678EE" w:rsidRPr="009C63C5">
        <w:rPr>
          <w:rFonts w:asciiTheme="minorHAnsi" w:hAnsiTheme="minorHAnsi" w:cstheme="minorHAnsi"/>
          <w:sz w:val="22"/>
          <w:szCs w:val="22"/>
          <w:lang w:val="id-ID"/>
        </w:rPr>
        <w:t>k</w:t>
      </w:r>
      <w:r w:rsidR="009F064A" w:rsidRPr="00620B86">
        <w:rPr>
          <w:rFonts w:asciiTheme="minorHAnsi" w:hAnsiTheme="minorHAnsi" w:cstheme="minorHAnsi"/>
          <w:sz w:val="22"/>
          <w:szCs w:val="22"/>
          <w:lang w:val="id-ID"/>
        </w:rPr>
        <w:t>erjasama dengan akademisi dan para ahli untuk menghadirkan program-progra</w:t>
      </w:r>
      <w:r w:rsidR="00A40AE5">
        <w:rPr>
          <w:rFonts w:asciiTheme="minorHAnsi" w:hAnsiTheme="minorHAnsi" w:cstheme="minorHAnsi"/>
          <w:sz w:val="22"/>
          <w:szCs w:val="22"/>
          <w:lang w:val="id-ID"/>
        </w:rPr>
        <w:t>m yang sesuai dengan kebutuhan p</w:t>
      </w:r>
      <w:r w:rsidR="009F064A" w:rsidRPr="00620B86">
        <w:rPr>
          <w:rFonts w:asciiTheme="minorHAnsi" w:hAnsiTheme="minorHAnsi" w:cstheme="minorHAnsi"/>
          <w:sz w:val="22"/>
          <w:szCs w:val="22"/>
          <w:lang w:val="id-ID"/>
        </w:rPr>
        <w:t>endidikan gizi anak-anak kita di sekolah. Kami juga menyambut baik dan bersemangat menghadirkan program-program pendidikan gizi yang memanfaatkan kemajuan teknologi digital. Dengan kerjasama yang baik kami sangat optimis melihat masa depan bangsa Indonesia. Ayo minum susu setiap hari, dan mari kita terapkan</w:t>
      </w:r>
      <w:r w:rsidR="005A5263">
        <w:rPr>
          <w:rFonts w:asciiTheme="minorHAnsi" w:hAnsiTheme="minorHAnsi" w:cstheme="minorHAnsi"/>
          <w:sz w:val="22"/>
          <w:szCs w:val="22"/>
          <w:lang w:val="id-ID"/>
        </w:rPr>
        <w:t xml:space="preserve"> pola konsumsi pangan sehat dan</w:t>
      </w:r>
      <w:r w:rsidR="009F064A" w:rsidRPr="00620B86">
        <w:rPr>
          <w:rFonts w:asciiTheme="minorHAnsi" w:hAnsiTheme="minorHAnsi" w:cstheme="minorHAnsi"/>
          <w:sz w:val="22"/>
          <w:szCs w:val="22"/>
          <w:lang w:val="id-ID"/>
        </w:rPr>
        <w:t xml:space="preserve"> gaya hidup aktif, di rumah, di sekolah, dan di tengah masyarakat.”</w:t>
      </w:r>
      <w:r w:rsidR="00883C84" w:rsidRPr="00620B86">
        <w:rPr>
          <w:rFonts w:asciiTheme="minorHAnsi" w:hAnsiTheme="minorHAnsi" w:cstheme="minorHAnsi"/>
          <w:sz w:val="22"/>
          <w:szCs w:val="22"/>
          <w:lang w:val="id-ID"/>
        </w:rPr>
        <w:t xml:space="preserve"> Andrew juga mengajak masyarakat lebih sadar untuk mengonsumsi susu secara rutin sebagai bagian dari upaya untuk membantu meningkatkan status gizi dan kesehatan masyarakat Indonesia </w:t>
      </w:r>
      <w:r w:rsidR="006103F4" w:rsidRPr="00620B86">
        <w:rPr>
          <w:rFonts w:asciiTheme="minorHAnsi" w:hAnsiTheme="minorHAnsi" w:cstheme="minorHAnsi"/>
          <w:sz w:val="22"/>
          <w:szCs w:val="22"/>
          <w:lang w:val="id-ID"/>
        </w:rPr>
        <w:t xml:space="preserve">dan menyebarkan semangat ini di media sosial </w:t>
      </w:r>
      <w:r w:rsidR="00883C84" w:rsidRPr="00620B86">
        <w:rPr>
          <w:rFonts w:asciiTheme="minorHAnsi" w:hAnsiTheme="minorHAnsi" w:cstheme="minorHAnsi"/>
          <w:sz w:val="22"/>
          <w:szCs w:val="22"/>
          <w:lang w:val="id-ID"/>
        </w:rPr>
        <w:t xml:space="preserve">melalui tagar #selaluminumsusu. </w:t>
      </w:r>
    </w:p>
    <w:p w14:paraId="191C6EB1" w14:textId="77777777" w:rsidR="00883C84" w:rsidRPr="00620B86" w:rsidRDefault="00883C84" w:rsidP="00883C84">
      <w:pPr>
        <w:autoSpaceDE w:val="0"/>
        <w:autoSpaceDN w:val="0"/>
        <w:adjustRightInd w:val="0"/>
        <w:spacing w:line="276" w:lineRule="auto"/>
        <w:jc w:val="both"/>
        <w:rPr>
          <w:rFonts w:asciiTheme="minorHAnsi" w:hAnsiTheme="minorHAnsi" w:cstheme="minorHAnsi"/>
          <w:sz w:val="22"/>
          <w:szCs w:val="22"/>
          <w:lang w:val="id-ID"/>
        </w:rPr>
      </w:pPr>
    </w:p>
    <w:p w14:paraId="72CF297B" w14:textId="78AD1DB5" w:rsidR="00883C84" w:rsidRPr="00620B86" w:rsidRDefault="006103F4" w:rsidP="006103F4">
      <w:pPr>
        <w:autoSpaceDE w:val="0"/>
        <w:autoSpaceDN w:val="0"/>
        <w:adjustRightInd w:val="0"/>
        <w:spacing w:line="276" w:lineRule="auto"/>
        <w:jc w:val="both"/>
        <w:rPr>
          <w:rFonts w:asciiTheme="minorHAnsi" w:hAnsiTheme="minorHAnsi" w:cstheme="minorHAnsi"/>
          <w:bCs/>
          <w:sz w:val="22"/>
          <w:szCs w:val="22"/>
          <w:lang w:val="id-ID"/>
        </w:rPr>
      </w:pPr>
      <w:r w:rsidRPr="00620B86">
        <w:rPr>
          <w:rFonts w:asciiTheme="minorHAnsi" w:hAnsiTheme="minorHAnsi" w:cstheme="minorHAnsi"/>
          <w:bCs/>
          <w:sz w:val="22"/>
          <w:szCs w:val="22"/>
          <w:lang w:val="id-ID"/>
        </w:rPr>
        <w:t xml:space="preserve">Gernus </w:t>
      </w:r>
      <w:r w:rsidR="00883C84" w:rsidRPr="00620B86">
        <w:rPr>
          <w:rFonts w:asciiTheme="minorHAnsi" w:hAnsiTheme="minorHAnsi" w:cstheme="minorHAnsi"/>
          <w:bCs/>
          <w:sz w:val="22"/>
          <w:szCs w:val="22"/>
          <w:lang w:val="id-ID"/>
        </w:rPr>
        <w:t xml:space="preserve">2020 </w:t>
      </w:r>
      <w:r w:rsidRPr="00620B86">
        <w:rPr>
          <w:rFonts w:asciiTheme="minorHAnsi" w:hAnsiTheme="minorHAnsi" w:cstheme="minorHAnsi"/>
          <w:bCs/>
          <w:sz w:val="22"/>
          <w:szCs w:val="22"/>
          <w:lang w:val="id-ID"/>
        </w:rPr>
        <w:t xml:space="preserve">menggelar tiga </w:t>
      </w:r>
      <w:r w:rsidR="00883C84" w:rsidRPr="00620B86">
        <w:rPr>
          <w:rFonts w:asciiTheme="minorHAnsi" w:hAnsiTheme="minorHAnsi" w:cstheme="minorHAnsi"/>
          <w:bCs/>
          <w:sz w:val="22"/>
          <w:szCs w:val="22"/>
          <w:lang w:val="id-ID"/>
        </w:rPr>
        <w:t xml:space="preserve">agenda, </w:t>
      </w:r>
      <w:r w:rsidRPr="00620B86">
        <w:rPr>
          <w:rFonts w:asciiTheme="minorHAnsi" w:hAnsiTheme="minorHAnsi" w:cstheme="minorHAnsi"/>
          <w:bCs/>
          <w:sz w:val="22"/>
          <w:szCs w:val="22"/>
          <w:lang w:val="id-ID"/>
        </w:rPr>
        <w:t xml:space="preserve">yakni </w:t>
      </w:r>
      <w:r w:rsidR="00883C84" w:rsidRPr="00620B86">
        <w:rPr>
          <w:rFonts w:asciiTheme="minorHAnsi" w:hAnsiTheme="minorHAnsi" w:cstheme="minorHAnsi"/>
          <w:bCs/>
          <w:sz w:val="22"/>
          <w:szCs w:val="22"/>
          <w:lang w:val="id-ID"/>
        </w:rPr>
        <w:t>Konferensi Pers bersama Wartawan Junior</w:t>
      </w:r>
      <w:r w:rsidRPr="00620B86">
        <w:rPr>
          <w:rFonts w:asciiTheme="minorHAnsi" w:hAnsiTheme="minorHAnsi" w:cstheme="minorHAnsi"/>
          <w:bCs/>
          <w:sz w:val="22"/>
          <w:szCs w:val="22"/>
          <w:lang w:val="id-ID"/>
        </w:rPr>
        <w:t xml:space="preserve"> (WARIOR) pada Sabtu </w:t>
      </w:r>
      <w:r w:rsidR="003F5324">
        <w:rPr>
          <w:rFonts w:asciiTheme="minorHAnsi" w:hAnsiTheme="minorHAnsi" w:cstheme="minorHAnsi"/>
          <w:bCs/>
          <w:sz w:val="22"/>
          <w:szCs w:val="22"/>
          <w:lang w:val="id-ID"/>
        </w:rPr>
        <w:t>(</w:t>
      </w:r>
      <w:r w:rsidRPr="00620B86">
        <w:rPr>
          <w:rFonts w:asciiTheme="minorHAnsi" w:hAnsiTheme="minorHAnsi" w:cstheme="minorHAnsi"/>
          <w:bCs/>
          <w:sz w:val="22"/>
          <w:szCs w:val="22"/>
          <w:lang w:val="id-ID"/>
        </w:rPr>
        <w:t>19/9</w:t>
      </w:r>
      <w:r w:rsidR="003F5324">
        <w:rPr>
          <w:rFonts w:asciiTheme="minorHAnsi" w:hAnsiTheme="minorHAnsi" w:cstheme="minorHAnsi"/>
          <w:bCs/>
          <w:sz w:val="22"/>
          <w:szCs w:val="22"/>
          <w:lang w:val="id-ID"/>
        </w:rPr>
        <w:t>)</w:t>
      </w:r>
      <w:r w:rsidRPr="00620B86">
        <w:rPr>
          <w:rFonts w:asciiTheme="minorHAnsi" w:hAnsiTheme="minorHAnsi" w:cstheme="minorHAnsi"/>
          <w:bCs/>
          <w:sz w:val="22"/>
          <w:szCs w:val="22"/>
          <w:lang w:val="id-ID"/>
        </w:rPr>
        <w:t xml:space="preserve"> diikuti 45 WARIOR dari 15 sekolah dasar di Jakarta, </w:t>
      </w:r>
      <w:r w:rsidR="003F5324">
        <w:rPr>
          <w:rFonts w:asciiTheme="minorHAnsi" w:hAnsiTheme="minorHAnsi" w:cstheme="minorHAnsi"/>
          <w:bCs/>
          <w:sz w:val="22"/>
          <w:szCs w:val="22"/>
          <w:lang w:val="id-ID"/>
        </w:rPr>
        <w:t>W</w:t>
      </w:r>
      <w:r w:rsidR="00A4430C">
        <w:rPr>
          <w:rFonts w:asciiTheme="minorHAnsi" w:hAnsiTheme="minorHAnsi" w:cstheme="minorHAnsi"/>
          <w:bCs/>
          <w:sz w:val="22"/>
          <w:szCs w:val="22"/>
          <w:lang w:val="id-ID"/>
        </w:rPr>
        <w:t>eb</w:t>
      </w:r>
      <w:r w:rsidRPr="00620B86">
        <w:rPr>
          <w:rFonts w:asciiTheme="minorHAnsi" w:hAnsiTheme="minorHAnsi" w:cstheme="minorHAnsi"/>
          <w:bCs/>
          <w:sz w:val="22"/>
          <w:szCs w:val="22"/>
          <w:lang w:val="id-ID"/>
        </w:rPr>
        <w:t xml:space="preserve">inar Kesehatan dan </w:t>
      </w:r>
      <w:r w:rsidR="00883C84" w:rsidRPr="00620B86">
        <w:rPr>
          <w:rFonts w:asciiTheme="minorHAnsi" w:hAnsiTheme="minorHAnsi" w:cstheme="minorHAnsi"/>
          <w:bCs/>
          <w:sz w:val="22"/>
          <w:szCs w:val="22"/>
          <w:lang w:val="id-ID"/>
        </w:rPr>
        <w:t>Edukasi Digital dengan tema ‘Menjadi Orangtua Tangguh di Era Adaptasi Kebiasaan Baru’</w:t>
      </w:r>
      <w:r w:rsidRPr="00620B86">
        <w:rPr>
          <w:rFonts w:asciiTheme="minorHAnsi" w:hAnsiTheme="minorHAnsi" w:cstheme="minorHAnsi"/>
          <w:bCs/>
          <w:sz w:val="22"/>
          <w:szCs w:val="22"/>
          <w:lang w:val="id-ID"/>
        </w:rPr>
        <w:t xml:space="preserve"> yang berlangsung </w:t>
      </w:r>
      <w:r w:rsidR="004B332A">
        <w:rPr>
          <w:rFonts w:asciiTheme="minorHAnsi" w:hAnsiTheme="minorHAnsi" w:cstheme="minorHAnsi"/>
          <w:bCs/>
          <w:sz w:val="22"/>
          <w:szCs w:val="22"/>
          <w:lang w:val="id-ID"/>
        </w:rPr>
        <w:t>Sabtu</w:t>
      </w:r>
      <w:r w:rsidRPr="00620B86">
        <w:rPr>
          <w:rFonts w:asciiTheme="minorHAnsi" w:hAnsiTheme="minorHAnsi" w:cstheme="minorHAnsi"/>
          <w:bCs/>
          <w:sz w:val="22"/>
          <w:szCs w:val="22"/>
          <w:lang w:val="id-ID"/>
        </w:rPr>
        <w:t xml:space="preserve"> </w:t>
      </w:r>
      <w:r w:rsidR="003F5324">
        <w:rPr>
          <w:rFonts w:asciiTheme="minorHAnsi" w:hAnsiTheme="minorHAnsi" w:cstheme="minorHAnsi"/>
          <w:bCs/>
          <w:sz w:val="22"/>
          <w:szCs w:val="22"/>
          <w:lang w:val="id-ID"/>
        </w:rPr>
        <w:t>(</w:t>
      </w:r>
      <w:r w:rsidRPr="00620B86">
        <w:rPr>
          <w:rFonts w:asciiTheme="minorHAnsi" w:hAnsiTheme="minorHAnsi" w:cstheme="minorHAnsi"/>
          <w:bCs/>
          <w:sz w:val="22"/>
          <w:szCs w:val="22"/>
          <w:lang w:val="id-ID"/>
        </w:rPr>
        <w:t>2</w:t>
      </w:r>
      <w:r w:rsidR="00F12B08">
        <w:rPr>
          <w:rFonts w:asciiTheme="minorHAnsi" w:hAnsiTheme="minorHAnsi" w:cstheme="minorHAnsi"/>
          <w:bCs/>
          <w:sz w:val="22"/>
          <w:szCs w:val="22"/>
          <w:lang w:val="id-ID"/>
        </w:rPr>
        <w:t>6</w:t>
      </w:r>
      <w:r w:rsidRPr="00620B86">
        <w:rPr>
          <w:rFonts w:asciiTheme="minorHAnsi" w:hAnsiTheme="minorHAnsi" w:cstheme="minorHAnsi"/>
          <w:bCs/>
          <w:sz w:val="22"/>
          <w:szCs w:val="22"/>
          <w:lang w:val="id-ID"/>
        </w:rPr>
        <w:t>/9</w:t>
      </w:r>
      <w:r w:rsidR="003F5324">
        <w:rPr>
          <w:rFonts w:asciiTheme="minorHAnsi" w:hAnsiTheme="minorHAnsi" w:cstheme="minorHAnsi"/>
          <w:bCs/>
          <w:sz w:val="22"/>
          <w:szCs w:val="22"/>
          <w:lang w:val="id-ID"/>
        </w:rPr>
        <w:t>)</w:t>
      </w:r>
      <w:r w:rsidRPr="00620B86">
        <w:rPr>
          <w:rFonts w:asciiTheme="minorHAnsi" w:hAnsiTheme="minorHAnsi" w:cstheme="minorHAnsi"/>
          <w:bCs/>
          <w:sz w:val="22"/>
          <w:szCs w:val="22"/>
          <w:lang w:val="id-ID"/>
        </w:rPr>
        <w:t xml:space="preserve"> untuk guru dan orang tua dari sekolah-sekolah dasar di</w:t>
      </w:r>
      <w:r w:rsidR="0080548E">
        <w:rPr>
          <w:rFonts w:asciiTheme="minorHAnsi" w:hAnsiTheme="minorHAnsi" w:cstheme="minorHAnsi"/>
          <w:bCs/>
          <w:sz w:val="22"/>
          <w:szCs w:val="22"/>
          <w:lang w:val="id-ID"/>
        </w:rPr>
        <w:t xml:space="preserve"> DKI Jakarta, dan kemudian dilanjutkan kembali </w:t>
      </w:r>
      <w:r w:rsidR="002C10FC">
        <w:rPr>
          <w:rFonts w:asciiTheme="minorHAnsi" w:hAnsiTheme="minorHAnsi" w:cstheme="minorHAnsi"/>
          <w:bCs/>
          <w:sz w:val="22"/>
          <w:szCs w:val="22"/>
          <w:lang w:val="id-ID"/>
        </w:rPr>
        <w:t>pada Sabtu (26</w:t>
      </w:r>
      <w:r w:rsidR="006B6C55">
        <w:rPr>
          <w:rFonts w:asciiTheme="minorHAnsi" w:hAnsiTheme="minorHAnsi" w:cstheme="minorHAnsi"/>
          <w:bCs/>
          <w:sz w:val="22"/>
          <w:szCs w:val="22"/>
          <w:lang w:val="id-ID"/>
        </w:rPr>
        <w:t xml:space="preserve">/10) </w:t>
      </w:r>
      <w:r w:rsidR="00E2218B">
        <w:rPr>
          <w:rFonts w:asciiTheme="minorHAnsi" w:hAnsiTheme="minorHAnsi" w:cstheme="minorHAnsi"/>
          <w:bCs/>
          <w:sz w:val="22"/>
          <w:szCs w:val="22"/>
          <w:lang w:val="id-ID"/>
        </w:rPr>
        <w:t>untuk guru dan orang</w:t>
      </w:r>
      <w:r w:rsidR="00D552BC">
        <w:rPr>
          <w:rFonts w:asciiTheme="minorHAnsi" w:hAnsiTheme="minorHAnsi" w:cstheme="minorHAnsi"/>
          <w:bCs/>
          <w:sz w:val="22"/>
          <w:szCs w:val="22"/>
          <w:lang w:val="id-ID"/>
        </w:rPr>
        <w:t xml:space="preserve"> </w:t>
      </w:r>
      <w:r w:rsidR="00E2218B">
        <w:rPr>
          <w:rFonts w:asciiTheme="minorHAnsi" w:hAnsiTheme="minorHAnsi" w:cstheme="minorHAnsi"/>
          <w:bCs/>
          <w:sz w:val="22"/>
          <w:szCs w:val="22"/>
          <w:lang w:val="id-ID"/>
        </w:rPr>
        <w:t>tua dari</w:t>
      </w:r>
      <w:r w:rsidRPr="00620B86">
        <w:rPr>
          <w:rFonts w:asciiTheme="minorHAnsi" w:hAnsiTheme="minorHAnsi" w:cstheme="minorHAnsi"/>
          <w:sz w:val="22"/>
          <w:szCs w:val="22"/>
          <w:lang w:val="id-ID"/>
        </w:rPr>
        <w:t xml:space="preserve"> Bogor,</w:t>
      </w:r>
      <w:r w:rsidRPr="00620B86">
        <w:rPr>
          <w:rFonts w:asciiTheme="minorHAnsi" w:hAnsiTheme="minorHAnsi" w:cstheme="minorHAnsi"/>
          <w:spacing w:val="-2"/>
          <w:sz w:val="22"/>
          <w:szCs w:val="22"/>
          <w:lang w:val="id-ID"/>
        </w:rPr>
        <w:t xml:space="preserve"> </w:t>
      </w:r>
      <w:r w:rsidRPr="00620B86">
        <w:rPr>
          <w:rFonts w:asciiTheme="minorHAnsi" w:hAnsiTheme="minorHAnsi" w:cstheme="minorHAnsi"/>
          <w:sz w:val="22"/>
          <w:szCs w:val="22"/>
          <w:lang w:val="id-ID"/>
        </w:rPr>
        <w:t>Bekasi, Depok, Tangerang, Bandung dan</w:t>
      </w:r>
      <w:r w:rsidRPr="00620B86">
        <w:rPr>
          <w:rFonts w:asciiTheme="minorHAnsi" w:hAnsiTheme="minorHAnsi" w:cstheme="minorHAnsi"/>
          <w:spacing w:val="-14"/>
          <w:sz w:val="22"/>
          <w:szCs w:val="22"/>
          <w:lang w:val="id-ID"/>
        </w:rPr>
        <w:t xml:space="preserve"> </w:t>
      </w:r>
      <w:r w:rsidRPr="00620B86">
        <w:rPr>
          <w:rFonts w:asciiTheme="minorHAnsi" w:hAnsiTheme="minorHAnsi" w:cstheme="minorHAnsi"/>
          <w:sz w:val="22"/>
          <w:szCs w:val="22"/>
          <w:lang w:val="id-ID"/>
        </w:rPr>
        <w:t>Surabaya</w:t>
      </w:r>
      <w:r w:rsidRPr="00620B86">
        <w:rPr>
          <w:rFonts w:asciiTheme="minorHAnsi" w:hAnsiTheme="minorHAnsi" w:cstheme="minorHAnsi"/>
          <w:bCs/>
          <w:sz w:val="22"/>
          <w:szCs w:val="22"/>
          <w:lang w:val="id-ID"/>
        </w:rPr>
        <w:t>. Gernus 2020 juga menggelar program ‘</w:t>
      </w:r>
      <w:r w:rsidR="00883C84" w:rsidRPr="00620B86">
        <w:rPr>
          <w:rFonts w:asciiTheme="minorHAnsi" w:hAnsiTheme="minorHAnsi" w:cstheme="minorHAnsi"/>
          <w:bCs/>
          <w:sz w:val="22"/>
          <w:szCs w:val="22"/>
          <w:lang w:val="id-ID"/>
        </w:rPr>
        <w:t>Perilaku Sehat dan Aktif</w:t>
      </w:r>
      <w:r w:rsidRPr="00620B86">
        <w:rPr>
          <w:rFonts w:asciiTheme="minorHAnsi" w:hAnsiTheme="minorHAnsi" w:cstheme="minorHAnsi"/>
          <w:bCs/>
          <w:sz w:val="22"/>
          <w:szCs w:val="22"/>
          <w:lang w:val="id-ID"/>
        </w:rPr>
        <w:t>’</w:t>
      </w:r>
      <w:r w:rsidR="00883C84" w:rsidRPr="00620B86">
        <w:rPr>
          <w:rFonts w:asciiTheme="minorHAnsi" w:hAnsiTheme="minorHAnsi" w:cstheme="minorHAnsi"/>
          <w:bCs/>
          <w:sz w:val="22"/>
          <w:szCs w:val="22"/>
          <w:lang w:val="id-ID"/>
        </w:rPr>
        <w:t xml:space="preserve"> (konsultasi Kesehatan dan gizi) dan lomba digital untuk Ibu dan Anak</w:t>
      </w:r>
      <w:r w:rsidRPr="00620B86">
        <w:rPr>
          <w:rFonts w:asciiTheme="minorHAnsi" w:hAnsiTheme="minorHAnsi" w:cstheme="minorHAnsi"/>
          <w:bCs/>
          <w:sz w:val="22"/>
          <w:szCs w:val="22"/>
          <w:lang w:val="id-ID"/>
        </w:rPr>
        <w:t xml:space="preserve">. </w:t>
      </w:r>
    </w:p>
    <w:p w14:paraId="0F817373" w14:textId="77777777" w:rsidR="005E4E43" w:rsidRPr="00620B86" w:rsidRDefault="005E4E43" w:rsidP="006103F4">
      <w:pPr>
        <w:autoSpaceDE w:val="0"/>
        <w:autoSpaceDN w:val="0"/>
        <w:adjustRightInd w:val="0"/>
        <w:spacing w:line="276" w:lineRule="auto"/>
        <w:jc w:val="both"/>
        <w:rPr>
          <w:rFonts w:asciiTheme="minorHAnsi" w:hAnsiTheme="minorHAnsi" w:cstheme="minorHAnsi"/>
          <w:bCs/>
          <w:sz w:val="22"/>
          <w:szCs w:val="22"/>
          <w:lang w:val="id-ID"/>
        </w:rPr>
      </w:pPr>
    </w:p>
    <w:p w14:paraId="6A9B9C54" w14:textId="1D33968D" w:rsidR="007A5BF8" w:rsidRPr="00620B86" w:rsidRDefault="00ED4D11" w:rsidP="00ED4D11">
      <w:pPr>
        <w:pStyle w:val="Normal1"/>
        <w:jc w:val="center"/>
        <w:rPr>
          <w:bCs/>
          <w:lang w:val="id-ID"/>
        </w:rPr>
      </w:pPr>
      <w:r w:rsidRPr="00620B86">
        <w:rPr>
          <w:bCs/>
          <w:lang w:val="id-ID"/>
        </w:rPr>
        <w:t>--selesai--</w:t>
      </w:r>
    </w:p>
    <w:p w14:paraId="79D3D9D2" w14:textId="4C37DD09" w:rsidR="004E0DD2" w:rsidRPr="00620B86" w:rsidRDefault="004E0DD2" w:rsidP="004E0DD2">
      <w:pPr>
        <w:pStyle w:val="Normal1"/>
        <w:rPr>
          <w:b/>
          <w:sz w:val="18"/>
          <w:szCs w:val="18"/>
          <w:lang w:val="id-ID"/>
        </w:rPr>
      </w:pPr>
      <w:r w:rsidRPr="00620B86">
        <w:rPr>
          <w:b/>
          <w:sz w:val="18"/>
          <w:szCs w:val="18"/>
          <w:lang w:val="id-ID"/>
        </w:rPr>
        <w:t xml:space="preserve">Untuk keterangan lebih lanjut, silakan hubungi: </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3"/>
        <w:gridCol w:w="4570"/>
      </w:tblGrid>
      <w:tr w:rsidR="004E0DD2" w:rsidRPr="00620B86" w14:paraId="2388979D" w14:textId="77777777" w:rsidTr="003011B0">
        <w:trPr>
          <w:trHeight w:val="1340"/>
        </w:trPr>
        <w:tc>
          <w:tcPr>
            <w:tcW w:w="4673" w:type="dxa"/>
          </w:tcPr>
          <w:p w14:paraId="4F584A32" w14:textId="77777777" w:rsidR="004E0DD2" w:rsidRPr="00620B86" w:rsidRDefault="004E0DD2" w:rsidP="003011B0">
            <w:pPr>
              <w:pStyle w:val="Normal1"/>
              <w:spacing w:after="0" w:line="240" w:lineRule="auto"/>
              <w:rPr>
                <w:b/>
                <w:sz w:val="18"/>
                <w:szCs w:val="18"/>
                <w:lang w:val="id-ID"/>
              </w:rPr>
            </w:pPr>
            <w:r w:rsidRPr="00620B86">
              <w:rPr>
                <w:b/>
                <w:sz w:val="18"/>
                <w:szCs w:val="18"/>
                <w:lang w:val="id-ID"/>
              </w:rPr>
              <w:t>Andrew F. Saputro</w:t>
            </w:r>
          </w:p>
          <w:p w14:paraId="09233237" w14:textId="77777777" w:rsidR="004E0DD2" w:rsidRPr="00620B86" w:rsidRDefault="004E0DD2" w:rsidP="003011B0">
            <w:pPr>
              <w:pStyle w:val="Normal1"/>
              <w:spacing w:after="0" w:line="240" w:lineRule="auto"/>
              <w:rPr>
                <w:sz w:val="18"/>
                <w:szCs w:val="18"/>
                <w:lang w:val="id-ID"/>
              </w:rPr>
            </w:pPr>
            <w:r w:rsidRPr="00620B86">
              <w:rPr>
                <w:sz w:val="18"/>
                <w:szCs w:val="18"/>
                <w:lang w:val="id-ID"/>
              </w:rPr>
              <w:t>Corporate Affairs Director</w:t>
            </w:r>
          </w:p>
          <w:p w14:paraId="264A177D" w14:textId="77777777" w:rsidR="004E0DD2" w:rsidRPr="00620B86" w:rsidRDefault="004E0DD2" w:rsidP="003011B0">
            <w:pPr>
              <w:pStyle w:val="Normal1"/>
              <w:spacing w:after="0" w:line="240" w:lineRule="auto"/>
              <w:rPr>
                <w:sz w:val="18"/>
                <w:szCs w:val="18"/>
                <w:lang w:val="id-ID"/>
              </w:rPr>
            </w:pPr>
            <w:r w:rsidRPr="00620B86">
              <w:rPr>
                <w:sz w:val="18"/>
                <w:szCs w:val="18"/>
                <w:lang w:val="id-ID"/>
              </w:rPr>
              <w:t>Frisian Flag Indonesia</w:t>
            </w:r>
          </w:p>
          <w:p w14:paraId="0373D009" w14:textId="77777777" w:rsidR="004E0DD2" w:rsidRPr="00620B86" w:rsidRDefault="000E1686" w:rsidP="003011B0">
            <w:pPr>
              <w:pStyle w:val="Normal1"/>
              <w:spacing w:after="0" w:line="240" w:lineRule="auto"/>
              <w:rPr>
                <w:sz w:val="18"/>
                <w:szCs w:val="18"/>
                <w:lang w:val="id-ID"/>
              </w:rPr>
            </w:pPr>
            <w:hyperlink r:id="rId10">
              <w:r w:rsidR="004E0DD2" w:rsidRPr="00620B86">
                <w:rPr>
                  <w:color w:val="0000FF"/>
                  <w:sz w:val="18"/>
                  <w:szCs w:val="18"/>
                  <w:u w:val="single"/>
                  <w:lang w:val="id-ID"/>
                </w:rPr>
                <w:t>Andrew.saputro@frieslandcampina.com</w:t>
              </w:r>
            </w:hyperlink>
          </w:p>
          <w:p w14:paraId="0D009089" w14:textId="77777777" w:rsidR="004E0DD2" w:rsidRPr="00620B86" w:rsidRDefault="004E0DD2" w:rsidP="003011B0">
            <w:pPr>
              <w:pStyle w:val="Normal1"/>
              <w:spacing w:after="0" w:line="240" w:lineRule="auto"/>
              <w:rPr>
                <w:sz w:val="18"/>
                <w:szCs w:val="18"/>
                <w:lang w:val="id-ID"/>
              </w:rPr>
            </w:pPr>
            <w:r w:rsidRPr="00620B86">
              <w:rPr>
                <w:sz w:val="18"/>
                <w:szCs w:val="18"/>
                <w:lang w:val="id-ID"/>
              </w:rPr>
              <w:t>+62 8118300449</w:t>
            </w:r>
          </w:p>
        </w:tc>
        <w:tc>
          <w:tcPr>
            <w:tcW w:w="4570" w:type="dxa"/>
          </w:tcPr>
          <w:p w14:paraId="69B59223" w14:textId="77777777" w:rsidR="004E0DD2" w:rsidRPr="00620B86" w:rsidRDefault="004E0DD2" w:rsidP="003011B0">
            <w:pPr>
              <w:pStyle w:val="Normal1"/>
              <w:spacing w:after="0" w:line="240" w:lineRule="auto"/>
              <w:rPr>
                <w:b/>
                <w:sz w:val="18"/>
                <w:szCs w:val="18"/>
                <w:lang w:val="id-ID"/>
              </w:rPr>
            </w:pPr>
            <w:r w:rsidRPr="00620B86">
              <w:rPr>
                <w:b/>
                <w:sz w:val="18"/>
                <w:szCs w:val="18"/>
                <w:lang w:val="id-ID"/>
              </w:rPr>
              <w:t>Sisi Suhardjo</w:t>
            </w:r>
          </w:p>
          <w:p w14:paraId="75B435A8" w14:textId="77777777" w:rsidR="004E0DD2" w:rsidRPr="00620B86" w:rsidRDefault="004E0DD2" w:rsidP="003011B0">
            <w:pPr>
              <w:pStyle w:val="Normal1"/>
              <w:spacing w:after="0" w:line="240" w:lineRule="auto"/>
              <w:rPr>
                <w:sz w:val="18"/>
                <w:szCs w:val="18"/>
                <w:lang w:val="id-ID"/>
              </w:rPr>
            </w:pPr>
            <w:r w:rsidRPr="00620B86">
              <w:rPr>
                <w:sz w:val="18"/>
                <w:szCs w:val="18"/>
                <w:lang w:val="id-ID"/>
              </w:rPr>
              <w:t>Public Relations</w:t>
            </w:r>
          </w:p>
          <w:p w14:paraId="1D7B7248" w14:textId="2AA81D9B" w:rsidR="004E0DD2" w:rsidRPr="00620B86" w:rsidRDefault="007A5BF8" w:rsidP="003011B0">
            <w:pPr>
              <w:pStyle w:val="Normal1"/>
              <w:spacing w:after="0" w:line="240" w:lineRule="auto"/>
              <w:rPr>
                <w:sz w:val="18"/>
                <w:szCs w:val="18"/>
                <w:lang w:val="id-ID"/>
              </w:rPr>
            </w:pPr>
            <w:r w:rsidRPr="00620B86">
              <w:rPr>
                <w:sz w:val="18"/>
                <w:szCs w:val="18"/>
                <w:lang w:val="id-ID"/>
              </w:rPr>
              <w:t>I</w:t>
            </w:r>
            <w:r w:rsidR="004E0DD2" w:rsidRPr="00620B86">
              <w:rPr>
                <w:sz w:val="18"/>
                <w:szCs w:val="18"/>
                <w:lang w:val="id-ID"/>
              </w:rPr>
              <w:t>ris Jakarta</w:t>
            </w:r>
          </w:p>
          <w:p w14:paraId="23DBFE90" w14:textId="67A7D293" w:rsidR="004E0DD2" w:rsidRPr="00620B86" w:rsidRDefault="000E1686" w:rsidP="003011B0">
            <w:pPr>
              <w:pStyle w:val="Normal1"/>
              <w:spacing w:after="0" w:line="240" w:lineRule="auto"/>
              <w:rPr>
                <w:sz w:val="18"/>
                <w:szCs w:val="18"/>
                <w:highlight w:val="yellow"/>
                <w:lang w:val="id-ID"/>
              </w:rPr>
            </w:pPr>
            <w:hyperlink r:id="rId11" w:history="1">
              <w:r w:rsidR="007A5BF8" w:rsidRPr="00620B86">
                <w:rPr>
                  <w:rStyle w:val="Hyperlink"/>
                  <w:sz w:val="18"/>
                  <w:szCs w:val="18"/>
                  <w:lang w:val="id-ID"/>
                </w:rPr>
                <w:t>sisi.suhardjo@id.iris-worldwide.com</w:t>
              </w:r>
            </w:hyperlink>
          </w:p>
          <w:p w14:paraId="49C19BF3" w14:textId="2C464CBC" w:rsidR="004E0DD2" w:rsidRPr="00620B86" w:rsidRDefault="004E0DD2" w:rsidP="003011B0">
            <w:pPr>
              <w:pStyle w:val="Normal1"/>
              <w:spacing w:after="0" w:line="240" w:lineRule="auto"/>
              <w:rPr>
                <w:sz w:val="18"/>
                <w:szCs w:val="18"/>
                <w:lang w:val="id-ID"/>
              </w:rPr>
            </w:pPr>
            <w:r w:rsidRPr="00620B86">
              <w:rPr>
                <w:sz w:val="18"/>
                <w:szCs w:val="18"/>
                <w:lang w:val="id-ID"/>
              </w:rPr>
              <w:t>+62</w:t>
            </w:r>
            <w:r w:rsidR="007A5BF8" w:rsidRPr="00620B86">
              <w:rPr>
                <w:sz w:val="18"/>
                <w:szCs w:val="18"/>
                <w:lang w:val="id-ID"/>
              </w:rPr>
              <w:t xml:space="preserve"> </w:t>
            </w:r>
            <w:r w:rsidRPr="00620B86">
              <w:rPr>
                <w:sz w:val="18"/>
                <w:szCs w:val="18"/>
                <w:lang w:val="id-ID"/>
              </w:rPr>
              <w:t>818754229</w:t>
            </w:r>
          </w:p>
        </w:tc>
      </w:tr>
    </w:tbl>
    <w:p w14:paraId="3FEB14D5" w14:textId="77777777" w:rsidR="00330034" w:rsidRDefault="00330034" w:rsidP="00330034">
      <w:pPr>
        <w:autoSpaceDE w:val="0"/>
        <w:autoSpaceDN w:val="0"/>
        <w:adjustRightInd w:val="0"/>
        <w:spacing w:after="120" w:line="276" w:lineRule="auto"/>
        <w:jc w:val="both"/>
        <w:rPr>
          <w:rFonts w:ascii="Calibri" w:eastAsia="Calibri" w:hAnsi="Calibri" w:cs="Calibri"/>
          <w:b/>
          <w:color w:val="000000"/>
          <w:sz w:val="18"/>
          <w:szCs w:val="18"/>
          <w:u w:val="single"/>
          <w:lang w:val="id-ID"/>
        </w:rPr>
      </w:pPr>
    </w:p>
    <w:p w14:paraId="4C0FA3DE" w14:textId="77777777" w:rsidR="00CE3B76" w:rsidRDefault="00CE3B76" w:rsidP="00330034">
      <w:pPr>
        <w:autoSpaceDE w:val="0"/>
        <w:autoSpaceDN w:val="0"/>
        <w:adjustRightInd w:val="0"/>
        <w:spacing w:after="120" w:line="276" w:lineRule="auto"/>
        <w:jc w:val="both"/>
        <w:rPr>
          <w:rFonts w:asciiTheme="minorHAnsi" w:hAnsiTheme="minorHAnsi" w:cs="Arial"/>
          <w:b/>
          <w:bCs/>
          <w:sz w:val="18"/>
          <w:szCs w:val="18"/>
          <w:u w:val="single"/>
          <w:lang w:val="id-ID"/>
        </w:rPr>
      </w:pPr>
    </w:p>
    <w:p w14:paraId="4CE2930A" w14:textId="4420F886" w:rsidR="00330034" w:rsidRPr="00330034" w:rsidRDefault="00330034" w:rsidP="00330034">
      <w:pPr>
        <w:autoSpaceDE w:val="0"/>
        <w:autoSpaceDN w:val="0"/>
        <w:adjustRightInd w:val="0"/>
        <w:spacing w:after="120" w:line="276" w:lineRule="auto"/>
        <w:jc w:val="both"/>
        <w:rPr>
          <w:rFonts w:asciiTheme="minorHAnsi" w:hAnsiTheme="minorHAnsi" w:cs="Arial"/>
          <w:b/>
          <w:bCs/>
          <w:sz w:val="18"/>
          <w:szCs w:val="18"/>
          <w:u w:val="single"/>
          <w:lang w:val="id-ID"/>
        </w:rPr>
      </w:pPr>
      <w:r w:rsidRPr="00330034">
        <w:rPr>
          <w:rFonts w:asciiTheme="minorHAnsi" w:hAnsiTheme="minorHAnsi" w:cs="Arial"/>
          <w:b/>
          <w:bCs/>
          <w:sz w:val="18"/>
          <w:szCs w:val="18"/>
          <w:u w:val="single"/>
          <w:lang w:val="id-ID"/>
        </w:rPr>
        <w:t xml:space="preserve">Tentang Frisian Flag Indonesia </w:t>
      </w:r>
    </w:p>
    <w:p w14:paraId="2B2FB29D" w14:textId="77777777" w:rsidR="00330034" w:rsidRPr="00330034" w:rsidRDefault="00330034" w:rsidP="00330034">
      <w:pPr>
        <w:autoSpaceDE w:val="0"/>
        <w:autoSpaceDN w:val="0"/>
        <w:adjustRightInd w:val="0"/>
        <w:spacing w:after="120" w:line="276" w:lineRule="auto"/>
        <w:jc w:val="both"/>
        <w:rPr>
          <w:rFonts w:asciiTheme="minorHAnsi" w:hAnsiTheme="minorHAnsi" w:cs="Arial"/>
          <w:sz w:val="18"/>
          <w:szCs w:val="18"/>
          <w:lang w:val="id-ID"/>
        </w:rPr>
      </w:pPr>
      <w:r w:rsidRPr="00330034">
        <w:rPr>
          <w:rFonts w:asciiTheme="minorHAnsi" w:hAnsiTheme="minorHAnsi" w:cs="Arial"/>
          <w:sz w:val="18"/>
          <w:szCs w:val="18"/>
          <w:lang w:val="id-ID"/>
        </w:rPr>
        <w:t xml:space="preserve">PT Frisian Flag Indonesia (FFI) adalah salah perusahaan susu terdepan di Indonesia yang menyediakan produk bernutrisi untuk anak-anak dan keluarga dengan merek FRISIAN FLAG®, FRISO®, SUSU BENDERA®, dan OMELA®. FRISIAN FLAG® telah menjadi bagian dari pertumbuhan keluarga Indonesia sejak 1922. </w:t>
      </w:r>
    </w:p>
    <w:p w14:paraId="5FE3EB8D" w14:textId="77777777" w:rsidR="00330034" w:rsidRPr="00330034" w:rsidRDefault="00330034" w:rsidP="00330034">
      <w:pPr>
        <w:autoSpaceDE w:val="0"/>
        <w:autoSpaceDN w:val="0"/>
        <w:adjustRightInd w:val="0"/>
        <w:spacing w:after="120" w:line="276" w:lineRule="auto"/>
        <w:jc w:val="both"/>
        <w:rPr>
          <w:rFonts w:asciiTheme="minorHAnsi" w:hAnsiTheme="minorHAnsi" w:cs="Arial"/>
          <w:sz w:val="18"/>
          <w:szCs w:val="18"/>
          <w:lang w:val="id-ID"/>
        </w:rPr>
      </w:pPr>
      <w:r w:rsidRPr="00330034">
        <w:rPr>
          <w:rFonts w:asciiTheme="minorHAnsi" w:hAnsiTheme="minorHAnsi" w:cs="Arial"/>
          <w:sz w:val="18"/>
          <w:szCs w:val="18"/>
          <w:lang w:val="id-ID"/>
        </w:rPr>
        <w:t xml:space="preserve">Sebagai bagian dari FrieslandCampina, salah satu koperasi peternak sapi perah terbesar dunia yang berpusat di Belanda, FFI mengacu pada pengalaman global dan kemitraan jangka panjang dengan peternak sapi perah lokal, agar dapat menghadirkan sumber gizi terbaik yang diperoleh dari susu. </w:t>
      </w:r>
    </w:p>
    <w:p w14:paraId="45D07B1B" w14:textId="77777777" w:rsidR="00330034" w:rsidRPr="00330034" w:rsidRDefault="00330034" w:rsidP="00330034">
      <w:pPr>
        <w:autoSpaceDE w:val="0"/>
        <w:autoSpaceDN w:val="0"/>
        <w:adjustRightInd w:val="0"/>
        <w:spacing w:after="120" w:line="276" w:lineRule="auto"/>
        <w:jc w:val="both"/>
        <w:rPr>
          <w:rFonts w:asciiTheme="minorHAnsi" w:hAnsiTheme="minorHAnsi" w:cs="Arial"/>
          <w:b/>
          <w:bCs/>
          <w:sz w:val="18"/>
          <w:szCs w:val="18"/>
          <w:lang w:val="id-ID"/>
        </w:rPr>
      </w:pPr>
      <w:r w:rsidRPr="00330034">
        <w:rPr>
          <w:rFonts w:asciiTheme="minorHAnsi" w:hAnsiTheme="minorHAnsi" w:cs="Arial"/>
          <w:sz w:val="18"/>
          <w:szCs w:val="18"/>
          <w:lang w:val="id-ID"/>
        </w:rPr>
        <w:t xml:space="preserve">FFI mengoperasikan fasilitas produksi di Pasar Rebo dan Ciracas, Jakarta Timur, dengan berbagai portofolio produk seperti susu cair, susu bubuk, dan susu kental manis. Untuk informasi lebih lanjut, silakan kunjungi </w:t>
      </w:r>
      <w:hyperlink r:id="rId12" w:history="1">
        <w:r w:rsidRPr="00330034">
          <w:rPr>
            <w:rFonts w:asciiTheme="minorHAnsi" w:hAnsiTheme="minorHAnsi" w:cs="Arial"/>
            <w:color w:val="0000FF"/>
            <w:sz w:val="18"/>
            <w:szCs w:val="18"/>
            <w:u w:val="single"/>
            <w:lang w:val="id-ID"/>
          </w:rPr>
          <w:t>www.frisianflag.com</w:t>
        </w:r>
      </w:hyperlink>
      <w:r w:rsidRPr="00330034">
        <w:rPr>
          <w:rFonts w:asciiTheme="minorHAnsi" w:hAnsiTheme="minorHAnsi" w:cs="Arial"/>
          <w:sz w:val="18"/>
          <w:szCs w:val="18"/>
          <w:lang w:val="id-ID"/>
        </w:rPr>
        <w:t xml:space="preserve"> </w:t>
      </w:r>
    </w:p>
    <w:p w14:paraId="6A0F9073" w14:textId="77777777" w:rsidR="00330034" w:rsidRPr="00330034" w:rsidRDefault="00330034" w:rsidP="00330034">
      <w:pPr>
        <w:autoSpaceDE w:val="0"/>
        <w:autoSpaceDN w:val="0"/>
        <w:adjustRightInd w:val="0"/>
        <w:spacing w:after="120" w:line="276" w:lineRule="auto"/>
        <w:jc w:val="both"/>
        <w:rPr>
          <w:rFonts w:asciiTheme="minorHAnsi" w:hAnsiTheme="minorHAnsi" w:cs="Arial"/>
          <w:b/>
          <w:bCs/>
          <w:sz w:val="18"/>
          <w:szCs w:val="18"/>
          <w:u w:val="single"/>
          <w:lang w:val="id-ID"/>
        </w:rPr>
      </w:pPr>
      <w:r w:rsidRPr="00330034">
        <w:rPr>
          <w:rFonts w:asciiTheme="minorHAnsi" w:hAnsiTheme="minorHAnsi" w:cs="Arial"/>
          <w:b/>
          <w:bCs/>
          <w:sz w:val="18"/>
          <w:szCs w:val="18"/>
          <w:u w:val="single"/>
          <w:lang w:val="id-ID"/>
        </w:rPr>
        <w:t xml:space="preserve">Tentang FrieslandCampina </w:t>
      </w:r>
    </w:p>
    <w:p w14:paraId="72257D37" w14:textId="77777777" w:rsidR="00330034" w:rsidRPr="00330034" w:rsidRDefault="00330034" w:rsidP="00330034">
      <w:pPr>
        <w:autoSpaceDE w:val="0"/>
        <w:autoSpaceDN w:val="0"/>
        <w:adjustRightInd w:val="0"/>
        <w:spacing w:after="120" w:line="276" w:lineRule="auto"/>
        <w:jc w:val="both"/>
        <w:rPr>
          <w:rFonts w:asciiTheme="minorHAnsi" w:hAnsiTheme="minorHAnsi" w:cs="Arial"/>
          <w:sz w:val="18"/>
          <w:szCs w:val="18"/>
          <w:lang w:val="id-ID"/>
        </w:rPr>
      </w:pPr>
      <w:r w:rsidRPr="00330034">
        <w:rPr>
          <w:rFonts w:asciiTheme="minorHAnsi" w:hAnsiTheme="minorHAnsi" w:cs="Arial"/>
          <w:sz w:val="18"/>
          <w:szCs w:val="18"/>
          <w:lang w:val="id-ID"/>
        </w:rPr>
        <w:t xml:space="preserve">Setiap harinya, FrieslandCampina menyediakan pangan kaya gizi kepada jutaan konsumen di seluruh dunia. Dengan jumlah pendapatan tahunan sebesar 11.5 miliar euro, menjadikan FrieslandCampina salah satu produsen susu terbesar di dunia. FrieslandCampina menyediakan produk bagi konsumen maupun profesional, memasok bahan baku bagi produsen produk gizi bayi &amp; balita, maupun industri makanan dan sektor farmasi di seluruh dunia. </w:t>
      </w:r>
    </w:p>
    <w:p w14:paraId="2341A756" w14:textId="77777777" w:rsidR="00330034" w:rsidRPr="00330034" w:rsidRDefault="00330034" w:rsidP="00330034">
      <w:pPr>
        <w:autoSpaceDE w:val="0"/>
        <w:autoSpaceDN w:val="0"/>
        <w:adjustRightInd w:val="0"/>
        <w:spacing w:after="120" w:line="276" w:lineRule="auto"/>
        <w:jc w:val="both"/>
        <w:rPr>
          <w:rFonts w:asciiTheme="minorHAnsi" w:hAnsiTheme="minorHAnsi" w:cs="Arial"/>
          <w:sz w:val="18"/>
          <w:szCs w:val="18"/>
          <w:lang w:val="id-ID"/>
        </w:rPr>
      </w:pPr>
      <w:r w:rsidRPr="00330034">
        <w:rPr>
          <w:rFonts w:asciiTheme="minorHAnsi" w:hAnsiTheme="minorHAnsi" w:cs="Arial"/>
          <w:sz w:val="18"/>
          <w:szCs w:val="18"/>
          <w:lang w:val="id-ID"/>
        </w:rPr>
        <w:t xml:space="preserve">FrieslandCampina memiliki kantor cabang di 34 negara dengan 114 fasilitas produksi dengan 23.769 karyawan, serta produk yang tersedia di lebih dari 100 negara. Perusahaan ini dimiliki secara penuh oleh Zuivelcoöperatie FrieslandCampina U.A, beranggotakan 18.261 peternak sapi perah yang tersebar di Belanda, Jerman dan Belgia, menjadikannya salah satu koperasi peternak sapi perah terbesar di dunia. </w:t>
      </w:r>
    </w:p>
    <w:p w14:paraId="28BD4790" w14:textId="77777777" w:rsidR="00330034" w:rsidRPr="00330034" w:rsidRDefault="00330034" w:rsidP="00330034">
      <w:pPr>
        <w:autoSpaceDE w:val="0"/>
        <w:autoSpaceDN w:val="0"/>
        <w:adjustRightInd w:val="0"/>
        <w:spacing w:after="120" w:line="276" w:lineRule="auto"/>
        <w:jc w:val="both"/>
        <w:rPr>
          <w:rFonts w:asciiTheme="minorHAnsi" w:hAnsiTheme="minorHAnsi" w:cs="Arial"/>
          <w:sz w:val="18"/>
          <w:szCs w:val="18"/>
          <w:lang w:val="id-ID"/>
        </w:rPr>
      </w:pPr>
      <w:r w:rsidRPr="00330034">
        <w:rPr>
          <w:rFonts w:asciiTheme="minorHAnsi" w:hAnsiTheme="minorHAnsi" w:cs="Arial"/>
          <w:sz w:val="18"/>
          <w:szCs w:val="18"/>
          <w:lang w:val="id-ID"/>
        </w:rPr>
        <w:t xml:space="preserve">Untuk informasi lebih lanjut, silakan kunjungi </w:t>
      </w:r>
      <w:hyperlink r:id="rId13" w:history="1">
        <w:r w:rsidRPr="00330034">
          <w:rPr>
            <w:rFonts w:asciiTheme="minorHAnsi" w:hAnsiTheme="minorHAnsi" w:cs="Arial"/>
            <w:sz w:val="18"/>
            <w:szCs w:val="18"/>
            <w:lang w:val="id-ID"/>
          </w:rPr>
          <w:t>www.frieslandcampina.com</w:t>
        </w:r>
      </w:hyperlink>
      <w:r w:rsidRPr="00330034">
        <w:rPr>
          <w:rFonts w:asciiTheme="minorHAnsi" w:hAnsiTheme="minorHAnsi" w:cs="Arial"/>
          <w:sz w:val="18"/>
          <w:szCs w:val="18"/>
          <w:lang w:val="id-ID"/>
        </w:rPr>
        <w:t>.</w:t>
      </w:r>
    </w:p>
    <w:p w14:paraId="34DE642B" w14:textId="77777777" w:rsidR="000C3CB1" w:rsidRPr="00620B86" w:rsidRDefault="000C3CB1" w:rsidP="000C3CB1">
      <w:pPr>
        <w:autoSpaceDE w:val="0"/>
        <w:autoSpaceDN w:val="0"/>
        <w:jc w:val="both"/>
        <w:rPr>
          <w:rFonts w:asciiTheme="minorHAnsi" w:hAnsiTheme="minorHAnsi" w:cstheme="minorHAnsi"/>
          <w:sz w:val="18"/>
          <w:szCs w:val="18"/>
          <w:lang w:val="id-ID" w:eastAsia="zh-CN"/>
        </w:rPr>
      </w:pPr>
    </w:p>
    <w:p w14:paraId="73552421" w14:textId="2EC0C8A6" w:rsidR="000C3CB1" w:rsidRPr="00620B86" w:rsidRDefault="000C3CB1" w:rsidP="000C3CB1">
      <w:pPr>
        <w:autoSpaceDE w:val="0"/>
        <w:autoSpaceDN w:val="0"/>
        <w:jc w:val="both"/>
        <w:rPr>
          <w:rFonts w:asciiTheme="minorHAnsi" w:hAnsiTheme="minorHAnsi" w:cstheme="minorHAnsi"/>
          <w:sz w:val="18"/>
          <w:szCs w:val="18"/>
          <w:lang w:val="id-ID" w:eastAsia="zh-CN"/>
        </w:rPr>
      </w:pPr>
      <w:r w:rsidRPr="00620B86">
        <w:rPr>
          <w:rFonts w:asciiTheme="minorHAnsi" w:hAnsiTheme="minorHAnsi" w:cstheme="minorHAnsi"/>
          <w:b/>
          <w:bCs/>
          <w:color w:val="000000"/>
          <w:sz w:val="18"/>
          <w:szCs w:val="18"/>
          <w:u w:val="single"/>
          <w:lang w:val="id-ID"/>
        </w:rPr>
        <w:t>Tentang GERAKAN NUSANTARA</w:t>
      </w:r>
    </w:p>
    <w:p w14:paraId="4A31CB68" w14:textId="12DB50DA" w:rsidR="000C3CB1" w:rsidRPr="00620B86" w:rsidRDefault="000C3CB1" w:rsidP="00E50243">
      <w:pPr>
        <w:jc w:val="both"/>
        <w:rPr>
          <w:rFonts w:asciiTheme="minorHAnsi" w:hAnsiTheme="minorHAnsi" w:cstheme="minorHAnsi"/>
          <w:sz w:val="18"/>
          <w:szCs w:val="18"/>
          <w:lang w:val="id-ID"/>
        </w:rPr>
      </w:pPr>
      <w:r w:rsidRPr="00620B86">
        <w:rPr>
          <w:rFonts w:asciiTheme="minorHAnsi" w:hAnsiTheme="minorHAnsi" w:cstheme="minorHAnsi"/>
          <w:color w:val="000000"/>
          <w:sz w:val="18"/>
          <w:szCs w:val="18"/>
          <w:lang w:val="id-ID"/>
        </w:rPr>
        <w:t>Frisian Flag Indonesia dengan komitmennya dalam mendukung peningkatan gizi untuk tumbuh kembang optimal anak-anak Indonesia, meluncurkan program Gerakan Nusantara pada tahun 2013. Program edukasi gizi bagi anak usia sekolah ini mendapatkan dukungan penuh dari Kementerian Pendidikan dan Kebudayaan RI, dimana sampai dengan tahun 2018 telah berhasil menjangkau 4.</w:t>
      </w:r>
      <w:r w:rsidR="005E4E43" w:rsidRPr="00620B86">
        <w:rPr>
          <w:rFonts w:asciiTheme="minorHAnsi" w:hAnsiTheme="minorHAnsi" w:cstheme="minorHAnsi"/>
          <w:color w:val="000000"/>
          <w:sz w:val="18"/>
          <w:szCs w:val="18"/>
          <w:lang w:val="id-ID"/>
        </w:rPr>
        <w:t>80</w:t>
      </w:r>
      <w:r w:rsidRPr="00620B86">
        <w:rPr>
          <w:rFonts w:asciiTheme="minorHAnsi" w:hAnsiTheme="minorHAnsi" w:cstheme="minorHAnsi"/>
          <w:color w:val="000000"/>
          <w:sz w:val="18"/>
          <w:szCs w:val="18"/>
          <w:lang w:val="id-ID"/>
        </w:rPr>
        <w:t xml:space="preserve">6 Sekolah Dasar dengan cakupan </w:t>
      </w:r>
      <w:r w:rsidRPr="00CE3B76">
        <w:rPr>
          <w:rFonts w:asciiTheme="minorHAnsi" w:hAnsiTheme="minorHAnsi" w:cstheme="minorHAnsi"/>
          <w:color w:val="000000"/>
          <w:sz w:val="18"/>
          <w:szCs w:val="18"/>
          <w:lang w:val="id-ID"/>
        </w:rPr>
        <w:t>2.</w:t>
      </w:r>
      <w:r w:rsidR="005E4E43" w:rsidRPr="00CE3B76">
        <w:rPr>
          <w:rFonts w:asciiTheme="minorHAnsi" w:hAnsiTheme="minorHAnsi" w:cstheme="minorHAnsi"/>
          <w:color w:val="000000"/>
          <w:sz w:val="18"/>
          <w:szCs w:val="18"/>
          <w:lang w:val="id-ID"/>
        </w:rPr>
        <w:t>520</w:t>
      </w:r>
      <w:r w:rsidRPr="00CE3B76">
        <w:rPr>
          <w:rFonts w:asciiTheme="minorHAnsi" w:hAnsiTheme="minorHAnsi" w:cstheme="minorHAnsi"/>
          <w:color w:val="000000"/>
          <w:sz w:val="18"/>
          <w:szCs w:val="18"/>
          <w:lang w:val="id-ID"/>
        </w:rPr>
        <w:t>.</w:t>
      </w:r>
      <w:r w:rsidR="005E4E43" w:rsidRPr="00CE3B76">
        <w:rPr>
          <w:rFonts w:asciiTheme="minorHAnsi" w:hAnsiTheme="minorHAnsi" w:cstheme="minorHAnsi"/>
          <w:color w:val="000000"/>
          <w:sz w:val="18"/>
          <w:szCs w:val="18"/>
          <w:lang w:val="id-ID"/>
        </w:rPr>
        <w:t>774</w:t>
      </w:r>
      <w:r w:rsidRPr="00CE3B76">
        <w:rPr>
          <w:rFonts w:asciiTheme="minorHAnsi" w:hAnsiTheme="minorHAnsi" w:cstheme="minorHAnsi"/>
          <w:color w:val="000000"/>
          <w:sz w:val="18"/>
          <w:szCs w:val="18"/>
          <w:lang w:val="id-ID"/>
        </w:rPr>
        <w:t xml:space="preserve"> siswa </w:t>
      </w:r>
      <w:r w:rsidRPr="000E35C0">
        <w:rPr>
          <w:rFonts w:asciiTheme="minorHAnsi" w:hAnsiTheme="minorHAnsi" w:cstheme="minorHAnsi"/>
          <w:sz w:val="18"/>
          <w:szCs w:val="18"/>
          <w:lang w:val="id-ID"/>
        </w:rPr>
        <w:t>dan 4.</w:t>
      </w:r>
      <w:r w:rsidR="005E4E43" w:rsidRPr="000E35C0">
        <w:rPr>
          <w:rFonts w:asciiTheme="minorHAnsi" w:hAnsiTheme="minorHAnsi" w:cstheme="minorHAnsi"/>
          <w:sz w:val="18"/>
          <w:szCs w:val="18"/>
          <w:lang w:val="id-ID"/>
        </w:rPr>
        <w:t>886</w:t>
      </w:r>
      <w:r w:rsidRPr="000E35C0">
        <w:rPr>
          <w:rFonts w:asciiTheme="minorHAnsi" w:hAnsiTheme="minorHAnsi" w:cstheme="minorHAnsi"/>
          <w:sz w:val="18"/>
          <w:szCs w:val="18"/>
          <w:lang w:val="id-ID"/>
        </w:rPr>
        <w:t xml:space="preserve"> guru pada lebih dari 35 kota/kabupaten di 25 propinsi di Indonesia. Gerakan Nusantara bertujuan meningkatkan perilaku </w:t>
      </w:r>
      <w:r w:rsidR="005A5263">
        <w:rPr>
          <w:rFonts w:asciiTheme="minorHAnsi" w:hAnsiTheme="minorHAnsi" w:cstheme="minorHAnsi"/>
          <w:sz w:val="18"/>
          <w:szCs w:val="18"/>
          <w:lang w:val="id-ID"/>
        </w:rPr>
        <w:t xml:space="preserve">pola konsumsi pangan sehat dan </w:t>
      </w:r>
      <w:r w:rsidRPr="000E35C0">
        <w:rPr>
          <w:rFonts w:asciiTheme="minorHAnsi" w:hAnsiTheme="minorHAnsi" w:cstheme="minorHAnsi"/>
          <w:sz w:val="18"/>
          <w:szCs w:val="18"/>
          <w:lang w:val="id-ID"/>
        </w:rPr>
        <w:t>gaya hidup aktif anak-anak Indonesia dengan memastikan bahwa anak-anak usia sekolah dapat memiliki pengetahuan cukup serta memiliki perilaku yang baik dalam makan makanan bergizi sesuai dengan Pedoman Gizi Seimbang, membiasakan diri untuk minum susu setiap hari, memilih jajanan sehat, serta membiasakan diri beraktivitas di luar ruang yang terkena paparan sinar matahari pagi. Aktifitas program Gerakan Nusantara antara lain berupa kegiatan edukasi di dalam kelas, kegiatan luar ruang, distribusi produk susu, pembagian buku edukasi gizi, pelatihan gizi bagi guru dan siswa, serta program kantin sehat</w:t>
      </w:r>
      <w:r w:rsidR="005E4E43" w:rsidRPr="000E35C0">
        <w:rPr>
          <w:rFonts w:asciiTheme="minorHAnsi" w:hAnsiTheme="minorHAnsi" w:cstheme="minorHAnsi"/>
          <w:sz w:val="18"/>
          <w:szCs w:val="18"/>
          <w:lang w:val="id-ID"/>
        </w:rPr>
        <w:t xml:space="preserve"> [tidak berlaku saat pandemi]</w:t>
      </w:r>
      <w:r w:rsidRPr="000E35C0">
        <w:rPr>
          <w:rFonts w:asciiTheme="minorHAnsi" w:hAnsiTheme="minorHAnsi" w:cstheme="minorHAnsi"/>
          <w:sz w:val="18"/>
          <w:szCs w:val="18"/>
          <w:lang w:val="id-ID"/>
        </w:rPr>
        <w:t>.</w:t>
      </w:r>
      <w:r w:rsidRPr="00620B86">
        <w:rPr>
          <w:rFonts w:asciiTheme="minorHAnsi" w:hAnsiTheme="minorHAnsi" w:cstheme="minorHAnsi"/>
          <w:color w:val="000000"/>
          <w:sz w:val="18"/>
          <w:szCs w:val="18"/>
          <w:lang w:val="id-ID"/>
        </w:rPr>
        <w:t xml:space="preserve"> </w:t>
      </w:r>
    </w:p>
    <w:sectPr w:rsidR="000C3CB1" w:rsidRPr="00620B86" w:rsidSect="005E4E43">
      <w:headerReference w:type="default" r:id="rId14"/>
      <w:footerReference w:type="default" r:id="rId15"/>
      <w:pgSz w:w="11907" w:h="16840" w:code="9"/>
      <w:pgMar w:top="2880" w:right="1107" w:bottom="1440" w:left="1134"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FECB80" w14:textId="77777777" w:rsidR="00915B55" w:rsidRDefault="00915B55">
      <w:r>
        <w:separator/>
      </w:r>
    </w:p>
  </w:endnote>
  <w:endnote w:type="continuationSeparator" w:id="0">
    <w:p w14:paraId="4FFCD54B" w14:textId="77777777" w:rsidR="00915B55" w:rsidRDefault="00915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Verdana">
    <w:panose1 w:val="020B060403050404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宋体">
    <w:charset w:val="50"/>
    <w:family w:val="auto"/>
    <w:pitch w:val="variable"/>
    <w:sig w:usb0="00000001" w:usb1="080E0000" w:usb2="00000010" w:usb3="00000000" w:csb0="0004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3358D8" w14:textId="0A58CA07" w:rsidR="00CE3B76" w:rsidRDefault="00CE3B76">
    <w:pPr>
      <w:pStyle w:val="Footer"/>
    </w:pPr>
    <w:r>
      <w:rPr>
        <w:noProof/>
      </w:rPr>
      <w:drawing>
        <wp:anchor distT="0" distB="0" distL="114300" distR="114300" simplePos="0" relativeHeight="251651584" behindDoc="0" locked="0" layoutInCell="1" allowOverlap="1" wp14:anchorId="5FAABBCE" wp14:editId="539822D9">
          <wp:simplePos x="0" y="0"/>
          <wp:positionH relativeFrom="column">
            <wp:posOffset>5476875</wp:posOffset>
          </wp:positionH>
          <wp:positionV relativeFrom="paragraph">
            <wp:posOffset>-459740</wp:posOffset>
          </wp:positionV>
          <wp:extent cx="1143000" cy="1143000"/>
          <wp:effectExtent l="0" t="0" r="0" b="0"/>
          <wp:wrapNone/>
          <wp:docPr id="60" name="Picture 5" descr="Logo Pulse simpl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Pulse simplified"/>
                  <pic:cNvPicPr>
                    <a:picLocks noChangeAspect="1" noChangeArrowheads="1"/>
                  </pic:cNvPicPr>
                </pic:nvPicPr>
                <pic:blipFill>
                  <a:blip r:embed="rId1"/>
                  <a:srcRect/>
                  <a:stretch>
                    <a:fillRect/>
                  </a:stretch>
                </pic:blipFill>
                <pic:spPr bwMode="auto">
                  <a:xfrm>
                    <a:off x="0" y="0"/>
                    <a:ext cx="1143000" cy="1143000"/>
                  </a:xfrm>
                  <a:prstGeom prst="rect">
                    <a:avLst/>
                  </a:prstGeom>
                  <a:noFill/>
                  <a:ln w="9525">
                    <a:noFill/>
                    <a:miter lim="800000"/>
                    <a:headEnd/>
                    <a:tailEnd/>
                  </a:ln>
                </pic:spPr>
              </pic:pic>
            </a:graphicData>
          </a:graphic>
        </wp:anchor>
      </w:drawing>
    </w:r>
    <w:r>
      <w:rPr>
        <w:noProof/>
      </w:rPr>
      <mc:AlternateContent>
        <mc:Choice Requires="wps">
          <w:drawing>
            <wp:anchor distT="0" distB="0" distL="114300" distR="114300" simplePos="0" relativeHeight="251659264" behindDoc="0" locked="0" layoutInCell="1" allowOverlap="1" wp14:anchorId="26464015" wp14:editId="386B6043">
              <wp:simplePos x="0" y="0"/>
              <wp:positionH relativeFrom="column">
                <wp:posOffset>0</wp:posOffset>
              </wp:positionH>
              <wp:positionV relativeFrom="paragraph">
                <wp:posOffset>111760</wp:posOffset>
              </wp:positionV>
              <wp:extent cx="3543300" cy="22860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4D0D59" w14:textId="77777777" w:rsidR="00CE3B76" w:rsidRPr="002F0479" w:rsidRDefault="00CE3B76" w:rsidP="002F0479">
                          <w:pPr>
                            <w:rPr>
                              <w:rFonts w:ascii="Univers" w:hAnsi="Univers"/>
                              <w:color w:val="808080"/>
                              <w:sz w:val="16"/>
                              <w:szCs w:val="16"/>
                            </w:rPr>
                          </w:pPr>
                          <w:r>
                            <w:rPr>
                              <w:rFonts w:ascii="Univers" w:hAnsi="Univers"/>
                              <w:color w:val="808080"/>
                              <w:sz w:val="16"/>
                              <w:szCs w:val="16"/>
                            </w:rPr>
                            <w:t>PT Frisian Flag Indonesia is affiliated to Royal FrieslandCampina N.V.</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6464015" id="_x0000_t202" coordsize="21600,21600" o:spt="202" path="m,l,21600r21600,l21600,xe">
              <v:stroke joinstyle="miter"/>
              <v:path gradientshapeok="t" o:connecttype="rect"/>
            </v:shapetype>
            <v:shape id="Text Box 4" o:spid="_x0000_s1028" type="#_x0000_t202" style="position:absolute;margin-left:0;margin-top:8.8pt;width:279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" stroked="f">
              <v:textbox>
                <w:txbxContent>
                  <w:p w14:paraId="4C4D0D59" w14:textId="77777777" w:rsidR="00CE3B76" w:rsidRPr="002F0479" w:rsidRDefault="00CE3B76" w:rsidP="002F0479">
                    <w:pPr>
                      <w:rPr>
                        <w:rFonts w:ascii="Univers" w:hAnsi="Univers"/>
                        <w:color w:val="808080"/>
                        <w:sz w:val="16"/>
                        <w:szCs w:val="16"/>
                      </w:rPr>
                    </w:pPr>
                    <w:r>
                      <w:rPr>
                        <w:rFonts w:ascii="Univers" w:hAnsi="Univers"/>
                        <w:color w:val="808080"/>
                        <w:sz w:val="16"/>
                        <w:szCs w:val="16"/>
                      </w:rPr>
                      <w:t xml:space="preserve">PT Frisian Flag Indonesia is affiliated to Royal </w:t>
                    </w:r>
                    <w:proofErr w:type="spellStart"/>
                    <w:r>
                      <w:rPr>
                        <w:rFonts w:ascii="Univers" w:hAnsi="Univers"/>
                        <w:color w:val="808080"/>
                        <w:sz w:val="16"/>
                        <w:szCs w:val="16"/>
                      </w:rPr>
                      <w:t>FrieslandCampina</w:t>
                    </w:r>
                    <w:proofErr w:type="spellEnd"/>
                    <w:r>
                      <w:rPr>
                        <w:rFonts w:ascii="Univers" w:hAnsi="Univers"/>
                        <w:color w:val="808080"/>
                        <w:sz w:val="16"/>
                        <w:szCs w:val="16"/>
                      </w:rPr>
                      <w:t xml:space="preserve"> N.V.</w:t>
                    </w:r>
                  </w:p>
                </w:txbxContent>
              </v:textbox>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ADFDB0" w14:textId="77777777" w:rsidR="00915B55" w:rsidRDefault="00915B55">
      <w:r>
        <w:separator/>
      </w:r>
    </w:p>
  </w:footnote>
  <w:footnote w:type="continuationSeparator" w:id="0">
    <w:p w14:paraId="3A9F1F04" w14:textId="77777777" w:rsidR="00915B55" w:rsidRDefault="00915B5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061A2" w14:textId="2C3B6A0E" w:rsidR="00CE3B76" w:rsidRDefault="00CE3B76">
    <w:pPr>
      <w:pStyle w:val="Header"/>
    </w:pPr>
    <w:r>
      <w:rPr>
        <w:noProof/>
      </w:rPr>
      <mc:AlternateContent>
        <mc:Choice Requires="wps">
          <w:drawing>
            <wp:anchor distT="0" distB="0" distL="114300" distR="114300" simplePos="0" relativeHeight="251658240" behindDoc="0" locked="0" layoutInCell="1" allowOverlap="1" wp14:anchorId="185593CC" wp14:editId="2B63BC4C">
              <wp:simplePos x="0" y="0"/>
              <wp:positionH relativeFrom="column">
                <wp:posOffset>4572000</wp:posOffset>
              </wp:positionH>
              <wp:positionV relativeFrom="paragraph">
                <wp:posOffset>0</wp:posOffset>
              </wp:positionV>
              <wp:extent cx="2171700" cy="1371600"/>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1371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151EB9"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PT Frisian Flag Indonesia</w:t>
                          </w:r>
                        </w:p>
                        <w:p w14:paraId="754888C7"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Jl. Raya Bogor Km 5</w:t>
                          </w:r>
                        </w:p>
                        <w:p w14:paraId="7AB437F2"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Pasar Rebo</w:t>
                          </w:r>
                        </w:p>
                        <w:p w14:paraId="6ED33047"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Jakarta 13760</w:t>
                          </w:r>
                        </w:p>
                        <w:p w14:paraId="36F00D41"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Indonesia</w:t>
                          </w:r>
                        </w:p>
                        <w:p w14:paraId="32393B06" w14:textId="77777777" w:rsidR="00CE3B76" w:rsidRPr="002F0479" w:rsidRDefault="00CE3B76" w:rsidP="002F0479">
                          <w:pPr>
                            <w:rPr>
                              <w:rFonts w:ascii="Univers" w:hAnsi="Univers"/>
                              <w:color w:val="808080"/>
                              <w:sz w:val="16"/>
                              <w:szCs w:val="16"/>
                              <w:lang w:val="it-IT"/>
                            </w:rPr>
                          </w:pPr>
                          <w:r>
                            <w:rPr>
                              <w:rFonts w:ascii="Univers" w:hAnsi="Univers"/>
                              <w:color w:val="808080"/>
                              <w:sz w:val="16"/>
                              <w:szCs w:val="16"/>
                              <w:lang w:val="it-IT"/>
                            </w:rPr>
                            <w:t xml:space="preserve">T +62 (0) 21 </w:t>
                          </w:r>
                          <w:r w:rsidRPr="002F0479">
                            <w:rPr>
                              <w:rFonts w:ascii="Univers" w:hAnsi="Univers"/>
                              <w:color w:val="808080"/>
                              <w:sz w:val="16"/>
                              <w:szCs w:val="16"/>
                              <w:lang w:val="it-IT"/>
                            </w:rPr>
                            <w:t>8410945, 8400611,</w:t>
                          </w:r>
                        </w:p>
                        <w:p w14:paraId="589A28CC"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ab/>
                            <w:t>8410950, 87780645</w:t>
                          </w:r>
                        </w:p>
                        <w:p w14:paraId="2D1C0F39"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F +62 (0) 21 87780666</w:t>
                          </w:r>
                        </w:p>
                        <w:p w14:paraId="2880D3E0"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www.frisianflag.com</w:t>
                          </w:r>
                        </w:p>
                        <w:p w14:paraId="714D0DDE"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www.frieslandcampina.com</w:t>
                          </w:r>
                        </w:p>
                        <w:p w14:paraId="3419E127" w14:textId="77777777" w:rsidR="00CE3B76" w:rsidRPr="002F0479" w:rsidRDefault="00CE3B76" w:rsidP="002F0479">
                          <w:pPr>
                            <w:rPr>
                              <w:color w:val="80808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85593CC" id="_x0000_t202" coordsize="21600,21600" o:spt="202" path="m,l,21600r21600,l21600,xe">
              <v:stroke joinstyle="miter"/>
              <v:path gradientshapeok="t" o:connecttype="rect"/>
            </v:shapetype>
            <v:shape id="Text Box 3" o:spid="_x0000_s1026" type="#_x0000_t202" style="position:absolute;margin-left:5in;margin-top:0;width:171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" stroked="f">
              <v:textbox>
                <w:txbxContent>
                  <w:p w14:paraId="70151EB9"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PT Frisian Flag Indonesia</w:t>
                    </w:r>
                  </w:p>
                  <w:p w14:paraId="754888C7"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Jl. Raya Bogor Km 5</w:t>
                    </w:r>
                  </w:p>
                  <w:p w14:paraId="7AB437F2" w14:textId="77777777" w:rsidR="00CE3B76" w:rsidRPr="002F0479" w:rsidRDefault="00CE3B76" w:rsidP="002F0479">
                    <w:pPr>
                      <w:rPr>
                        <w:rFonts w:ascii="Univers" w:hAnsi="Univers"/>
                        <w:color w:val="808080"/>
                        <w:sz w:val="16"/>
                        <w:szCs w:val="16"/>
                      </w:rPr>
                    </w:pPr>
                    <w:proofErr w:type="spellStart"/>
                    <w:r w:rsidRPr="002F0479">
                      <w:rPr>
                        <w:rFonts w:ascii="Univers" w:hAnsi="Univers"/>
                        <w:color w:val="808080"/>
                        <w:sz w:val="16"/>
                        <w:szCs w:val="16"/>
                      </w:rPr>
                      <w:t>Pasar</w:t>
                    </w:r>
                    <w:proofErr w:type="spellEnd"/>
                    <w:r w:rsidRPr="002F0479">
                      <w:rPr>
                        <w:rFonts w:ascii="Univers" w:hAnsi="Univers"/>
                        <w:color w:val="808080"/>
                        <w:sz w:val="16"/>
                        <w:szCs w:val="16"/>
                      </w:rPr>
                      <w:t xml:space="preserve"> </w:t>
                    </w:r>
                    <w:proofErr w:type="spellStart"/>
                    <w:r w:rsidRPr="002F0479">
                      <w:rPr>
                        <w:rFonts w:ascii="Univers" w:hAnsi="Univers"/>
                        <w:color w:val="808080"/>
                        <w:sz w:val="16"/>
                        <w:szCs w:val="16"/>
                      </w:rPr>
                      <w:t>Rebo</w:t>
                    </w:r>
                    <w:proofErr w:type="spellEnd"/>
                  </w:p>
                  <w:p w14:paraId="6ED33047"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Jakarta 13760</w:t>
                    </w:r>
                  </w:p>
                  <w:p w14:paraId="36F00D41"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Indonesia</w:t>
                    </w:r>
                  </w:p>
                  <w:p w14:paraId="32393B06" w14:textId="77777777" w:rsidR="00CE3B76" w:rsidRPr="002F0479" w:rsidRDefault="00CE3B76" w:rsidP="002F0479">
                    <w:pPr>
                      <w:rPr>
                        <w:rFonts w:ascii="Univers" w:hAnsi="Univers"/>
                        <w:color w:val="808080"/>
                        <w:sz w:val="16"/>
                        <w:szCs w:val="16"/>
                        <w:lang w:val="it-IT"/>
                      </w:rPr>
                    </w:pPr>
                    <w:r>
                      <w:rPr>
                        <w:rFonts w:ascii="Univers" w:hAnsi="Univers"/>
                        <w:color w:val="808080"/>
                        <w:sz w:val="16"/>
                        <w:szCs w:val="16"/>
                        <w:lang w:val="it-IT"/>
                      </w:rPr>
                      <w:t xml:space="preserve">T +62 (0) 21 </w:t>
                    </w:r>
                    <w:r w:rsidRPr="002F0479">
                      <w:rPr>
                        <w:rFonts w:ascii="Univers" w:hAnsi="Univers"/>
                        <w:color w:val="808080"/>
                        <w:sz w:val="16"/>
                        <w:szCs w:val="16"/>
                        <w:lang w:val="it-IT"/>
                      </w:rPr>
                      <w:t>8410945, 8400611,</w:t>
                    </w:r>
                  </w:p>
                  <w:p w14:paraId="589A28CC"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ab/>
                      <w:t>8410950, 87780645</w:t>
                    </w:r>
                  </w:p>
                  <w:p w14:paraId="2D1C0F39"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F +62 (0) 21 87780666</w:t>
                    </w:r>
                  </w:p>
                  <w:p w14:paraId="2880D3E0" w14:textId="77777777" w:rsidR="00CE3B76" w:rsidRPr="002F0479" w:rsidRDefault="00CE3B76" w:rsidP="002F0479">
                    <w:pPr>
                      <w:rPr>
                        <w:rFonts w:ascii="Univers" w:hAnsi="Univers"/>
                        <w:color w:val="808080"/>
                        <w:sz w:val="16"/>
                        <w:szCs w:val="16"/>
                        <w:lang w:val="it-IT"/>
                      </w:rPr>
                    </w:pPr>
                    <w:r w:rsidRPr="002F0479">
                      <w:rPr>
                        <w:rFonts w:ascii="Univers" w:hAnsi="Univers"/>
                        <w:color w:val="808080"/>
                        <w:sz w:val="16"/>
                        <w:szCs w:val="16"/>
                        <w:lang w:val="it-IT"/>
                      </w:rPr>
                      <w:t>www.frisianflag.com</w:t>
                    </w:r>
                  </w:p>
                  <w:p w14:paraId="714D0DDE" w14:textId="77777777" w:rsidR="00CE3B76" w:rsidRPr="002F0479" w:rsidRDefault="00CE3B76" w:rsidP="002F0479">
                    <w:pPr>
                      <w:rPr>
                        <w:rFonts w:ascii="Univers" w:hAnsi="Univers"/>
                        <w:color w:val="808080"/>
                        <w:sz w:val="16"/>
                        <w:szCs w:val="16"/>
                      </w:rPr>
                    </w:pPr>
                    <w:r w:rsidRPr="002F0479">
                      <w:rPr>
                        <w:rFonts w:ascii="Univers" w:hAnsi="Univers"/>
                        <w:color w:val="808080"/>
                        <w:sz w:val="16"/>
                        <w:szCs w:val="16"/>
                      </w:rPr>
                      <w:t>www.frieslandcampina.com</w:t>
                    </w:r>
                  </w:p>
                  <w:p w14:paraId="3419E127" w14:textId="77777777" w:rsidR="00CE3B76" w:rsidRPr="002F0479" w:rsidRDefault="00CE3B76" w:rsidP="002F0479">
                    <w:pPr>
                      <w:rPr>
                        <w:color w:val="808080"/>
                        <w:sz w:val="16"/>
                        <w:szCs w:val="16"/>
                      </w:rPr>
                    </w:pP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613C64A" wp14:editId="3B7C9909">
              <wp:simplePos x="0" y="0"/>
              <wp:positionH relativeFrom="column">
                <wp:posOffset>-342900</wp:posOffset>
              </wp:positionH>
              <wp:positionV relativeFrom="paragraph">
                <wp:posOffset>-194310</wp:posOffset>
              </wp:positionV>
              <wp:extent cx="2298065" cy="98679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8065" cy="986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F462EB" w14:textId="77777777" w:rsidR="00CE3B76" w:rsidRDefault="00CE3B76" w:rsidP="009802EF">
                          <w:r>
                            <w:rPr>
                              <w:noProof/>
                            </w:rPr>
                            <w:drawing>
                              <wp:inline distT="0" distB="0" distL="0" distR="0" wp14:anchorId="2FF490BE" wp14:editId="54618DF5">
                                <wp:extent cx="2085975" cy="895350"/>
                                <wp:effectExtent l="19050" t="0" r="9525" b="0"/>
                                <wp:docPr id="61" name="Picture 61" descr="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
                                        <pic:cNvPicPr>
                                          <a:picLocks noChangeAspect="1" noChangeArrowheads="1"/>
                                        </pic:cNvPicPr>
                                      </pic:nvPicPr>
                                      <pic:blipFill>
                                        <a:blip r:embed="rId1"/>
                                        <a:srcRect/>
                                        <a:stretch>
                                          <a:fillRect/>
                                        </a:stretch>
                                      </pic:blipFill>
                                      <pic:spPr bwMode="auto">
                                        <a:xfrm>
                                          <a:off x="0" y="0"/>
                                          <a:ext cx="2085975" cy="895350"/>
                                        </a:xfrm>
                                        <a:prstGeom prst="rect">
                                          <a:avLst/>
                                        </a:prstGeom>
                                        <a:noFill/>
                                        <a:ln w="9525">
                                          <a:noFill/>
                                          <a:miter lim="800000"/>
                                          <a:headEnd/>
                                          <a:tailEnd/>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613C64A" id="Text Box 1" o:spid="_x0000_s1027" type="#_x0000_t202" style="position:absolute;margin-left:-27pt;margin-top:-15.3pt;width:180.95pt;height:77.7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" stroked="f">
              <v:textbox style="mso-fit-shape-to-text:t">
                <w:txbxContent>
                  <w:p w14:paraId="1AF462EB" w14:textId="77777777" w:rsidR="00CE3B76" w:rsidRDefault="00CE3B76" w:rsidP="009802EF">
                    <w:r>
                      <w:rPr>
                        <w:noProof/>
                      </w:rPr>
                      <w:drawing>
                        <wp:inline distT="0" distB="0" distL="0" distR="0" wp14:anchorId="2FF490BE" wp14:editId="54618DF5">
                          <wp:extent cx="2085975" cy="895350"/>
                          <wp:effectExtent l="19050" t="0" r="9525" b="0"/>
                          <wp:docPr id="61" name="Picture 61" descr="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C"/>
                                  <pic:cNvPicPr>
                                    <a:picLocks noChangeAspect="1" noChangeArrowheads="1"/>
                                  </pic:cNvPicPr>
                                </pic:nvPicPr>
                                <pic:blipFill>
                                  <a:blip r:embed="rId2"/>
                                  <a:srcRect/>
                                  <a:stretch>
                                    <a:fillRect/>
                                  </a:stretch>
                                </pic:blipFill>
                                <pic:spPr bwMode="auto">
                                  <a:xfrm>
                                    <a:off x="0" y="0"/>
                                    <a:ext cx="2085975" cy="895350"/>
                                  </a:xfrm>
                                  <a:prstGeom prst="rect">
                                    <a:avLst/>
                                  </a:prstGeom>
                                  <a:noFill/>
                                  <a:ln w="9525">
                                    <a:noFill/>
                                    <a:miter lim="800000"/>
                                    <a:headEnd/>
                                    <a:tailEnd/>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62E3659"/>
    <w:multiLevelType w:val="hybridMultilevel"/>
    <w:tmpl w:val="311FD3D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1D"/>
    <w:multiLevelType w:val="multilevel"/>
    <w:tmpl w:val="52AAB2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09483D18"/>
    <w:multiLevelType w:val="hybridMultilevel"/>
    <w:tmpl w:val="1FF67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1569D9"/>
    <w:multiLevelType w:val="hybridMultilevel"/>
    <w:tmpl w:val="CF848666"/>
    <w:lvl w:ilvl="0" w:tplc="8D907A08">
      <w:start w:val="1"/>
      <w:numFmt w:val="decimal"/>
      <w:lvlText w:val="%1."/>
      <w:lvlJc w:val="left"/>
      <w:pPr>
        <w:ind w:left="1188" w:hanging="361"/>
      </w:pPr>
      <w:rPr>
        <w:rFonts w:ascii="Calibri" w:eastAsia="Calibri" w:hAnsi="Calibri" w:cs="Calibri" w:hint="default"/>
        <w:spacing w:val="-3"/>
        <w:w w:val="100"/>
        <w:sz w:val="24"/>
        <w:szCs w:val="24"/>
      </w:rPr>
    </w:lvl>
    <w:lvl w:ilvl="1" w:tplc="142C343C">
      <w:numFmt w:val="bullet"/>
      <w:lvlText w:val="•"/>
      <w:lvlJc w:val="left"/>
      <w:pPr>
        <w:ind w:left="2154" w:hanging="361"/>
      </w:pPr>
      <w:rPr>
        <w:rFonts w:hint="default"/>
      </w:rPr>
    </w:lvl>
    <w:lvl w:ilvl="2" w:tplc="560A54BC">
      <w:numFmt w:val="bullet"/>
      <w:lvlText w:val="•"/>
      <w:lvlJc w:val="left"/>
      <w:pPr>
        <w:ind w:left="3129" w:hanging="361"/>
      </w:pPr>
      <w:rPr>
        <w:rFonts w:hint="default"/>
      </w:rPr>
    </w:lvl>
    <w:lvl w:ilvl="3" w:tplc="02549240">
      <w:numFmt w:val="bullet"/>
      <w:lvlText w:val="•"/>
      <w:lvlJc w:val="left"/>
      <w:pPr>
        <w:ind w:left="4103" w:hanging="361"/>
      </w:pPr>
      <w:rPr>
        <w:rFonts w:hint="default"/>
      </w:rPr>
    </w:lvl>
    <w:lvl w:ilvl="4" w:tplc="30F20DB8">
      <w:numFmt w:val="bullet"/>
      <w:lvlText w:val="•"/>
      <w:lvlJc w:val="left"/>
      <w:pPr>
        <w:ind w:left="5078" w:hanging="361"/>
      </w:pPr>
      <w:rPr>
        <w:rFonts w:hint="default"/>
      </w:rPr>
    </w:lvl>
    <w:lvl w:ilvl="5" w:tplc="8CB21108">
      <w:numFmt w:val="bullet"/>
      <w:lvlText w:val="•"/>
      <w:lvlJc w:val="left"/>
      <w:pPr>
        <w:ind w:left="6053" w:hanging="361"/>
      </w:pPr>
      <w:rPr>
        <w:rFonts w:hint="default"/>
      </w:rPr>
    </w:lvl>
    <w:lvl w:ilvl="6" w:tplc="DC66E1F4">
      <w:numFmt w:val="bullet"/>
      <w:lvlText w:val="•"/>
      <w:lvlJc w:val="left"/>
      <w:pPr>
        <w:ind w:left="7027" w:hanging="361"/>
      </w:pPr>
      <w:rPr>
        <w:rFonts w:hint="default"/>
      </w:rPr>
    </w:lvl>
    <w:lvl w:ilvl="7" w:tplc="FE4C48EA">
      <w:numFmt w:val="bullet"/>
      <w:lvlText w:val="•"/>
      <w:lvlJc w:val="left"/>
      <w:pPr>
        <w:ind w:left="8002" w:hanging="361"/>
      </w:pPr>
      <w:rPr>
        <w:rFonts w:hint="default"/>
      </w:rPr>
    </w:lvl>
    <w:lvl w:ilvl="8" w:tplc="C0449C86">
      <w:numFmt w:val="bullet"/>
      <w:lvlText w:val="•"/>
      <w:lvlJc w:val="left"/>
      <w:pPr>
        <w:ind w:left="8977" w:hanging="361"/>
      </w:pPr>
      <w:rPr>
        <w:rFonts w:hint="default"/>
      </w:rPr>
    </w:lvl>
  </w:abstractNum>
  <w:abstractNum w:abstractNumId="4">
    <w:nsid w:val="18ED6841"/>
    <w:multiLevelType w:val="hybridMultilevel"/>
    <w:tmpl w:val="DDD3E1C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1BAB2FE2"/>
    <w:multiLevelType w:val="hybridMultilevel"/>
    <w:tmpl w:val="936E5052"/>
    <w:lvl w:ilvl="0" w:tplc="18C23A64">
      <w:numFmt w:val="bullet"/>
      <w:lvlText w:val=""/>
      <w:lvlJc w:val="left"/>
      <w:pPr>
        <w:ind w:left="720" w:hanging="360"/>
      </w:pPr>
      <w:rPr>
        <w:rFonts w:ascii="Wingdings" w:eastAsia="Times New Roman" w:hAnsi="Wingdings"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219C1FE9"/>
    <w:multiLevelType w:val="hybridMultilevel"/>
    <w:tmpl w:val="CAB8A500"/>
    <w:lvl w:ilvl="0" w:tplc="026AED7A">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228CC939"/>
    <w:multiLevelType w:val="hybridMultilevel"/>
    <w:tmpl w:val="FA742ED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23E6761A"/>
    <w:multiLevelType w:val="hybridMultilevel"/>
    <w:tmpl w:val="2E164BBC"/>
    <w:lvl w:ilvl="0" w:tplc="043CE074">
      <w:start w:val="1"/>
      <w:numFmt w:val="bullet"/>
      <w:lvlText w:val="•"/>
      <w:lvlJc w:val="left"/>
      <w:pPr>
        <w:tabs>
          <w:tab w:val="num" w:pos="720"/>
        </w:tabs>
        <w:ind w:left="720" w:hanging="360"/>
      </w:pPr>
      <w:rPr>
        <w:rFonts w:ascii="Arial" w:hAnsi="Arial" w:hint="default"/>
      </w:rPr>
    </w:lvl>
    <w:lvl w:ilvl="1" w:tplc="3D321D10" w:tentative="1">
      <w:start w:val="1"/>
      <w:numFmt w:val="bullet"/>
      <w:lvlText w:val="•"/>
      <w:lvlJc w:val="left"/>
      <w:pPr>
        <w:tabs>
          <w:tab w:val="num" w:pos="1440"/>
        </w:tabs>
        <w:ind w:left="1440" w:hanging="360"/>
      </w:pPr>
      <w:rPr>
        <w:rFonts w:ascii="Arial" w:hAnsi="Arial" w:hint="default"/>
      </w:rPr>
    </w:lvl>
    <w:lvl w:ilvl="2" w:tplc="4BE626D0" w:tentative="1">
      <w:start w:val="1"/>
      <w:numFmt w:val="bullet"/>
      <w:lvlText w:val="•"/>
      <w:lvlJc w:val="left"/>
      <w:pPr>
        <w:tabs>
          <w:tab w:val="num" w:pos="2160"/>
        </w:tabs>
        <w:ind w:left="2160" w:hanging="360"/>
      </w:pPr>
      <w:rPr>
        <w:rFonts w:ascii="Arial" w:hAnsi="Arial" w:hint="default"/>
      </w:rPr>
    </w:lvl>
    <w:lvl w:ilvl="3" w:tplc="665A2654" w:tentative="1">
      <w:start w:val="1"/>
      <w:numFmt w:val="bullet"/>
      <w:lvlText w:val="•"/>
      <w:lvlJc w:val="left"/>
      <w:pPr>
        <w:tabs>
          <w:tab w:val="num" w:pos="2880"/>
        </w:tabs>
        <w:ind w:left="2880" w:hanging="360"/>
      </w:pPr>
      <w:rPr>
        <w:rFonts w:ascii="Arial" w:hAnsi="Arial" w:hint="default"/>
      </w:rPr>
    </w:lvl>
    <w:lvl w:ilvl="4" w:tplc="ACC46B04" w:tentative="1">
      <w:start w:val="1"/>
      <w:numFmt w:val="bullet"/>
      <w:lvlText w:val="•"/>
      <w:lvlJc w:val="left"/>
      <w:pPr>
        <w:tabs>
          <w:tab w:val="num" w:pos="3600"/>
        </w:tabs>
        <w:ind w:left="3600" w:hanging="360"/>
      </w:pPr>
      <w:rPr>
        <w:rFonts w:ascii="Arial" w:hAnsi="Arial" w:hint="default"/>
      </w:rPr>
    </w:lvl>
    <w:lvl w:ilvl="5" w:tplc="E6C0FC7E" w:tentative="1">
      <w:start w:val="1"/>
      <w:numFmt w:val="bullet"/>
      <w:lvlText w:val="•"/>
      <w:lvlJc w:val="left"/>
      <w:pPr>
        <w:tabs>
          <w:tab w:val="num" w:pos="4320"/>
        </w:tabs>
        <w:ind w:left="4320" w:hanging="360"/>
      </w:pPr>
      <w:rPr>
        <w:rFonts w:ascii="Arial" w:hAnsi="Arial" w:hint="default"/>
      </w:rPr>
    </w:lvl>
    <w:lvl w:ilvl="6" w:tplc="097E88C0" w:tentative="1">
      <w:start w:val="1"/>
      <w:numFmt w:val="bullet"/>
      <w:lvlText w:val="•"/>
      <w:lvlJc w:val="left"/>
      <w:pPr>
        <w:tabs>
          <w:tab w:val="num" w:pos="5040"/>
        </w:tabs>
        <w:ind w:left="5040" w:hanging="360"/>
      </w:pPr>
      <w:rPr>
        <w:rFonts w:ascii="Arial" w:hAnsi="Arial" w:hint="default"/>
      </w:rPr>
    </w:lvl>
    <w:lvl w:ilvl="7" w:tplc="9244B43C" w:tentative="1">
      <w:start w:val="1"/>
      <w:numFmt w:val="bullet"/>
      <w:lvlText w:val="•"/>
      <w:lvlJc w:val="left"/>
      <w:pPr>
        <w:tabs>
          <w:tab w:val="num" w:pos="5760"/>
        </w:tabs>
        <w:ind w:left="5760" w:hanging="360"/>
      </w:pPr>
      <w:rPr>
        <w:rFonts w:ascii="Arial" w:hAnsi="Arial" w:hint="default"/>
      </w:rPr>
    </w:lvl>
    <w:lvl w:ilvl="8" w:tplc="EAF65CB6" w:tentative="1">
      <w:start w:val="1"/>
      <w:numFmt w:val="bullet"/>
      <w:lvlText w:val="•"/>
      <w:lvlJc w:val="left"/>
      <w:pPr>
        <w:tabs>
          <w:tab w:val="num" w:pos="6480"/>
        </w:tabs>
        <w:ind w:left="6480" w:hanging="360"/>
      </w:pPr>
      <w:rPr>
        <w:rFonts w:ascii="Arial" w:hAnsi="Arial" w:hint="default"/>
      </w:rPr>
    </w:lvl>
  </w:abstractNum>
  <w:abstractNum w:abstractNumId="9">
    <w:nsid w:val="2B981C27"/>
    <w:multiLevelType w:val="hybridMultilevel"/>
    <w:tmpl w:val="EB1C1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BC1523"/>
    <w:multiLevelType w:val="hybridMultilevel"/>
    <w:tmpl w:val="13AE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C7793"/>
    <w:multiLevelType w:val="hybridMultilevel"/>
    <w:tmpl w:val="21D8B82C"/>
    <w:lvl w:ilvl="0" w:tplc="251AE1E6">
      <w:start w:val="1"/>
      <w:numFmt w:val="decimal"/>
      <w:lvlText w:val="%1."/>
      <w:lvlJc w:val="left"/>
      <w:pPr>
        <w:tabs>
          <w:tab w:val="num" w:pos="720"/>
        </w:tabs>
        <w:ind w:left="720" w:hanging="360"/>
      </w:pPr>
    </w:lvl>
    <w:lvl w:ilvl="1" w:tplc="E45083FE" w:tentative="1">
      <w:start w:val="1"/>
      <w:numFmt w:val="decimal"/>
      <w:lvlText w:val="%2."/>
      <w:lvlJc w:val="left"/>
      <w:pPr>
        <w:tabs>
          <w:tab w:val="num" w:pos="1440"/>
        </w:tabs>
        <w:ind w:left="1440" w:hanging="360"/>
      </w:pPr>
    </w:lvl>
    <w:lvl w:ilvl="2" w:tplc="4EF6BE38" w:tentative="1">
      <w:start w:val="1"/>
      <w:numFmt w:val="decimal"/>
      <w:lvlText w:val="%3."/>
      <w:lvlJc w:val="left"/>
      <w:pPr>
        <w:tabs>
          <w:tab w:val="num" w:pos="2160"/>
        </w:tabs>
        <w:ind w:left="2160" w:hanging="360"/>
      </w:pPr>
    </w:lvl>
    <w:lvl w:ilvl="3" w:tplc="EA1E28CC" w:tentative="1">
      <w:start w:val="1"/>
      <w:numFmt w:val="decimal"/>
      <w:lvlText w:val="%4."/>
      <w:lvlJc w:val="left"/>
      <w:pPr>
        <w:tabs>
          <w:tab w:val="num" w:pos="2880"/>
        </w:tabs>
        <w:ind w:left="2880" w:hanging="360"/>
      </w:pPr>
    </w:lvl>
    <w:lvl w:ilvl="4" w:tplc="5D064CFC" w:tentative="1">
      <w:start w:val="1"/>
      <w:numFmt w:val="decimal"/>
      <w:lvlText w:val="%5."/>
      <w:lvlJc w:val="left"/>
      <w:pPr>
        <w:tabs>
          <w:tab w:val="num" w:pos="3600"/>
        </w:tabs>
        <w:ind w:left="3600" w:hanging="360"/>
      </w:pPr>
    </w:lvl>
    <w:lvl w:ilvl="5" w:tplc="C7547828" w:tentative="1">
      <w:start w:val="1"/>
      <w:numFmt w:val="decimal"/>
      <w:lvlText w:val="%6."/>
      <w:lvlJc w:val="left"/>
      <w:pPr>
        <w:tabs>
          <w:tab w:val="num" w:pos="4320"/>
        </w:tabs>
        <w:ind w:left="4320" w:hanging="360"/>
      </w:pPr>
    </w:lvl>
    <w:lvl w:ilvl="6" w:tplc="F9A61968" w:tentative="1">
      <w:start w:val="1"/>
      <w:numFmt w:val="decimal"/>
      <w:lvlText w:val="%7."/>
      <w:lvlJc w:val="left"/>
      <w:pPr>
        <w:tabs>
          <w:tab w:val="num" w:pos="5040"/>
        </w:tabs>
        <w:ind w:left="5040" w:hanging="360"/>
      </w:pPr>
    </w:lvl>
    <w:lvl w:ilvl="7" w:tplc="192638E2" w:tentative="1">
      <w:start w:val="1"/>
      <w:numFmt w:val="decimal"/>
      <w:lvlText w:val="%8."/>
      <w:lvlJc w:val="left"/>
      <w:pPr>
        <w:tabs>
          <w:tab w:val="num" w:pos="5760"/>
        </w:tabs>
        <w:ind w:left="5760" w:hanging="360"/>
      </w:pPr>
    </w:lvl>
    <w:lvl w:ilvl="8" w:tplc="9DB6B7B2" w:tentative="1">
      <w:start w:val="1"/>
      <w:numFmt w:val="decimal"/>
      <w:lvlText w:val="%9."/>
      <w:lvlJc w:val="left"/>
      <w:pPr>
        <w:tabs>
          <w:tab w:val="num" w:pos="6480"/>
        </w:tabs>
        <w:ind w:left="6480" w:hanging="360"/>
      </w:pPr>
    </w:lvl>
  </w:abstractNum>
  <w:abstractNum w:abstractNumId="12">
    <w:nsid w:val="3348105F"/>
    <w:multiLevelType w:val="hybridMultilevel"/>
    <w:tmpl w:val="EC82DEC6"/>
    <w:lvl w:ilvl="0" w:tplc="8DFEDEE4">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38A7B99"/>
    <w:multiLevelType w:val="hybridMultilevel"/>
    <w:tmpl w:val="232A7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6F751C"/>
    <w:multiLevelType w:val="hybridMultilevel"/>
    <w:tmpl w:val="09A42F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C02F99"/>
    <w:multiLevelType w:val="hybridMultilevel"/>
    <w:tmpl w:val="A7C24832"/>
    <w:lvl w:ilvl="0" w:tplc="93468DD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F16357C">
      <w:start w:val="1"/>
      <w:numFmt w:val="decimal"/>
      <w:lvlText w:val="%4."/>
      <w:lvlJc w:val="left"/>
      <w:pPr>
        <w:ind w:left="2520" w:hanging="360"/>
      </w:pPr>
      <w:rPr>
        <w:b/>
      </w:r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nsid w:val="3FE74AFE"/>
    <w:multiLevelType w:val="hybridMultilevel"/>
    <w:tmpl w:val="425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7583934"/>
    <w:multiLevelType w:val="hybridMultilevel"/>
    <w:tmpl w:val="46A0FD70"/>
    <w:lvl w:ilvl="0" w:tplc="60CE597A">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98B1F45"/>
    <w:multiLevelType w:val="hybridMultilevel"/>
    <w:tmpl w:val="27FAF27E"/>
    <w:lvl w:ilvl="0" w:tplc="069CDD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C48246E"/>
    <w:multiLevelType w:val="hybridMultilevel"/>
    <w:tmpl w:val="9F9222CE"/>
    <w:lvl w:ilvl="0" w:tplc="BB703390">
      <w:start w:val="1"/>
      <w:numFmt w:val="decimal"/>
      <w:lvlText w:val="%1."/>
      <w:lvlJc w:val="left"/>
      <w:pPr>
        <w:ind w:left="720" w:hanging="360"/>
      </w:pPr>
      <w:rPr>
        <w:rFonts w:asciiTheme="minorHAnsi" w:eastAsia="Times New Roman" w:hAnsiTheme="minorHAnsi" w:cstheme="minorHAnsi"/>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996CF2"/>
    <w:multiLevelType w:val="hybridMultilevel"/>
    <w:tmpl w:val="8022FEE4"/>
    <w:lvl w:ilvl="0" w:tplc="38466576">
      <w:start w:val="1"/>
      <w:numFmt w:val="bullet"/>
      <w:lvlText w:val="•"/>
      <w:lvlJc w:val="left"/>
      <w:pPr>
        <w:tabs>
          <w:tab w:val="num" w:pos="720"/>
        </w:tabs>
        <w:ind w:left="720" w:hanging="360"/>
      </w:pPr>
      <w:rPr>
        <w:rFonts w:ascii="Arial" w:hAnsi="Arial" w:hint="default"/>
      </w:rPr>
    </w:lvl>
    <w:lvl w:ilvl="1" w:tplc="D338CBC0" w:tentative="1">
      <w:start w:val="1"/>
      <w:numFmt w:val="bullet"/>
      <w:lvlText w:val="•"/>
      <w:lvlJc w:val="left"/>
      <w:pPr>
        <w:tabs>
          <w:tab w:val="num" w:pos="1440"/>
        </w:tabs>
        <w:ind w:left="1440" w:hanging="360"/>
      </w:pPr>
      <w:rPr>
        <w:rFonts w:ascii="Arial" w:hAnsi="Arial" w:hint="default"/>
      </w:rPr>
    </w:lvl>
    <w:lvl w:ilvl="2" w:tplc="FA02ACD0" w:tentative="1">
      <w:start w:val="1"/>
      <w:numFmt w:val="bullet"/>
      <w:lvlText w:val="•"/>
      <w:lvlJc w:val="left"/>
      <w:pPr>
        <w:tabs>
          <w:tab w:val="num" w:pos="2160"/>
        </w:tabs>
        <w:ind w:left="2160" w:hanging="360"/>
      </w:pPr>
      <w:rPr>
        <w:rFonts w:ascii="Arial" w:hAnsi="Arial" w:hint="default"/>
      </w:rPr>
    </w:lvl>
    <w:lvl w:ilvl="3" w:tplc="558665E6" w:tentative="1">
      <w:start w:val="1"/>
      <w:numFmt w:val="bullet"/>
      <w:lvlText w:val="•"/>
      <w:lvlJc w:val="left"/>
      <w:pPr>
        <w:tabs>
          <w:tab w:val="num" w:pos="2880"/>
        </w:tabs>
        <w:ind w:left="2880" w:hanging="360"/>
      </w:pPr>
      <w:rPr>
        <w:rFonts w:ascii="Arial" w:hAnsi="Arial" w:hint="default"/>
      </w:rPr>
    </w:lvl>
    <w:lvl w:ilvl="4" w:tplc="8B8E4D22" w:tentative="1">
      <w:start w:val="1"/>
      <w:numFmt w:val="bullet"/>
      <w:lvlText w:val="•"/>
      <w:lvlJc w:val="left"/>
      <w:pPr>
        <w:tabs>
          <w:tab w:val="num" w:pos="3600"/>
        </w:tabs>
        <w:ind w:left="3600" w:hanging="360"/>
      </w:pPr>
      <w:rPr>
        <w:rFonts w:ascii="Arial" w:hAnsi="Arial" w:hint="default"/>
      </w:rPr>
    </w:lvl>
    <w:lvl w:ilvl="5" w:tplc="819CA23E" w:tentative="1">
      <w:start w:val="1"/>
      <w:numFmt w:val="bullet"/>
      <w:lvlText w:val="•"/>
      <w:lvlJc w:val="left"/>
      <w:pPr>
        <w:tabs>
          <w:tab w:val="num" w:pos="4320"/>
        </w:tabs>
        <w:ind w:left="4320" w:hanging="360"/>
      </w:pPr>
      <w:rPr>
        <w:rFonts w:ascii="Arial" w:hAnsi="Arial" w:hint="default"/>
      </w:rPr>
    </w:lvl>
    <w:lvl w:ilvl="6" w:tplc="BB28648C" w:tentative="1">
      <w:start w:val="1"/>
      <w:numFmt w:val="bullet"/>
      <w:lvlText w:val="•"/>
      <w:lvlJc w:val="left"/>
      <w:pPr>
        <w:tabs>
          <w:tab w:val="num" w:pos="5040"/>
        </w:tabs>
        <w:ind w:left="5040" w:hanging="360"/>
      </w:pPr>
      <w:rPr>
        <w:rFonts w:ascii="Arial" w:hAnsi="Arial" w:hint="default"/>
      </w:rPr>
    </w:lvl>
    <w:lvl w:ilvl="7" w:tplc="ABA8C136" w:tentative="1">
      <w:start w:val="1"/>
      <w:numFmt w:val="bullet"/>
      <w:lvlText w:val="•"/>
      <w:lvlJc w:val="left"/>
      <w:pPr>
        <w:tabs>
          <w:tab w:val="num" w:pos="5760"/>
        </w:tabs>
        <w:ind w:left="5760" w:hanging="360"/>
      </w:pPr>
      <w:rPr>
        <w:rFonts w:ascii="Arial" w:hAnsi="Arial" w:hint="default"/>
      </w:rPr>
    </w:lvl>
    <w:lvl w:ilvl="8" w:tplc="AB14CF66" w:tentative="1">
      <w:start w:val="1"/>
      <w:numFmt w:val="bullet"/>
      <w:lvlText w:val="•"/>
      <w:lvlJc w:val="left"/>
      <w:pPr>
        <w:tabs>
          <w:tab w:val="num" w:pos="6480"/>
        </w:tabs>
        <w:ind w:left="6480" w:hanging="360"/>
      </w:pPr>
      <w:rPr>
        <w:rFonts w:ascii="Arial" w:hAnsi="Arial" w:hint="default"/>
      </w:rPr>
    </w:lvl>
  </w:abstractNum>
  <w:abstractNum w:abstractNumId="21">
    <w:nsid w:val="57760CF2"/>
    <w:multiLevelType w:val="hybridMultilevel"/>
    <w:tmpl w:val="7BB08F6A"/>
    <w:lvl w:ilvl="0" w:tplc="39BE84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7A946AF"/>
    <w:multiLevelType w:val="hybridMultilevel"/>
    <w:tmpl w:val="529A5B38"/>
    <w:lvl w:ilvl="0" w:tplc="1054C186">
      <w:start w:val="1"/>
      <w:numFmt w:val="decimal"/>
      <w:lvlText w:val="%1."/>
      <w:lvlJc w:val="left"/>
      <w:pPr>
        <w:ind w:left="360" w:hanging="360"/>
      </w:pPr>
      <w:rPr>
        <w:rFonts w:asciiTheme="minorHAnsi" w:eastAsia="Times New Roman" w:hAnsiTheme="minorHAnsi" w:cstheme="minorHAnsi"/>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92B10ED"/>
    <w:multiLevelType w:val="hybridMultilevel"/>
    <w:tmpl w:val="88A473BE"/>
    <w:lvl w:ilvl="0" w:tplc="188AEED2">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A2715C"/>
    <w:multiLevelType w:val="hybridMultilevel"/>
    <w:tmpl w:val="52D89D5A"/>
    <w:lvl w:ilvl="0" w:tplc="F6DAC0A2">
      <w:start w:val="1"/>
      <w:numFmt w:val="bullet"/>
      <w:lvlText w:val="•"/>
      <w:lvlJc w:val="left"/>
      <w:pPr>
        <w:tabs>
          <w:tab w:val="num" w:pos="720"/>
        </w:tabs>
        <w:ind w:left="720" w:hanging="360"/>
      </w:pPr>
      <w:rPr>
        <w:rFonts w:ascii="Arial" w:hAnsi="Arial" w:hint="default"/>
      </w:rPr>
    </w:lvl>
    <w:lvl w:ilvl="1" w:tplc="8BF257A8" w:tentative="1">
      <w:start w:val="1"/>
      <w:numFmt w:val="bullet"/>
      <w:lvlText w:val="•"/>
      <w:lvlJc w:val="left"/>
      <w:pPr>
        <w:tabs>
          <w:tab w:val="num" w:pos="1440"/>
        </w:tabs>
        <w:ind w:left="1440" w:hanging="360"/>
      </w:pPr>
      <w:rPr>
        <w:rFonts w:ascii="Arial" w:hAnsi="Arial" w:hint="default"/>
      </w:rPr>
    </w:lvl>
    <w:lvl w:ilvl="2" w:tplc="3376BEE2" w:tentative="1">
      <w:start w:val="1"/>
      <w:numFmt w:val="bullet"/>
      <w:lvlText w:val="•"/>
      <w:lvlJc w:val="left"/>
      <w:pPr>
        <w:tabs>
          <w:tab w:val="num" w:pos="2160"/>
        </w:tabs>
        <w:ind w:left="2160" w:hanging="360"/>
      </w:pPr>
      <w:rPr>
        <w:rFonts w:ascii="Arial" w:hAnsi="Arial" w:hint="default"/>
      </w:rPr>
    </w:lvl>
    <w:lvl w:ilvl="3" w:tplc="953806CC" w:tentative="1">
      <w:start w:val="1"/>
      <w:numFmt w:val="bullet"/>
      <w:lvlText w:val="•"/>
      <w:lvlJc w:val="left"/>
      <w:pPr>
        <w:tabs>
          <w:tab w:val="num" w:pos="2880"/>
        </w:tabs>
        <w:ind w:left="2880" w:hanging="360"/>
      </w:pPr>
      <w:rPr>
        <w:rFonts w:ascii="Arial" w:hAnsi="Arial" w:hint="default"/>
      </w:rPr>
    </w:lvl>
    <w:lvl w:ilvl="4" w:tplc="27BA98D2" w:tentative="1">
      <w:start w:val="1"/>
      <w:numFmt w:val="bullet"/>
      <w:lvlText w:val="•"/>
      <w:lvlJc w:val="left"/>
      <w:pPr>
        <w:tabs>
          <w:tab w:val="num" w:pos="3600"/>
        </w:tabs>
        <w:ind w:left="3600" w:hanging="360"/>
      </w:pPr>
      <w:rPr>
        <w:rFonts w:ascii="Arial" w:hAnsi="Arial" w:hint="default"/>
      </w:rPr>
    </w:lvl>
    <w:lvl w:ilvl="5" w:tplc="47F02942" w:tentative="1">
      <w:start w:val="1"/>
      <w:numFmt w:val="bullet"/>
      <w:lvlText w:val="•"/>
      <w:lvlJc w:val="left"/>
      <w:pPr>
        <w:tabs>
          <w:tab w:val="num" w:pos="4320"/>
        </w:tabs>
        <w:ind w:left="4320" w:hanging="360"/>
      </w:pPr>
      <w:rPr>
        <w:rFonts w:ascii="Arial" w:hAnsi="Arial" w:hint="default"/>
      </w:rPr>
    </w:lvl>
    <w:lvl w:ilvl="6" w:tplc="2430AAAA" w:tentative="1">
      <w:start w:val="1"/>
      <w:numFmt w:val="bullet"/>
      <w:lvlText w:val="•"/>
      <w:lvlJc w:val="left"/>
      <w:pPr>
        <w:tabs>
          <w:tab w:val="num" w:pos="5040"/>
        </w:tabs>
        <w:ind w:left="5040" w:hanging="360"/>
      </w:pPr>
      <w:rPr>
        <w:rFonts w:ascii="Arial" w:hAnsi="Arial" w:hint="default"/>
      </w:rPr>
    </w:lvl>
    <w:lvl w:ilvl="7" w:tplc="EAAC89EC" w:tentative="1">
      <w:start w:val="1"/>
      <w:numFmt w:val="bullet"/>
      <w:lvlText w:val="•"/>
      <w:lvlJc w:val="left"/>
      <w:pPr>
        <w:tabs>
          <w:tab w:val="num" w:pos="5760"/>
        </w:tabs>
        <w:ind w:left="5760" w:hanging="360"/>
      </w:pPr>
      <w:rPr>
        <w:rFonts w:ascii="Arial" w:hAnsi="Arial" w:hint="default"/>
      </w:rPr>
    </w:lvl>
    <w:lvl w:ilvl="8" w:tplc="A0B4889E" w:tentative="1">
      <w:start w:val="1"/>
      <w:numFmt w:val="bullet"/>
      <w:lvlText w:val="•"/>
      <w:lvlJc w:val="left"/>
      <w:pPr>
        <w:tabs>
          <w:tab w:val="num" w:pos="6480"/>
        </w:tabs>
        <w:ind w:left="6480" w:hanging="360"/>
      </w:pPr>
      <w:rPr>
        <w:rFonts w:ascii="Arial" w:hAnsi="Arial" w:hint="default"/>
      </w:rPr>
    </w:lvl>
  </w:abstractNum>
  <w:abstractNum w:abstractNumId="25">
    <w:nsid w:val="61FE0A6C"/>
    <w:multiLevelType w:val="hybridMultilevel"/>
    <w:tmpl w:val="8464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3092B9B"/>
    <w:multiLevelType w:val="hybridMultilevel"/>
    <w:tmpl w:val="322408C8"/>
    <w:lvl w:ilvl="0" w:tplc="5EB85518">
      <w:start w:val="1"/>
      <w:numFmt w:val="bullet"/>
      <w:lvlText w:val="-"/>
      <w:lvlJc w:val="left"/>
      <w:pPr>
        <w:tabs>
          <w:tab w:val="num" w:pos="720"/>
        </w:tabs>
        <w:ind w:left="720" w:hanging="360"/>
      </w:pPr>
      <w:rPr>
        <w:rFonts w:ascii="Times New Roman" w:hAnsi="Times New Roman" w:hint="default"/>
      </w:rPr>
    </w:lvl>
    <w:lvl w:ilvl="1" w:tplc="E3606B36" w:tentative="1">
      <w:start w:val="1"/>
      <w:numFmt w:val="bullet"/>
      <w:lvlText w:val="-"/>
      <w:lvlJc w:val="left"/>
      <w:pPr>
        <w:tabs>
          <w:tab w:val="num" w:pos="1440"/>
        </w:tabs>
        <w:ind w:left="1440" w:hanging="360"/>
      </w:pPr>
      <w:rPr>
        <w:rFonts w:ascii="Times New Roman" w:hAnsi="Times New Roman" w:hint="default"/>
      </w:rPr>
    </w:lvl>
    <w:lvl w:ilvl="2" w:tplc="76EEF00C" w:tentative="1">
      <w:start w:val="1"/>
      <w:numFmt w:val="bullet"/>
      <w:lvlText w:val="-"/>
      <w:lvlJc w:val="left"/>
      <w:pPr>
        <w:tabs>
          <w:tab w:val="num" w:pos="2160"/>
        </w:tabs>
        <w:ind w:left="2160" w:hanging="360"/>
      </w:pPr>
      <w:rPr>
        <w:rFonts w:ascii="Times New Roman" w:hAnsi="Times New Roman" w:hint="default"/>
      </w:rPr>
    </w:lvl>
    <w:lvl w:ilvl="3" w:tplc="93E6420A" w:tentative="1">
      <w:start w:val="1"/>
      <w:numFmt w:val="bullet"/>
      <w:lvlText w:val="-"/>
      <w:lvlJc w:val="left"/>
      <w:pPr>
        <w:tabs>
          <w:tab w:val="num" w:pos="2880"/>
        </w:tabs>
        <w:ind w:left="2880" w:hanging="360"/>
      </w:pPr>
      <w:rPr>
        <w:rFonts w:ascii="Times New Roman" w:hAnsi="Times New Roman" w:hint="default"/>
      </w:rPr>
    </w:lvl>
    <w:lvl w:ilvl="4" w:tplc="E7A07EDA" w:tentative="1">
      <w:start w:val="1"/>
      <w:numFmt w:val="bullet"/>
      <w:lvlText w:val="-"/>
      <w:lvlJc w:val="left"/>
      <w:pPr>
        <w:tabs>
          <w:tab w:val="num" w:pos="3600"/>
        </w:tabs>
        <w:ind w:left="3600" w:hanging="360"/>
      </w:pPr>
      <w:rPr>
        <w:rFonts w:ascii="Times New Roman" w:hAnsi="Times New Roman" w:hint="default"/>
      </w:rPr>
    </w:lvl>
    <w:lvl w:ilvl="5" w:tplc="188CF63E" w:tentative="1">
      <w:start w:val="1"/>
      <w:numFmt w:val="bullet"/>
      <w:lvlText w:val="-"/>
      <w:lvlJc w:val="left"/>
      <w:pPr>
        <w:tabs>
          <w:tab w:val="num" w:pos="4320"/>
        </w:tabs>
        <w:ind w:left="4320" w:hanging="360"/>
      </w:pPr>
      <w:rPr>
        <w:rFonts w:ascii="Times New Roman" w:hAnsi="Times New Roman" w:hint="default"/>
      </w:rPr>
    </w:lvl>
    <w:lvl w:ilvl="6" w:tplc="67A20B88" w:tentative="1">
      <w:start w:val="1"/>
      <w:numFmt w:val="bullet"/>
      <w:lvlText w:val="-"/>
      <w:lvlJc w:val="left"/>
      <w:pPr>
        <w:tabs>
          <w:tab w:val="num" w:pos="5040"/>
        </w:tabs>
        <w:ind w:left="5040" w:hanging="360"/>
      </w:pPr>
      <w:rPr>
        <w:rFonts w:ascii="Times New Roman" w:hAnsi="Times New Roman" w:hint="default"/>
      </w:rPr>
    </w:lvl>
    <w:lvl w:ilvl="7" w:tplc="AC36FECA" w:tentative="1">
      <w:start w:val="1"/>
      <w:numFmt w:val="bullet"/>
      <w:lvlText w:val="-"/>
      <w:lvlJc w:val="left"/>
      <w:pPr>
        <w:tabs>
          <w:tab w:val="num" w:pos="5760"/>
        </w:tabs>
        <w:ind w:left="5760" w:hanging="360"/>
      </w:pPr>
      <w:rPr>
        <w:rFonts w:ascii="Times New Roman" w:hAnsi="Times New Roman" w:hint="default"/>
      </w:rPr>
    </w:lvl>
    <w:lvl w:ilvl="8" w:tplc="594C3C50" w:tentative="1">
      <w:start w:val="1"/>
      <w:numFmt w:val="bullet"/>
      <w:lvlText w:val="-"/>
      <w:lvlJc w:val="left"/>
      <w:pPr>
        <w:tabs>
          <w:tab w:val="num" w:pos="6480"/>
        </w:tabs>
        <w:ind w:left="6480" w:hanging="360"/>
      </w:pPr>
      <w:rPr>
        <w:rFonts w:ascii="Times New Roman" w:hAnsi="Times New Roman" w:hint="default"/>
      </w:rPr>
    </w:lvl>
  </w:abstractNum>
  <w:abstractNum w:abstractNumId="27">
    <w:nsid w:val="65720A1A"/>
    <w:multiLevelType w:val="hybridMultilevel"/>
    <w:tmpl w:val="597EC2FA"/>
    <w:lvl w:ilvl="0" w:tplc="63764034">
      <w:start w:val="1"/>
      <w:numFmt w:val="bullet"/>
      <w:lvlText w:val="•"/>
      <w:lvlJc w:val="left"/>
      <w:pPr>
        <w:tabs>
          <w:tab w:val="num" w:pos="720"/>
        </w:tabs>
        <w:ind w:left="720" w:hanging="360"/>
      </w:pPr>
      <w:rPr>
        <w:rFonts w:ascii="Arial" w:hAnsi="Arial" w:hint="default"/>
      </w:rPr>
    </w:lvl>
    <w:lvl w:ilvl="1" w:tplc="66FC66A4" w:tentative="1">
      <w:start w:val="1"/>
      <w:numFmt w:val="bullet"/>
      <w:lvlText w:val="•"/>
      <w:lvlJc w:val="left"/>
      <w:pPr>
        <w:tabs>
          <w:tab w:val="num" w:pos="1440"/>
        </w:tabs>
        <w:ind w:left="1440" w:hanging="360"/>
      </w:pPr>
      <w:rPr>
        <w:rFonts w:ascii="Arial" w:hAnsi="Arial" w:hint="default"/>
      </w:rPr>
    </w:lvl>
    <w:lvl w:ilvl="2" w:tplc="049C5592" w:tentative="1">
      <w:start w:val="1"/>
      <w:numFmt w:val="bullet"/>
      <w:lvlText w:val="•"/>
      <w:lvlJc w:val="left"/>
      <w:pPr>
        <w:tabs>
          <w:tab w:val="num" w:pos="2160"/>
        </w:tabs>
        <w:ind w:left="2160" w:hanging="360"/>
      </w:pPr>
      <w:rPr>
        <w:rFonts w:ascii="Arial" w:hAnsi="Arial" w:hint="default"/>
      </w:rPr>
    </w:lvl>
    <w:lvl w:ilvl="3" w:tplc="4D00575A" w:tentative="1">
      <w:start w:val="1"/>
      <w:numFmt w:val="bullet"/>
      <w:lvlText w:val="•"/>
      <w:lvlJc w:val="left"/>
      <w:pPr>
        <w:tabs>
          <w:tab w:val="num" w:pos="2880"/>
        </w:tabs>
        <w:ind w:left="2880" w:hanging="360"/>
      </w:pPr>
      <w:rPr>
        <w:rFonts w:ascii="Arial" w:hAnsi="Arial" w:hint="default"/>
      </w:rPr>
    </w:lvl>
    <w:lvl w:ilvl="4" w:tplc="A6DE2174" w:tentative="1">
      <w:start w:val="1"/>
      <w:numFmt w:val="bullet"/>
      <w:lvlText w:val="•"/>
      <w:lvlJc w:val="left"/>
      <w:pPr>
        <w:tabs>
          <w:tab w:val="num" w:pos="3600"/>
        </w:tabs>
        <w:ind w:left="3600" w:hanging="360"/>
      </w:pPr>
      <w:rPr>
        <w:rFonts w:ascii="Arial" w:hAnsi="Arial" w:hint="default"/>
      </w:rPr>
    </w:lvl>
    <w:lvl w:ilvl="5" w:tplc="BF083356" w:tentative="1">
      <w:start w:val="1"/>
      <w:numFmt w:val="bullet"/>
      <w:lvlText w:val="•"/>
      <w:lvlJc w:val="left"/>
      <w:pPr>
        <w:tabs>
          <w:tab w:val="num" w:pos="4320"/>
        </w:tabs>
        <w:ind w:left="4320" w:hanging="360"/>
      </w:pPr>
      <w:rPr>
        <w:rFonts w:ascii="Arial" w:hAnsi="Arial" w:hint="default"/>
      </w:rPr>
    </w:lvl>
    <w:lvl w:ilvl="6" w:tplc="D53AD108" w:tentative="1">
      <w:start w:val="1"/>
      <w:numFmt w:val="bullet"/>
      <w:lvlText w:val="•"/>
      <w:lvlJc w:val="left"/>
      <w:pPr>
        <w:tabs>
          <w:tab w:val="num" w:pos="5040"/>
        </w:tabs>
        <w:ind w:left="5040" w:hanging="360"/>
      </w:pPr>
      <w:rPr>
        <w:rFonts w:ascii="Arial" w:hAnsi="Arial" w:hint="default"/>
      </w:rPr>
    </w:lvl>
    <w:lvl w:ilvl="7" w:tplc="DDEC5ED2" w:tentative="1">
      <w:start w:val="1"/>
      <w:numFmt w:val="bullet"/>
      <w:lvlText w:val="•"/>
      <w:lvlJc w:val="left"/>
      <w:pPr>
        <w:tabs>
          <w:tab w:val="num" w:pos="5760"/>
        </w:tabs>
        <w:ind w:left="5760" w:hanging="360"/>
      </w:pPr>
      <w:rPr>
        <w:rFonts w:ascii="Arial" w:hAnsi="Arial" w:hint="default"/>
      </w:rPr>
    </w:lvl>
    <w:lvl w:ilvl="8" w:tplc="11A0A9F4" w:tentative="1">
      <w:start w:val="1"/>
      <w:numFmt w:val="bullet"/>
      <w:lvlText w:val="•"/>
      <w:lvlJc w:val="left"/>
      <w:pPr>
        <w:tabs>
          <w:tab w:val="num" w:pos="6480"/>
        </w:tabs>
        <w:ind w:left="6480" w:hanging="360"/>
      </w:pPr>
      <w:rPr>
        <w:rFonts w:ascii="Arial" w:hAnsi="Arial" w:hint="default"/>
      </w:rPr>
    </w:lvl>
  </w:abstractNum>
  <w:abstractNum w:abstractNumId="28">
    <w:nsid w:val="6D286A12"/>
    <w:multiLevelType w:val="hybridMultilevel"/>
    <w:tmpl w:val="1BDAD080"/>
    <w:lvl w:ilvl="0" w:tplc="3DE019A8">
      <w:start w:val="1"/>
      <w:numFmt w:val="bullet"/>
      <w:lvlText w:val="•"/>
      <w:lvlJc w:val="left"/>
      <w:pPr>
        <w:tabs>
          <w:tab w:val="num" w:pos="720"/>
        </w:tabs>
        <w:ind w:left="720" w:hanging="360"/>
      </w:pPr>
      <w:rPr>
        <w:rFonts w:ascii="Arial" w:hAnsi="Arial" w:hint="default"/>
      </w:rPr>
    </w:lvl>
    <w:lvl w:ilvl="1" w:tplc="B7862C9E" w:tentative="1">
      <w:start w:val="1"/>
      <w:numFmt w:val="bullet"/>
      <w:lvlText w:val="•"/>
      <w:lvlJc w:val="left"/>
      <w:pPr>
        <w:tabs>
          <w:tab w:val="num" w:pos="1440"/>
        </w:tabs>
        <w:ind w:left="1440" w:hanging="360"/>
      </w:pPr>
      <w:rPr>
        <w:rFonts w:ascii="Arial" w:hAnsi="Arial" w:hint="default"/>
      </w:rPr>
    </w:lvl>
    <w:lvl w:ilvl="2" w:tplc="0B7E616E" w:tentative="1">
      <w:start w:val="1"/>
      <w:numFmt w:val="bullet"/>
      <w:lvlText w:val="•"/>
      <w:lvlJc w:val="left"/>
      <w:pPr>
        <w:tabs>
          <w:tab w:val="num" w:pos="2160"/>
        </w:tabs>
        <w:ind w:left="2160" w:hanging="360"/>
      </w:pPr>
      <w:rPr>
        <w:rFonts w:ascii="Arial" w:hAnsi="Arial" w:hint="default"/>
      </w:rPr>
    </w:lvl>
    <w:lvl w:ilvl="3" w:tplc="1D8E41A8" w:tentative="1">
      <w:start w:val="1"/>
      <w:numFmt w:val="bullet"/>
      <w:lvlText w:val="•"/>
      <w:lvlJc w:val="left"/>
      <w:pPr>
        <w:tabs>
          <w:tab w:val="num" w:pos="2880"/>
        </w:tabs>
        <w:ind w:left="2880" w:hanging="360"/>
      </w:pPr>
      <w:rPr>
        <w:rFonts w:ascii="Arial" w:hAnsi="Arial" w:hint="default"/>
      </w:rPr>
    </w:lvl>
    <w:lvl w:ilvl="4" w:tplc="1DEAE3B0" w:tentative="1">
      <w:start w:val="1"/>
      <w:numFmt w:val="bullet"/>
      <w:lvlText w:val="•"/>
      <w:lvlJc w:val="left"/>
      <w:pPr>
        <w:tabs>
          <w:tab w:val="num" w:pos="3600"/>
        </w:tabs>
        <w:ind w:left="3600" w:hanging="360"/>
      </w:pPr>
      <w:rPr>
        <w:rFonts w:ascii="Arial" w:hAnsi="Arial" w:hint="default"/>
      </w:rPr>
    </w:lvl>
    <w:lvl w:ilvl="5" w:tplc="54407AE6" w:tentative="1">
      <w:start w:val="1"/>
      <w:numFmt w:val="bullet"/>
      <w:lvlText w:val="•"/>
      <w:lvlJc w:val="left"/>
      <w:pPr>
        <w:tabs>
          <w:tab w:val="num" w:pos="4320"/>
        </w:tabs>
        <w:ind w:left="4320" w:hanging="360"/>
      </w:pPr>
      <w:rPr>
        <w:rFonts w:ascii="Arial" w:hAnsi="Arial" w:hint="default"/>
      </w:rPr>
    </w:lvl>
    <w:lvl w:ilvl="6" w:tplc="5E1A9964" w:tentative="1">
      <w:start w:val="1"/>
      <w:numFmt w:val="bullet"/>
      <w:lvlText w:val="•"/>
      <w:lvlJc w:val="left"/>
      <w:pPr>
        <w:tabs>
          <w:tab w:val="num" w:pos="5040"/>
        </w:tabs>
        <w:ind w:left="5040" w:hanging="360"/>
      </w:pPr>
      <w:rPr>
        <w:rFonts w:ascii="Arial" w:hAnsi="Arial" w:hint="default"/>
      </w:rPr>
    </w:lvl>
    <w:lvl w:ilvl="7" w:tplc="23D29A90" w:tentative="1">
      <w:start w:val="1"/>
      <w:numFmt w:val="bullet"/>
      <w:lvlText w:val="•"/>
      <w:lvlJc w:val="left"/>
      <w:pPr>
        <w:tabs>
          <w:tab w:val="num" w:pos="5760"/>
        </w:tabs>
        <w:ind w:left="5760" w:hanging="360"/>
      </w:pPr>
      <w:rPr>
        <w:rFonts w:ascii="Arial" w:hAnsi="Arial" w:hint="default"/>
      </w:rPr>
    </w:lvl>
    <w:lvl w:ilvl="8" w:tplc="EFE49A02" w:tentative="1">
      <w:start w:val="1"/>
      <w:numFmt w:val="bullet"/>
      <w:lvlText w:val="•"/>
      <w:lvlJc w:val="left"/>
      <w:pPr>
        <w:tabs>
          <w:tab w:val="num" w:pos="6480"/>
        </w:tabs>
        <w:ind w:left="6480" w:hanging="360"/>
      </w:pPr>
      <w:rPr>
        <w:rFonts w:ascii="Arial" w:hAnsi="Arial" w:hint="default"/>
      </w:rPr>
    </w:lvl>
  </w:abstractNum>
  <w:abstractNum w:abstractNumId="29">
    <w:nsid w:val="6E2B2B24"/>
    <w:multiLevelType w:val="hybridMultilevel"/>
    <w:tmpl w:val="40846FBA"/>
    <w:lvl w:ilvl="0" w:tplc="2B667190">
      <w:start w:val="13"/>
      <w:numFmt w:val="bullet"/>
      <w:lvlText w:val="-"/>
      <w:lvlJc w:val="left"/>
      <w:pPr>
        <w:ind w:left="720" w:hanging="360"/>
      </w:pPr>
      <w:rPr>
        <w:rFonts w:ascii="Calibri" w:eastAsia="Times New Roman" w:hAnsi="Calibri" w:cs="Calibri" w:hint="default"/>
        <w:b/>
        <w:color w:val="00000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5B5F04"/>
    <w:multiLevelType w:val="hybridMultilevel"/>
    <w:tmpl w:val="DD84C71C"/>
    <w:lvl w:ilvl="0" w:tplc="2886110A">
      <w:start w:val="1"/>
      <w:numFmt w:val="bullet"/>
      <w:lvlText w:val="•"/>
      <w:lvlJc w:val="left"/>
      <w:pPr>
        <w:tabs>
          <w:tab w:val="num" w:pos="720"/>
        </w:tabs>
        <w:ind w:left="720" w:hanging="360"/>
      </w:pPr>
      <w:rPr>
        <w:rFonts w:ascii="Arial" w:hAnsi="Arial" w:hint="default"/>
      </w:rPr>
    </w:lvl>
    <w:lvl w:ilvl="1" w:tplc="2D80EB92" w:tentative="1">
      <w:start w:val="1"/>
      <w:numFmt w:val="bullet"/>
      <w:lvlText w:val="•"/>
      <w:lvlJc w:val="left"/>
      <w:pPr>
        <w:tabs>
          <w:tab w:val="num" w:pos="1440"/>
        </w:tabs>
        <w:ind w:left="1440" w:hanging="360"/>
      </w:pPr>
      <w:rPr>
        <w:rFonts w:ascii="Arial" w:hAnsi="Arial" w:hint="default"/>
      </w:rPr>
    </w:lvl>
    <w:lvl w:ilvl="2" w:tplc="C6F64788" w:tentative="1">
      <w:start w:val="1"/>
      <w:numFmt w:val="bullet"/>
      <w:lvlText w:val="•"/>
      <w:lvlJc w:val="left"/>
      <w:pPr>
        <w:tabs>
          <w:tab w:val="num" w:pos="2160"/>
        </w:tabs>
        <w:ind w:left="2160" w:hanging="360"/>
      </w:pPr>
      <w:rPr>
        <w:rFonts w:ascii="Arial" w:hAnsi="Arial" w:hint="default"/>
      </w:rPr>
    </w:lvl>
    <w:lvl w:ilvl="3" w:tplc="91B8DB92" w:tentative="1">
      <w:start w:val="1"/>
      <w:numFmt w:val="bullet"/>
      <w:lvlText w:val="•"/>
      <w:lvlJc w:val="left"/>
      <w:pPr>
        <w:tabs>
          <w:tab w:val="num" w:pos="2880"/>
        </w:tabs>
        <w:ind w:left="2880" w:hanging="360"/>
      </w:pPr>
      <w:rPr>
        <w:rFonts w:ascii="Arial" w:hAnsi="Arial" w:hint="default"/>
      </w:rPr>
    </w:lvl>
    <w:lvl w:ilvl="4" w:tplc="06F43CB2" w:tentative="1">
      <w:start w:val="1"/>
      <w:numFmt w:val="bullet"/>
      <w:lvlText w:val="•"/>
      <w:lvlJc w:val="left"/>
      <w:pPr>
        <w:tabs>
          <w:tab w:val="num" w:pos="3600"/>
        </w:tabs>
        <w:ind w:left="3600" w:hanging="360"/>
      </w:pPr>
      <w:rPr>
        <w:rFonts w:ascii="Arial" w:hAnsi="Arial" w:hint="default"/>
      </w:rPr>
    </w:lvl>
    <w:lvl w:ilvl="5" w:tplc="C87AA282" w:tentative="1">
      <w:start w:val="1"/>
      <w:numFmt w:val="bullet"/>
      <w:lvlText w:val="•"/>
      <w:lvlJc w:val="left"/>
      <w:pPr>
        <w:tabs>
          <w:tab w:val="num" w:pos="4320"/>
        </w:tabs>
        <w:ind w:left="4320" w:hanging="360"/>
      </w:pPr>
      <w:rPr>
        <w:rFonts w:ascii="Arial" w:hAnsi="Arial" w:hint="default"/>
      </w:rPr>
    </w:lvl>
    <w:lvl w:ilvl="6" w:tplc="E710EBD6" w:tentative="1">
      <w:start w:val="1"/>
      <w:numFmt w:val="bullet"/>
      <w:lvlText w:val="•"/>
      <w:lvlJc w:val="left"/>
      <w:pPr>
        <w:tabs>
          <w:tab w:val="num" w:pos="5040"/>
        </w:tabs>
        <w:ind w:left="5040" w:hanging="360"/>
      </w:pPr>
      <w:rPr>
        <w:rFonts w:ascii="Arial" w:hAnsi="Arial" w:hint="default"/>
      </w:rPr>
    </w:lvl>
    <w:lvl w:ilvl="7" w:tplc="F9BA17EA" w:tentative="1">
      <w:start w:val="1"/>
      <w:numFmt w:val="bullet"/>
      <w:lvlText w:val="•"/>
      <w:lvlJc w:val="left"/>
      <w:pPr>
        <w:tabs>
          <w:tab w:val="num" w:pos="5760"/>
        </w:tabs>
        <w:ind w:left="5760" w:hanging="360"/>
      </w:pPr>
      <w:rPr>
        <w:rFonts w:ascii="Arial" w:hAnsi="Arial" w:hint="default"/>
      </w:rPr>
    </w:lvl>
    <w:lvl w:ilvl="8" w:tplc="BD12F08E" w:tentative="1">
      <w:start w:val="1"/>
      <w:numFmt w:val="bullet"/>
      <w:lvlText w:val="•"/>
      <w:lvlJc w:val="left"/>
      <w:pPr>
        <w:tabs>
          <w:tab w:val="num" w:pos="6480"/>
        </w:tabs>
        <w:ind w:left="6480" w:hanging="360"/>
      </w:pPr>
      <w:rPr>
        <w:rFonts w:ascii="Arial" w:hAnsi="Arial" w:hint="default"/>
      </w:rPr>
    </w:lvl>
  </w:abstractNum>
  <w:abstractNum w:abstractNumId="31">
    <w:nsid w:val="729A3D47"/>
    <w:multiLevelType w:val="hybridMultilevel"/>
    <w:tmpl w:val="2EFCC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29D4947"/>
    <w:multiLevelType w:val="hybridMultilevel"/>
    <w:tmpl w:val="D6A64B2C"/>
    <w:lvl w:ilvl="0" w:tplc="5504ED5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nsid w:val="7A3F054D"/>
    <w:multiLevelType w:val="hybridMultilevel"/>
    <w:tmpl w:val="07046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2"/>
  </w:num>
  <w:num w:numId="5">
    <w:abstractNumId w:val="32"/>
  </w:num>
  <w:num w:numId="6">
    <w:abstractNumId w:val="5"/>
  </w:num>
  <w:num w:numId="7">
    <w:abstractNumId w:val="23"/>
  </w:num>
  <w:num w:numId="8">
    <w:abstractNumId w:val="11"/>
  </w:num>
  <w:num w:numId="9">
    <w:abstractNumId w:val="9"/>
  </w:num>
  <w:num w:numId="10">
    <w:abstractNumId w:val="17"/>
  </w:num>
  <w:num w:numId="11">
    <w:abstractNumId w:val="33"/>
  </w:num>
  <w:num w:numId="12">
    <w:abstractNumId w:val="1"/>
  </w:num>
  <w:num w:numId="13">
    <w:abstractNumId w:val="10"/>
  </w:num>
  <w:num w:numId="14">
    <w:abstractNumId w:val="13"/>
  </w:num>
  <w:num w:numId="15">
    <w:abstractNumId w:val="14"/>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6"/>
  </w:num>
  <w:num w:numId="19">
    <w:abstractNumId w:val="19"/>
  </w:num>
  <w:num w:numId="20">
    <w:abstractNumId w:val="12"/>
  </w:num>
  <w:num w:numId="21">
    <w:abstractNumId w:val="25"/>
  </w:num>
  <w:num w:numId="22">
    <w:abstractNumId w:val="24"/>
  </w:num>
  <w:num w:numId="23">
    <w:abstractNumId w:val="26"/>
  </w:num>
  <w:num w:numId="24">
    <w:abstractNumId w:val="27"/>
  </w:num>
  <w:num w:numId="25">
    <w:abstractNumId w:val="30"/>
  </w:num>
  <w:num w:numId="26">
    <w:abstractNumId w:val="8"/>
  </w:num>
  <w:num w:numId="27">
    <w:abstractNumId w:val="20"/>
  </w:num>
  <w:num w:numId="28">
    <w:abstractNumId w:val="28"/>
  </w:num>
  <w:num w:numId="29">
    <w:abstractNumId w:val="31"/>
  </w:num>
  <w:num w:numId="30">
    <w:abstractNumId w:val="16"/>
  </w:num>
  <w:num w:numId="31">
    <w:abstractNumId w:val="18"/>
  </w:num>
  <w:num w:numId="32">
    <w:abstractNumId w:val="21"/>
  </w:num>
  <w:num w:numId="33">
    <w:abstractNumId w:val="29"/>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tjA1sTQxNrEwMDFU0lEKTi0uzszPAykwrAUAUwY6JiwAAAA="/>
  </w:docVars>
  <w:rsids>
    <w:rsidRoot w:val="003A44F4"/>
    <w:rsid w:val="00000326"/>
    <w:rsid w:val="00001DEF"/>
    <w:rsid w:val="000045AE"/>
    <w:rsid w:val="00005309"/>
    <w:rsid w:val="00005638"/>
    <w:rsid w:val="000062BE"/>
    <w:rsid w:val="00006CC8"/>
    <w:rsid w:val="000071C6"/>
    <w:rsid w:val="0001051A"/>
    <w:rsid w:val="00011AF1"/>
    <w:rsid w:val="00012A33"/>
    <w:rsid w:val="000137C6"/>
    <w:rsid w:val="0001646F"/>
    <w:rsid w:val="00016ED8"/>
    <w:rsid w:val="000171BE"/>
    <w:rsid w:val="000218B2"/>
    <w:rsid w:val="00023E3D"/>
    <w:rsid w:val="00025211"/>
    <w:rsid w:val="0002752E"/>
    <w:rsid w:val="00033722"/>
    <w:rsid w:val="000401A4"/>
    <w:rsid w:val="00041FA5"/>
    <w:rsid w:val="00042031"/>
    <w:rsid w:val="000447F6"/>
    <w:rsid w:val="0004597D"/>
    <w:rsid w:val="000471C5"/>
    <w:rsid w:val="00051176"/>
    <w:rsid w:val="0005308A"/>
    <w:rsid w:val="00055EFD"/>
    <w:rsid w:val="00057CD2"/>
    <w:rsid w:val="00060FE3"/>
    <w:rsid w:val="00061331"/>
    <w:rsid w:val="00062237"/>
    <w:rsid w:val="0006294D"/>
    <w:rsid w:val="000633E7"/>
    <w:rsid w:val="000655E7"/>
    <w:rsid w:val="00065B42"/>
    <w:rsid w:val="000669E3"/>
    <w:rsid w:val="00066A40"/>
    <w:rsid w:val="00067321"/>
    <w:rsid w:val="000703E4"/>
    <w:rsid w:val="00070632"/>
    <w:rsid w:val="00070895"/>
    <w:rsid w:val="0007099E"/>
    <w:rsid w:val="00070F09"/>
    <w:rsid w:val="0007288A"/>
    <w:rsid w:val="00072B71"/>
    <w:rsid w:val="0007352A"/>
    <w:rsid w:val="00073AD7"/>
    <w:rsid w:val="00076D8D"/>
    <w:rsid w:val="00076FBD"/>
    <w:rsid w:val="000774C7"/>
    <w:rsid w:val="00077FB9"/>
    <w:rsid w:val="00080090"/>
    <w:rsid w:val="000820D4"/>
    <w:rsid w:val="000833D9"/>
    <w:rsid w:val="00083D76"/>
    <w:rsid w:val="000848E7"/>
    <w:rsid w:val="000869E8"/>
    <w:rsid w:val="00086D7E"/>
    <w:rsid w:val="00086FC8"/>
    <w:rsid w:val="000870CA"/>
    <w:rsid w:val="00090C8C"/>
    <w:rsid w:val="00091B29"/>
    <w:rsid w:val="00091DBD"/>
    <w:rsid w:val="00092400"/>
    <w:rsid w:val="00094884"/>
    <w:rsid w:val="0009575E"/>
    <w:rsid w:val="000969A1"/>
    <w:rsid w:val="000A151C"/>
    <w:rsid w:val="000A1FBB"/>
    <w:rsid w:val="000A2B7C"/>
    <w:rsid w:val="000A336E"/>
    <w:rsid w:val="000A54AF"/>
    <w:rsid w:val="000A600F"/>
    <w:rsid w:val="000A69DB"/>
    <w:rsid w:val="000B04F2"/>
    <w:rsid w:val="000B2D60"/>
    <w:rsid w:val="000B37D2"/>
    <w:rsid w:val="000B41A9"/>
    <w:rsid w:val="000B4951"/>
    <w:rsid w:val="000B4AA0"/>
    <w:rsid w:val="000B4E39"/>
    <w:rsid w:val="000B546D"/>
    <w:rsid w:val="000B5D97"/>
    <w:rsid w:val="000B66DF"/>
    <w:rsid w:val="000B7C85"/>
    <w:rsid w:val="000C09DF"/>
    <w:rsid w:val="000C293C"/>
    <w:rsid w:val="000C3501"/>
    <w:rsid w:val="000C3CB1"/>
    <w:rsid w:val="000C6163"/>
    <w:rsid w:val="000C66FA"/>
    <w:rsid w:val="000C794F"/>
    <w:rsid w:val="000D0223"/>
    <w:rsid w:val="000D1DC3"/>
    <w:rsid w:val="000D2237"/>
    <w:rsid w:val="000D5FE4"/>
    <w:rsid w:val="000D76A2"/>
    <w:rsid w:val="000E1686"/>
    <w:rsid w:val="000E275E"/>
    <w:rsid w:val="000E35C0"/>
    <w:rsid w:val="000E4772"/>
    <w:rsid w:val="000E4D51"/>
    <w:rsid w:val="000F169E"/>
    <w:rsid w:val="000F308A"/>
    <w:rsid w:val="000F3AF5"/>
    <w:rsid w:val="000F6C60"/>
    <w:rsid w:val="000F6E1F"/>
    <w:rsid w:val="000F717A"/>
    <w:rsid w:val="0010145C"/>
    <w:rsid w:val="00101C5E"/>
    <w:rsid w:val="00101DAB"/>
    <w:rsid w:val="00102376"/>
    <w:rsid w:val="001031FC"/>
    <w:rsid w:val="001055CC"/>
    <w:rsid w:val="00106824"/>
    <w:rsid w:val="00106E49"/>
    <w:rsid w:val="001079D6"/>
    <w:rsid w:val="00112540"/>
    <w:rsid w:val="00112B8E"/>
    <w:rsid w:val="00112FF1"/>
    <w:rsid w:val="00113D21"/>
    <w:rsid w:val="001142BD"/>
    <w:rsid w:val="00115175"/>
    <w:rsid w:val="00124245"/>
    <w:rsid w:val="0012754C"/>
    <w:rsid w:val="00127A59"/>
    <w:rsid w:val="0013111A"/>
    <w:rsid w:val="0013195D"/>
    <w:rsid w:val="00132E92"/>
    <w:rsid w:val="001333FC"/>
    <w:rsid w:val="0013664A"/>
    <w:rsid w:val="00140E0D"/>
    <w:rsid w:val="00141940"/>
    <w:rsid w:val="00141954"/>
    <w:rsid w:val="00141CD2"/>
    <w:rsid w:val="0014266D"/>
    <w:rsid w:val="00144961"/>
    <w:rsid w:val="001462C3"/>
    <w:rsid w:val="00146E4B"/>
    <w:rsid w:val="001524AF"/>
    <w:rsid w:val="00152895"/>
    <w:rsid w:val="001541F9"/>
    <w:rsid w:val="001558AE"/>
    <w:rsid w:val="00155952"/>
    <w:rsid w:val="001579DF"/>
    <w:rsid w:val="00157C6B"/>
    <w:rsid w:val="0016093C"/>
    <w:rsid w:val="00162747"/>
    <w:rsid w:val="00162759"/>
    <w:rsid w:val="00162B45"/>
    <w:rsid w:val="00164586"/>
    <w:rsid w:val="00166F5F"/>
    <w:rsid w:val="00170736"/>
    <w:rsid w:val="00171399"/>
    <w:rsid w:val="001717B2"/>
    <w:rsid w:val="00172295"/>
    <w:rsid w:val="001734C6"/>
    <w:rsid w:val="001759A2"/>
    <w:rsid w:val="00176A98"/>
    <w:rsid w:val="00177FDB"/>
    <w:rsid w:val="001803F3"/>
    <w:rsid w:val="00180CF4"/>
    <w:rsid w:val="0018112B"/>
    <w:rsid w:val="00181EBE"/>
    <w:rsid w:val="00182D94"/>
    <w:rsid w:val="00183797"/>
    <w:rsid w:val="0018457E"/>
    <w:rsid w:val="00184F44"/>
    <w:rsid w:val="00185D19"/>
    <w:rsid w:val="0018742C"/>
    <w:rsid w:val="001908D5"/>
    <w:rsid w:val="00192D41"/>
    <w:rsid w:val="001A07C8"/>
    <w:rsid w:val="001A260E"/>
    <w:rsid w:val="001A2DD8"/>
    <w:rsid w:val="001A4777"/>
    <w:rsid w:val="001A4D57"/>
    <w:rsid w:val="001A582D"/>
    <w:rsid w:val="001A7815"/>
    <w:rsid w:val="001A7C3D"/>
    <w:rsid w:val="001B36F2"/>
    <w:rsid w:val="001B5743"/>
    <w:rsid w:val="001B6657"/>
    <w:rsid w:val="001C00D3"/>
    <w:rsid w:val="001C2AF7"/>
    <w:rsid w:val="001C3D66"/>
    <w:rsid w:val="001C453D"/>
    <w:rsid w:val="001C5B04"/>
    <w:rsid w:val="001C5EA0"/>
    <w:rsid w:val="001C607E"/>
    <w:rsid w:val="001C62DE"/>
    <w:rsid w:val="001C6B0D"/>
    <w:rsid w:val="001C794E"/>
    <w:rsid w:val="001D0691"/>
    <w:rsid w:val="001D1A37"/>
    <w:rsid w:val="001D4573"/>
    <w:rsid w:val="001D774A"/>
    <w:rsid w:val="001E0327"/>
    <w:rsid w:val="001E03E9"/>
    <w:rsid w:val="001E1D9A"/>
    <w:rsid w:val="001E211D"/>
    <w:rsid w:val="001E3384"/>
    <w:rsid w:val="001E4CED"/>
    <w:rsid w:val="001E56D9"/>
    <w:rsid w:val="001E5CE3"/>
    <w:rsid w:val="001E6450"/>
    <w:rsid w:val="001E7727"/>
    <w:rsid w:val="001F00AF"/>
    <w:rsid w:val="001F0642"/>
    <w:rsid w:val="001F1D3F"/>
    <w:rsid w:val="001F260B"/>
    <w:rsid w:val="001F53A8"/>
    <w:rsid w:val="001F671F"/>
    <w:rsid w:val="001F7D6E"/>
    <w:rsid w:val="002011A7"/>
    <w:rsid w:val="00201F68"/>
    <w:rsid w:val="00202044"/>
    <w:rsid w:val="002038BE"/>
    <w:rsid w:val="002047BA"/>
    <w:rsid w:val="00205687"/>
    <w:rsid w:val="00206317"/>
    <w:rsid w:val="0020797E"/>
    <w:rsid w:val="00207AEA"/>
    <w:rsid w:val="00212EA7"/>
    <w:rsid w:val="00214DC7"/>
    <w:rsid w:val="002159DF"/>
    <w:rsid w:val="00215C2E"/>
    <w:rsid w:val="0021720C"/>
    <w:rsid w:val="00220241"/>
    <w:rsid w:val="00220C61"/>
    <w:rsid w:val="00220C71"/>
    <w:rsid w:val="0022235A"/>
    <w:rsid w:val="00222A80"/>
    <w:rsid w:val="002230C7"/>
    <w:rsid w:val="002242A6"/>
    <w:rsid w:val="00225927"/>
    <w:rsid w:val="002339EA"/>
    <w:rsid w:val="00233EF7"/>
    <w:rsid w:val="0023512E"/>
    <w:rsid w:val="00236BE9"/>
    <w:rsid w:val="0024251E"/>
    <w:rsid w:val="00243AEF"/>
    <w:rsid w:val="00243CBC"/>
    <w:rsid w:val="00245E1C"/>
    <w:rsid w:val="0024626A"/>
    <w:rsid w:val="00247272"/>
    <w:rsid w:val="00250454"/>
    <w:rsid w:val="00250A69"/>
    <w:rsid w:val="00252467"/>
    <w:rsid w:val="00252E92"/>
    <w:rsid w:val="00253F24"/>
    <w:rsid w:val="00254791"/>
    <w:rsid w:val="00255912"/>
    <w:rsid w:val="00255D39"/>
    <w:rsid w:val="00256422"/>
    <w:rsid w:val="00256AD2"/>
    <w:rsid w:val="00257923"/>
    <w:rsid w:val="00262747"/>
    <w:rsid w:val="00262FC4"/>
    <w:rsid w:val="0026356C"/>
    <w:rsid w:val="00263D80"/>
    <w:rsid w:val="00264045"/>
    <w:rsid w:val="002657A0"/>
    <w:rsid w:val="002657C4"/>
    <w:rsid w:val="002659AC"/>
    <w:rsid w:val="00265D5E"/>
    <w:rsid w:val="00267584"/>
    <w:rsid w:val="002675D3"/>
    <w:rsid w:val="002676A4"/>
    <w:rsid w:val="00274C3D"/>
    <w:rsid w:val="00276C46"/>
    <w:rsid w:val="00280750"/>
    <w:rsid w:val="00280E11"/>
    <w:rsid w:val="002812E1"/>
    <w:rsid w:val="002840DF"/>
    <w:rsid w:val="0028574B"/>
    <w:rsid w:val="00286877"/>
    <w:rsid w:val="0028724D"/>
    <w:rsid w:val="002874B5"/>
    <w:rsid w:val="00290A14"/>
    <w:rsid w:val="00291769"/>
    <w:rsid w:val="00291A40"/>
    <w:rsid w:val="002947FC"/>
    <w:rsid w:val="00294E77"/>
    <w:rsid w:val="00295173"/>
    <w:rsid w:val="002961E6"/>
    <w:rsid w:val="002966FE"/>
    <w:rsid w:val="00297863"/>
    <w:rsid w:val="002978E6"/>
    <w:rsid w:val="002A0469"/>
    <w:rsid w:val="002A14F1"/>
    <w:rsid w:val="002A334C"/>
    <w:rsid w:val="002A60B6"/>
    <w:rsid w:val="002A740B"/>
    <w:rsid w:val="002B04A9"/>
    <w:rsid w:val="002B2F17"/>
    <w:rsid w:val="002B358A"/>
    <w:rsid w:val="002C00B0"/>
    <w:rsid w:val="002C0847"/>
    <w:rsid w:val="002C10FC"/>
    <w:rsid w:val="002C1DB8"/>
    <w:rsid w:val="002C643F"/>
    <w:rsid w:val="002C7789"/>
    <w:rsid w:val="002D037B"/>
    <w:rsid w:val="002D03CE"/>
    <w:rsid w:val="002D1006"/>
    <w:rsid w:val="002D14F6"/>
    <w:rsid w:val="002D3054"/>
    <w:rsid w:val="002D4316"/>
    <w:rsid w:val="002D7A34"/>
    <w:rsid w:val="002E0C2E"/>
    <w:rsid w:val="002E28A7"/>
    <w:rsid w:val="002E2EDE"/>
    <w:rsid w:val="002E2F7B"/>
    <w:rsid w:val="002E3959"/>
    <w:rsid w:val="002E45B6"/>
    <w:rsid w:val="002E47DB"/>
    <w:rsid w:val="002E542B"/>
    <w:rsid w:val="002E7B41"/>
    <w:rsid w:val="002F0479"/>
    <w:rsid w:val="002F11D5"/>
    <w:rsid w:val="002F1606"/>
    <w:rsid w:val="002F26B5"/>
    <w:rsid w:val="002F2A9F"/>
    <w:rsid w:val="002F2D31"/>
    <w:rsid w:val="002F33BB"/>
    <w:rsid w:val="002F3654"/>
    <w:rsid w:val="002F4626"/>
    <w:rsid w:val="002F4BEA"/>
    <w:rsid w:val="002F6983"/>
    <w:rsid w:val="002F6D15"/>
    <w:rsid w:val="00300082"/>
    <w:rsid w:val="003011B0"/>
    <w:rsid w:val="00301784"/>
    <w:rsid w:val="00301D05"/>
    <w:rsid w:val="00302EC7"/>
    <w:rsid w:val="00304A60"/>
    <w:rsid w:val="00304BF5"/>
    <w:rsid w:val="00305D14"/>
    <w:rsid w:val="00305ED7"/>
    <w:rsid w:val="0030706D"/>
    <w:rsid w:val="00307D71"/>
    <w:rsid w:val="00307F06"/>
    <w:rsid w:val="003107FA"/>
    <w:rsid w:val="00313574"/>
    <w:rsid w:val="00313CBF"/>
    <w:rsid w:val="00316EDF"/>
    <w:rsid w:val="00317483"/>
    <w:rsid w:val="0032248F"/>
    <w:rsid w:val="00322F34"/>
    <w:rsid w:val="00323191"/>
    <w:rsid w:val="0032585A"/>
    <w:rsid w:val="003265F4"/>
    <w:rsid w:val="00327271"/>
    <w:rsid w:val="00327520"/>
    <w:rsid w:val="00327775"/>
    <w:rsid w:val="00327910"/>
    <w:rsid w:val="00330034"/>
    <w:rsid w:val="0033053E"/>
    <w:rsid w:val="00330F28"/>
    <w:rsid w:val="00331219"/>
    <w:rsid w:val="00331E75"/>
    <w:rsid w:val="0033358E"/>
    <w:rsid w:val="00333789"/>
    <w:rsid w:val="0033380E"/>
    <w:rsid w:val="003361C6"/>
    <w:rsid w:val="00336E23"/>
    <w:rsid w:val="00337772"/>
    <w:rsid w:val="00352C51"/>
    <w:rsid w:val="003567A0"/>
    <w:rsid w:val="003603D9"/>
    <w:rsid w:val="00362C7F"/>
    <w:rsid w:val="00362D44"/>
    <w:rsid w:val="003658FA"/>
    <w:rsid w:val="00366208"/>
    <w:rsid w:val="00366B8D"/>
    <w:rsid w:val="00367380"/>
    <w:rsid w:val="00371AA6"/>
    <w:rsid w:val="00371C3C"/>
    <w:rsid w:val="00372352"/>
    <w:rsid w:val="00372992"/>
    <w:rsid w:val="00372C47"/>
    <w:rsid w:val="00374015"/>
    <w:rsid w:val="00375031"/>
    <w:rsid w:val="0037533E"/>
    <w:rsid w:val="00375EDE"/>
    <w:rsid w:val="00376BEC"/>
    <w:rsid w:val="00376CDB"/>
    <w:rsid w:val="00380CD4"/>
    <w:rsid w:val="0038325E"/>
    <w:rsid w:val="00383369"/>
    <w:rsid w:val="0038462C"/>
    <w:rsid w:val="00385A02"/>
    <w:rsid w:val="00386B7C"/>
    <w:rsid w:val="003912EE"/>
    <w:rsid w:val="00391AA3"/>
    <w:rsid w:val="00391FDC"/>
    <w:rsid w:val="003920F4"/>
    <w:rsid w:val="00392AF6"/>
    <w:rsid w:val="00397801"/>
    <w:rsid w:val="003A08D6"/>
    <w:rsid w:val="003A0FAB"/>
    <w:rsid w:val="003A1425"/>
    <w:rsid w:val="003A3D4C"/>
    <w:rsid w:val="003A44F4"/>
    <w:rsid w:val="003A476A"/>
    <w:rsid w:val="003A578E"/>
    <w:rsid w:val="003A59C0"/>
    <w:rsid w:val="003A7878"/>
    <w:rsid w:val="003B2E67"/>
    <w:rsid w:val="003B3994"/>
    <w:rsid w:val="003B5561"/>
    <w:rsid w:val="003B5CFF"/>
    <w:rsid w:val="003B65C3"/>
    <w:rsid w:val="003B6953"/>
    <w:rsid w:val="003B793B"/>
    <w:rsid w:val="003C0542"/>
    <w:rsid w:val="003C23B8"/>
    <w:rsid w:val="003C2FA8"/>
    <w:rsid w:val="003C3B11"/>
    <w:rsid w:val="003C63A8"/>
    <w:rsid w:val="003C7E1F"/>
    <w:rsid w:val="003D256E"/>
    <w:rsid w:val="003D55D0"/>
    <w:rsid w:val="003D56E1"/>
    <w:rsid w:val="003E0275"/>
    <w:rsid w:val="003E0C07"/>
    <w:rsid w:val="003E2DFE"/>
    <w:rsid w:val="003E2FE4"/>
    <w:rsid w:val="003E5851"/>
    <w:rsid w:val="003E7A87"/>
    <w:rsid w:val="003F0533"/>
    <w:rsid w:val="003F1FC7"/>
    <w:rsid w:val="003F241A"/>
    <w:rsid w:val="003F2711"/>
    <w:rsid w:val="003F4AD7"/>
    <w:rsid w:val="003F5133"/>
    <w:rsid w:val="003F5324"/>
    <w:rsid w:val="003F5D26"/>
    <w:rsid w:val="003F790D"/>
    <w:rsid w:val="003F7B61"/>
    <w:rsid w:val="0040031B"/>
    <w:rsid w:val="00400685"/>
    <w:rsid w:val="00400CA8"/>
    <w:rsid w:val="00401CA9"/>
    <w:rsid w:val="00402FA3"/>
    <w:rsid w:val="00403B6C"/>
    <w:rsid w:val="00404AE9"/>
    <w:rsid w:val="0040609B"/>
    <w:rsid w:val="004072DB"/>
    <w:rsid w:val="004075AF"/>
    <w:rsid w:val="00410405"/>
    <w:rsid w:val="00410E58"/>
    <w:rsid w:val="004114C9"/>
    <w:rsid w:val="004124C0"/>
    <w:rsid w:val="004125A2"/>
    <w:rsid w:val="0041346E"/>
    <w:rsid w:val="00415179"/>
    <w:rsid w:val="00415951"/>
    <w:rsid w:val="004162EC"/>
    <w:rsid w:val="00416816"/>
    <w:rsid w:val="00416C9E"/>
    <w:rsid w:val="004172CE"/>
    <w:rsid w:val="00417DBD"/>
    <w:rsid w:val="0042032F"/>
    <w:rsid w:val="00420FFB"/>
    <w:rsid w:val="004216C4"/>
    <w:rsid w:val="00422145"/>
    <w:rsid w:val="00423EF0"/>
    <w:rsid w:val="0042425D"/>
    <w:rsid w:val="00425A6A"/>
    <w:rsid w:val="00426FA7"/>
    <w:rsid w:val="00430314"/>
    <w:rsid w:val="00430E53"/>
    <w:rsid w:val="00431EE3"/>
    <w:rsid w:val="004321E0"/>
    <w:rsid w:val="0043287F"/>
    <w:rsid w:val="00432AAC"/>
    <w:rsid w:val="0043363B"/>
    <w:rsid w:val="0043493E"/>
    <w:rsid w:val="00434A8A"/>
    <w:rsid w:val="00434FBF"/>
    <w:rsid w:val="00435F43"/>
    <w:rsid w:val="00437E10"/>
    <w:rsid w:val="00444901"/>
    <w:rsid w:val="004453C3"/>
    <w:rsid w:val="00445AD0"/>
    <w:rsid w:val="00447DB8"/>
    <w:rsid w:val="00451960"/>
    <w:rsid w:val="004529E4"/>
    <w:rsid w:val="004540FD"/>
    <w:rsid w:val="00454900"/>
    <w:rsid w:val="00454B81"/>
    <w:rsid w:val="00455F98"/>
    <w:rsid w:val="00456A71"/>
    <w:rsid w:val="00456CE0"/>
    <w:rsid w:val="00457FA4"/>
    <w:rsid w:val="0046322A"/>
    <w:rsid w:val="004644AD"/>
    <w:rsid w:val="004674EA"/>
    <w:rsid w:val="00472BF4"/>
    <w:rsid w:val="00473672"/>
    <w:rsid w:val="00473F1B"/>
    <w:rsid w:val="004748F7"/>
    <w:rsid w:val="00476BDC"/>
    <w:rsid w:val="00477850"/>
    <w:rsid w:val="00480B8A"/>
    <w:rsid w:val="00482654"/>
    <w:rsid w:val="0048380A"/>
    <w:rsid w:val="00485CE1"/>
    <w:rsid w:val="00486A04"/>
    <w:rsid w:val="00486BB9"/>
    <w:rsid w:val="00487845"/>
    <w:rsid w:val="004879A7"/>
    <w:rsid w:val="00487F9F"/>
    <w:rsid w:val="0049111C"/>
    <w:rsid w:val="00495B59"/>
    <w:rsid w:val="00496957"/>
    <w:rsid w:val="004A15AA"/>
    <w:rsid w:val="004A18ED"/>
    <w:rsid w:val="004A25C3"/>
    <w:rsid w:val="004A41E8"/>
    <w:rsid w:val="004A4D1E"/>
    <w:rsid w:val="004A4FDA"/>
    <w:rsid w:val="004A5ED2"/>
    <w:rsid w:val="004A768A"/>
    <w:rsid w:val="004B2B01"/>
    <w:rsid w:val="004B332A"/>
    <w:rsid w:val="004B6104"/>
    <w:rsid w:val="004B645E"/>
    <w:rsid w:val="004B6CA9"/>
    <w:rsid w:val="004C0FD4"/>
    <w:rsid w:val="004C2842"/>
    <w:rsid w:val="004C28E7"/>
    <w:rsid w:val="004C2B1A"/>
    <w:rsid w:val="004C38BB"/>
    <w:rsid w:val="004C3F69"/>
    <w:rsid w:val="004C5056"/>
    <w:rsid w:val="004C699D"/>
    <w:rsid w:val="004C6BF2"/>
    <w:rsid w:val="004C725C"/>
    <w:rsid w:val="004C796A"/>
    <w:rsid w:val="004D03B4"/>
    <w:rsid w:val="004D66C5"/>
    <w:rsid w:val="004D6E8E"/>
    <w:rsid w:val="004E0DD2"/>
    <w:rsid w:val="004E1C2C"/>
    <w:rsid w:val="004E2046"/>
    <w:rsid w:val="004E5BF2"/>
    <w:rsid w:val="004E60CB"/>
    <w:rsid w:val="004E7BFC"/>
    <w:rsid w:val="004F0EA5"/>
    <w:rsid w:val="004F554C"/>
    <w:rsid w:val="004F75B7"/>
    <w:rsid w:val="00500D2A"/>
    <w:rsid w:val="005021D4"/>
    <w:rsid w:val="00502FEE"/>
    <w:rsid w:val="00504357"/>
    <w:rsid w:val="0050734F"/>
    <w:rsid w:val="00507DB3"/>
    <w:rsid w:val="0051085E"/>
    <w:rsid w:val="00510F20"/>
    <w:rsid w:val="005113E8"/>
    <w:rsid w:val="00511F41"/>
    <w:rsid w:val="00513B6A"/>
    <w:rsid w:val="0051403B"/>
    <w:rsid w:val="0051409D"/>
    <w:rsid w:val="0051574A"/>
    <w:rsid w:val="00515B49"/>
    <w:rsid w:val="0051687C"/>
    <w:rsid w:val="00520D37"/>
    <w:rsid w:val="0052165E"/>
    <w:rsid w:val="00521C9A"/>
    <w:rsid w:val="0052225A"/>
    <w:rsid w:val="005227EA"/>
    <w:rsid w:val="00523671"/>
    <w:rsid w:val="00530B09"/>
    <w:rsid w:val="00532200"/>
    <w:rsid w:val="005330F1"/>
    <w:rsid w:val="005333EA"/>
    <w:rsid w:val="00541107"/>
    <w:rsid w:val="00542953"/>
    <w:rsid w:val="00543BC0"/>
    <w:rsid w:val="00544455"/>
    <w:rsid w:val="00551CFB"/>
    <w:rsid w:val="00552244"/>
    <w:rsid w:val="00553844"/>
    <w:rsid w:val="00553C3E"/>
    <w:rsid w:val="00553F69"/>
    <w:rsid w:val="00555260"/>
    <w:rsid w:val="00557A99"/>
    <w:rsid w:val="005617AE"/>
    <w:rsid w:val="00566057"/>
    <w:rsid w:val="00566D94"/>
    <w:rsid w:val="005675F0"/>
    <w:rsid w:val="0057026A"/>
    <w:rsid w:val="005731BE"/>
    <w:rsid w:val="00576151"/>
    <w:rsid w:val="0057639F"/>
    <w:rsid w:val="00576C97"/>
    <w:rsid w:val="0057788E"/>
    <w:rsid w:val="0058066B"/>
    <w:rsid w:val="00580AF2"/>
    <w:rsid w:val="00581FB0"/>
    <w:rsid w:val="0058579E"/>
    <w:rsid w:val="005901D8"/>
    <w:rsid w:val="00592F30"/>
    <w:rsid w:val="0059338F"/>
    <w:rsid w:val="00593967"/>
    <w:rsid w:val="00596163"/>
    <w:rsid w:val="005965F7"/>
    <w:rsid w:val="005969B7"/>
    <w:rsid w:val="00597892"/>
    <w:rsid w:val="005A0646"/>
    <w:rsid w:val="005A0E03"/>
    <w:rsid w:val="005A5263"/>
    <w:rsid w:val="005A6831"/>
    <w:rsid w:val="005A6CC6"/>
    <w:rsid w:val="005B0225"/>
    <w:rsid w:val="005B101B"/>
    <w:rsid w:val="005B5596"/>
    <w:rsid w:val="005B5DA3"/>
    <w:rsid w:val="005B68B4"/>
    <w:rsid w:val="005B724E"/>
    <w:rsid w:val="005B7471"/>
    <w:rsid w:val="005C155D"/>
    <w:rsid w:val="005C30B9"/>
    <w:rsid w:val="005C4BE0"/>
    <w:rsid w:val="005C6188"/>
    <w:rsid w:val="005C6944"/>
    <w:rsid w:val="005C6EA7"/>
    <w:rsid w:val="005C74E8"/>
    <w:rsid w:val="005D3AAC"/>
    <w:rsid w:val="005D47F0"/>
    <w:rsid w:val="005D4FCE"/>
    <w:rsid w:val="005D6CF2"/>
    <w:rsid w:val="005D75E9"/>
    <w:rsid w:val="005D7A03"/>
    <w:rsid w:val="005E05C1"/>
    <w:rsid w:val="005E1E24"/>
    <w:rsid w:val="005E30C6"/>
    <w:rsid w:val="005E38C9"/>
    <w:rsid w:val="005E4E43"/>
    <w:rsid w:val="005E59FB"/>
    <w:rsid w:val="005E5F2C"/>
    <w:rsid w:val="005E66A8"/>
    <w:rsid w:val="005E74CC"/>
    <w:rsid w:val="005F05AB"/>
    <w:rsid w:val="005F3279"/>
    <w:rsid w:val="005F397D"/>
    <w:rsid w:val="005F5A6D"/>
    <w:rsid w:val="00600CD4"/>
    <w:rsid w:val="0060121D"/>
    <w:rsid w:val="00602C0F"/>
    <w:rsid w:val="006042CD"/>
    <w:rsid w:val="006048AF"/>
    <w:rsid w:val="00606AC8"/>
    <w:rsid w:val="00607600"/>
    <w:rsid w:val="00607AA9"/>
    <w:rsid w:val="006103F4"/>
    <w:rsid w:val="00611162"/>
    <w:rsid w:val="006118FF"/>
    <w:rsid w:val="00613187"/>
    <w:rsid w:val="0061377D"/>
    <w:rsid w:val="00613A78"/>
    <w:rsid w:val="00613CA5"/>
    <w:rsid w:val="006151F0"/>
    <w:rsid w:val="006176AF"/>
    <w:rsid w:val="00620B86"/>
    <w:rsid w:val="00622E86"/>
    <w:rsid w:val="00622EF8"/>
    <w:rsid w:val="006257F0"/>
    <w:rsid w:val="00627083"/>
    <w:rsid w:val="006271DA"/>
    <w:rsid w:val="006305DC"/>
    <w:rsid w:val="006310DD"/>
    <w:rsid w:val="006328FE"/>
    <w:rsid w:val="00633341"/>
    <w:rsid w:val="00633967"/>
    <w:rsid w:val="00633D2C"/>
    <w:rsid w:val="00634945"/>
    <w:rsid w:val="00634F4D"/>
    <w:rsid w:val="006351D5"/>
    <w:rsid w:val="00635311"/>
    <w:rsid w:val="0063547B"/>
    <w:rsid w:val="00636340"/>
    <w:rsid w:val="00636D5E"/>
    <w:rsid w:val="00640780"/>
    <w:rsid w:val="0064135A"/>
    <w:rsid w:val="00643ACB"/>
    <w:rsid w:val="006441EB"/>
    <w:rsid w:val="0064429C"/>
    <w:rsid w:val="00645D1C"/>
    <w:rsid w:val="00646B76"/>
    <w:rsid w:val="00651444"/>
    <w:rsid w:val="00653486"/>
    <w:rsid w:val="0065386B"/>
    <w:rsid w:val="00653A1D"/>
    <w:rsid w:val="00653BDF"/>
    <w:rsid w:val="006549B2"/>
    <w:rsid w:val="00655A19"/>
    <w:rsid w:val="00655DD7"/>
    <w:rsid w:val="006577F0"/>
    <w:rsid w:val="00661E2B"/>
    <w:rsid w:val="00664EFB"/>
    <w:rsid w:val="00666A32"/>
    <w:rsid w:val="00667483"/>
    <w:rsid w:val="006717AE"/>
    <w:rsid w:val="00672DEC"/>
    <w:rsid w:val="00675CA6"/>
    <w:rsid w:val="006766EE"/>
    <w:rsid w:val="00681F21"/>
    <w:rsid w:val="0068281A"/>
    <w:rsid w:val="006876AE"/>
    <w:rsid w:val="00690525"/>
    <w:rsid w:val="00694101"/>
    <w:rsid w:val="00694217"/>
    <w:rsid w:val="0069423F"/>
    <w:rsid w:val="00694A8C"/>
    <w:rsid w:val="006A0673"/>
    <w:rsid w:val="006A1B4F"/>
    <w:rsid w:val="006A37B0"/>
    <w:rsid w:val="006B12A6"/>
    <w:rsid w:val="006B17CB"/>
    <w:rsid w:val="006B1BC1"/>
    <w:rsid w:val="006B4A4E"/>
    <w:rsid w:val="006B4FA7"/>
    <w:rsid w:val="006B5988"/>
    <w:rsid w:val="006B6C55"/>
    <w:rsid w:val="006C1194"/>
    <w:rsid w:val="006C5824"/>
    <w:rsid w:val="006C5EFB"/>
    <w:rsid w:val="006C6621"/>
    <w:rsid w:val="006C77E7"/>
    <w:rsid w:val="006D2518"/>
    <w:rsid w:val="006D389A"/>
    <w:rsid w:val="006D48D4"/>
    <w:rsid w:val="006D620C"/>
    <w:rsid w:val="006D6323"/>
    <w:rsid w:val="006D6347"/>
    <w:rsid w:val="006D78F6"/>
    <w:rsid w:val="006E12E3"/>
    <w:rsid w:val="006E4871"/>
    <w:rsid w:val="006E6B4A"/>
    <w:rsid w:val="006E6DB8"/>
    <w:rsid w:val="006E7373"/>
    <w:rsid w:val="006F18F2"/>
    <w:rsid w:val="006F1FB8"/>
    <w:rsid w:val="006F2F48"/>
    <w:rsid w:val="00700840"/>
    <w:rsid w:val="00700B48"/>
    <w:rsid w:val="00701E93"/>
    <w:rsid w:val="0070216A"/>
    <w:rsid w:val="00702537"/>
    <w:rsid w:val="007028D8"/>
    <w:rsid w:val="00704415"/>
    <w:rsid w:val="00704F2D"/>
    <w:rsid w:val="00705725"/>
    <w:rsid w:val="00707BF8"/>
    <w:rsid w:val="00711F56"/>
    <w:rsid w:val="007143D0"/>
    <w:rsid w:val="00714B5F"/>
    <w:rsid w:val="007168BA"/>
    <w:rsid w:val="00717CA0"/>
    <w:rsid w:val="00720E96"/>
    <w:rsid w:val="00720F05"/>
    <w:rsid w:val="0072647A"/>
    <w:rsid w:val="00727E19"/>
    <w:rsid w:val="00731BC9"/>
    <w:rsid w:val="0073417A"/>
    <w:rsid w:val="0073483B"/>
    <w:rsid w:val="0073685D"/>
    <w:rsid w:val="00740BE7"/>
    <w:rsid w:val="00741FFA"/>
    <w:rsid w:val="00742C8A"/>
    <w:rsid w:val="00743535"/>
    <w:rsid w:val="00746C10"/>
    <w:rsid w:val="007473FB"/>
    <w:rsid w:val="00750374"/>
    <w:rsid w:val="007505A7"/>
    <w:rsid w:val="00750B20"/>
    <w:rsid w:val="00750BFA"/>
    <w:rsid w:val="0075167A"/>
    <w:rsid w:val="00751B72"/>
    <w:rsid w:val="007520C3"/>
    <w:rsid w:val="00752A45"/>
    <w:rsid w:val="0075412F"/>
    <w:rsid w:val="00755679"/>
    <w:rsid w:val="00755F16"/>
    <w:rsid w:val="00756334"/>
    <w:rsid w:val="00757815"/>
    <w:rsid w:val="00761549"/>
    <w:rsid w:val="0076219F"/>
    <w:rsid w:val="00762793"/>
    <w:rsid w:val="007678EE"/>
    <w:rsid w:val="00767C1D"/>
    <w:rsid w:val="00770087"/>
    <w:rsid w:val="00771AB6"/>
    <w:rsid w:val="00771CF1"/>
    <w:rsid w:val="00773094"/>
    <w:rsid w:val="00774013"/>
    <w:rsid w:val="00775C7C"/>
    <w:rsid w:val="0077731F"/>
    <w:rsid w:val="007778B0"/>
    <w:rsid w:val="00777D3B"/>
    <w:rsid w:val="00782AF4"/>
    <w:rsid w:val="00784F36"/>
    <w:rsid w:val="007870BB"/>
    <w:rsid w:val="007905A3"/>
    <w:rsid w:val="00791A33"/>
    <w:rsid w:val="007923A5"/>
    <w:rsid w:val="0079293C"/>
    <w:rsid w:val="007941F7"/>
    <w:rsid w:val="00794EA8"/>
    <w:rsid w:val="00794FB9"/>
    <w:rsid w:val="00796D71"/>
    <w:rsid w:val="0079708B"/>
    <w:rsid w:val="0079739E"/>
    <w:rsid w:val="007978DA"/>
    <w:rsid w:val="007A0727"/>
    <w:rsid w:val="007A0EFE"/>
    <w:rsid w:val="007A203D"/>
    <w:rsid w:val="007A58C1"/>
    <w:rsid w:val="007A5BF8"/>
    <w:rsid w:val="007A68B6"/>
    <w:rsid w:val="007A737D"/>
    <w:rsid w:val="007B076C"/>
    <w:rsid w:val="007B0F79"/>
    <w:rsid w:val="007B2104"/>
    <w:rsid w:val="007B2DA7"/>
    <w:rsid w:val="007B4454"/>
    <w:rsid w:val="007B4686"/>
    <w:rsid w:val="007B5E9D"/>
    <w:rsid w:val="007B683D"/>
    <w:rsid w:val="007C15DE"/>
    <w:rsid w:val="007C16C8"/>
    <w:rsid w:val="007C1F8B"/>
    <w:rsid w:val="007C28EE"/>
    <w:rsid w:val="007C5D76"/>
    <w:rsid w:val="007C73F1"/>
    <w:rsid w:val="007C79A0"/>
    <w:rsid w:val="007C7D6A"/>
    <w:rsid w:val="007D0234"/>
    <w:rsid w:val="007D04C1"/>
    <w:rsid w:val="007D0E6E"/>
    <w:rsid w:val="007D55FF"/>
    <w:rsid w:val="007D6A3B"/>
    <w:rsid w:val="007D72C3"/>
    <w:rsid w:val="007D7E85"/>
    <w:rsid w:val="007E12FD"/>
    <w:rsid w:val="007E260D"/>
    <w:rsid w:val="007E37D6"/>
    <w:rsid w:val="007E380C"/>
    <w:rsid w:val="007E608D"/>
    <w:rsid w:val="007F002E"/>
    <w:rsid w:val="007F0710"/>
    <w:rsid w:val="007F0C62"/>
    <w:rsid w:val="007F16AC"/>
    <w:rsid w:val="007F300D"/>
    <w:rsid w:val="007F3278"/>
    <w:rsid w:val="007F40D5"/>
    <w:rsid w:val="007F419D"/>
    <w:rsid w:val="007F503E"/>
    <w:rsid w:val="007F6342"/>
    <w:rsid w:val="00801B54"/>
    <w:rsid w:val="00802018"/>
    <w:rsid w:val="008024A2"/>
    <w:rsid w:val="00802FF9"/>
    <w:rsid w:val="00803712"/>
    <w:rsid w:val="0080548E"/>
    <w:rsid w:val="0080628C"/>
    <w:rsid w:val="0080663B"/>
    <w:rsid w:val="00806FE5"/>
    <w:rsid w:val="0081018D"/>
    <w:rsid w:val="00811BEC"/>
    <w:rsid w:val="00811D41"/>
    <w:rsid w:val="008129A3"/>
    <w:rsid w:val="00812AC6"/>
    <w:rsid w:val="00816045"/>
    <w:rsid w:val="00816C82"/>
    <w:rsid w:val="008170E4"/>
    <w:rsid w:val="0082039A"/>
    <w:rsid w:val="00820497"/>
    <w:rsid w:val="0082049E"/>
    <w:rsid w:val="00820952"/>
    <w:rsid w:val="00820E7A"/>
    <w:rsid w:val="008211B3"/>
    <w:rsid w:val="00822558"/>
    <w:rsid w:val="00822AA6"/>
    <w:rsid w:val="00824C41"/>
    <w:rsid w:val="00824C7A"/>
    <w:rsid w:val="00824F5E"/>
    <w:rsid w:val="00826F72"/>
    <w:rsid w:val="0082710D"/>
    <w:rsid w:val="008304B7"/>
    <w:rsid w:val="00833071"/>
    <w:rsid w:val="00833A8D"/>
    <w:rsid w:val="008349CD"/>
    <w:rsid w:val="00834A96"/>
    <w:rsid w:val="00834C7C"/>
    <w:rsid w:val="00835499"/>
    <w:rsid w:val="0083613D"/>
    <w:rsid w:val="008371EF"/>
    <w:rsid w:val="00837988"/>
    <w:rsid w:val="00841633"/>
    <w:rsid w:val="00842168"/>
    <w:rsid w:val="00843D80"/>
    <w:rsid w:val="008443E4"/>
    <w:rsid w:val="00844859"/>
    <w:rsid w:val="00845077"/>
    <w:rsid w:val="008511B2"/>
    <w:rsid w:val="0085141A"/>
    <w:rsid w:val="00851733"/>
    <w:rsid w:val="008551C9"/>
    <w:rsid w:val="00855AA7"/>
    <w:rsid w:val="00862036"/>
    <w:rsid w:val="0086210B"/>
    <w:rsid w:val="0086615A"/>
    <w:rsid w:val="00871045"/>
    <w:rsid w:val="0087349B"/>
    <w:rsid w:val="008768A9"/>
    <w:rsid w:val="00881D76"/>
    <w:rsid w:val="00883C84"/>
    <w:rsid w:val="00884FB7"/>
    <w:rsid w:val="008851F0"/>
    <w:rsid w:val="00885A44"/>
    <w:rsid w:val="0088748C"/>
    <w:rsid w:val="00890565"/>
    <w:rsid w:val="00890FA5"/>
    <w:rsid w:val="00891287"/>
    <w:rsid w:val="00891A1B"/>
    <w:rsid w:val="00893161"/>
    <w:rsid w:val="008932F8"/>
    <w:rsid w:val="00893C87"/>
    <w:rsid w:val="008947AF"/>
    <w:rsid w:val="00895040"/>
    <w:rsid w:val="00895DF5"/>
    <w:rsid w:val="00896588"/>
    <w:rsid w:val="008A3487"/>
    <w:rsid w:val="008A40F6"/>
    <w:rsid w:val="008A5AB5"/>
    <w:rsid w:val="008A7D7F"/>
    <w:rsid w:val="008B1A7F"/>
    <w:rsid w:val="008B36E4"/>
    <w:rsid w:val="008B3887"/>
    <w:rsid w:val="008B39CC"/>
    <w:rsid w:val="008B3CF6"/>
    <w:rsid w:val="008B528A"/>
    <w:rsid w:val="008B5B2F"/>
    <w:rsid w:val="008B6037"/>
    <w:rsid w:val="008B7E96"/>
    <w:rsid w:val="008B7F3B"/>
    <w:rsid w:val="008C0459"/>
    <w:rsid w:val="008C2F98"/>
    <w:rsid w:val="008C498D"/>
    <w:rsid w:val="008C732C"/>
    <w:rsid w:val="008C787F"/>
    <w:rsid w:val="008D0301"/>
    <w:rsid w:val="008D2D9C"/>
    <w:rsid w:val="008D3774"/>
    <w:rsid w:val="008D3E97"/>
    <w:rsid w:val="008D4A59"/>
    <w:rsid w:val="008D5264"/>
    <w:rsid w:val="008D5B7F"/>
    <w:rsid w:val="008D665F"/>
    <w:rsid w:val="008E0F8A"/>
    <w:rsid w:val="008E12D8"/>
    <w:rsid w:val="008E46F7"/>
    <w:rsid w:val="008E4BE0"/>
    <w:rsid w:val="008E53E0"/>
    <w:rsid w:val="008E5D48"/>
    <w:rsid w:val="008E7113"/>
    <w:rsid w:val="008F22E1"/>
    <w:rsid w:val="008F297B"/>
    <w:rsid w:val="008F2EB0"/>
    <w:rsid w:val="008F33B2"/>
    <w:rsid w:val="008F3BB4"/>
    <w:rsid w:val="008F4928"/>
    <w:rsid w:val="008F57E1"/>
    <w:rsid w:val="008F64CD"/>
    <w:rsid w:val="00900993"/>
    <w:rsid w:val="0090178B"/>
    <w:rsid w:val="00905950"/>
    <w:rsid w:val="00906FE0"/>
    <w:rsid w:val="00911D3E"/>
    <w:rsid w:val="00912709"/>
    <w:rsid w:val="0091295A"/>
    <w:rsid w:val="00913965"/>
    <w:rsid w:val="009141F2"/>
    <w:rsid w:val="00915B55"/>
    <w:rsid w:val="00915BFA"/>
    <w:rsid w:val="00916951"/>
    <w:rsid w:val="0091771A"/>
    <w:rsid w:val="00920924"/>
    <w:rsid w:val="00920A66"/>
    <w:rsid w:val="00923740"/>
    <w:rsid w:val="00924CBA"/>
    <w:rsid w:val="009252F4"/>
    <w:rsid w:val="00925888"/>
    <w:rsid w:val="0092723F"/>
    <w:rsid w:val="0092780D"/>
    <w:rsid w:val="00931FB0"/>
    <w:rsid w:val="009320BF"/>
    <w:rsid w:val="00932731"/>
    <w:rsid w:val="009335B2"/>
    <w:rsid w:val="00933A08"/>
    <w:rsid w:val="009354D7"/>
    <w:rsid w:val="00936546"/>
    <w:rsid w:val="00936A26"/>
    <w:rsid w:val="0093738A"/>
    <w:rsid w:val="00937DC0"/>
    <w:rsid w:val="00940B04"/>
    <w:rsid w:val="00940D80"/>
    <w:rsid w:val="00941D65"/>
    <w:rsid w:val="00942C31"/>
    <w:rsid w:val="00944CB4"/>
    <w:rsid w:val="00945080"/>
    <w:rsid w:val="009457D1"/>
    <w:rsid w:val="00945DF0"/>
    <w:rsid w:val="00947AE3"/>
    <w:rsid w:val="009511CD"/>
    <w:rsid w:val="00951213"/>
    <w:rsid w:val="009534CB"/>
    <w:rsid w:val="00956B81"/>
    <w:rsid w:val="00956CA3"/>
    <w:rsid w:val="00956FBD"/>
    <w:rsid w:val="00962F2D"/>
    <w:rsid w:val="00964306"/>
    <w:rsid w:val="0096458E"/>
    <w:rsid w:val="00965652"/>
    <w:rsid w:val="0096684E"/>
    <w:rsid w:val="00971FD5"/>
    <w:rsid w:val="00972A2B"/>
    <w:rsid w:val="00972FA0"/>
    <w:rsid w:val="009735B3"/>
    <w:rsid w:val="00973CEE"/>
    <w:rsid w:val="009751DA"/>
    <w:rsid w:val="00977489"/>
    <w:rsid w:val="00977A7A"/>
    <w:rsid w:val="009802EF"/>
    <w:rsid w:val="00980F0D"/>
    <w:rsid w:val="00982204"/>
    <w:rsid w:val="009833CB"/>
    <w:rsid w:val="009847CC"/>
    <w:rsid w:val="00986030"/>
    <w:rsid w:val="00986495"/>
    <w:rsid w:val="009873CF"/>
    <w:rsid w:val="0098788D"/>
    <w:rsid w:val="009918A7"/>
    <w:rsid w:val="009951D7"/>
    <w:rsid w:val="00995222"/>
    <w:rsid w:val="00997340"/>
    <w:rsid w:val="009A07ED"/>
    <w:rsid w:val="009A0E17"/>
    <w:rsid w:val="009A1619"/>
    <w:rsid w:val="009A1B0F"/>
    <w:rsid w:val="009A1BE3"/>
    <w:rsid w:val="009A5689"/>
    <w:rsid w:val="009A5D36"/>
    <w:rsid w:val="009B1564"/>
    <w:rsid w:val="009B1C63"/>
    <w:rsid w:val="009B242B"/>
    <w:rsid w:val="009B32ED"/>
    <w:rsid w:val="009B37EE"/>
    <w:rsid w:val="009B446C"/>
    <w:rsid w:val="009B60F0"/>
    <w:rsid w:val="009B7E0B"/>
    <w:rsid w:val="009C23B5"/>
    <w:rsid w:val="009C34B4"/>
    <w:rsid w:val="009C36B4"/>
    <w:rsid w:val="009C5D20"/>
    <w:rsid w:val="009C612D"/>
    <w:rsid w:val="009C63C5"/>
    <w:rsid w:val="009C7BBC"/>
    <w:rsid w:val="009C7F48"/>
    <w:rsid w:val="009D2084"/>
    <w:rsid w:val="009D2477"/>
    <w:rsid w:val="009D268C"/>
    <w:rsid w:val="009D2A68"/>
    <w:rsid w:val="009D4A19"/>
    <w:rsid w:val="009D5640"/>
    <w:rsid w:val="009D66AE"/>
    <w:rsid w:val="009D6726"/>
    <w:rsid w:val="009E0CF8"/>
    <w:rsid w:val="009E109A"/>
    <w:rsid w:val="009E1CF3"/>
    <w:rsid w:val="009E2131"/>
    <w:rsid w:val="009E268A"/>
    <w:rsid w:val="009E47EF"/>
    <w:rsid w:val="009E7F09"/>
    <w:rsid w:val="009F064A"/>
    <w:rsid w:val="009F08C2"/>
    <w:rsid w:val="009F0F37"/>
    <w:rsid w:val="009F131A"/>
    <w:rsid w:val="009F57DA"/>
    <w:rsid w:val="009F6A12"/>
    <w:rsid w:val="009F71FF"/>
    <w:rsid w:val="009F7F69"/>
    <w:rsid w:val="00A034FF"/>
    <w:rsid w:val="00A0643A"/>
    <w:rsid w:val="00A07BD2"/>
    <w:rsid w:val="00A103BC"/>
    <w:rsid w:val="00A107C0"/>
    <w:rsid w:val="00A10F86"/>
    <w:rsid w:val="00A126AB"/>
    <w:rsid w:val="00A13C55"/>
    <w:rsid w:val="00A13FE7"/>
    <w:rsid w:val="00A144D0"/>
    <w:rsid w:val="00A16852"/>
    <w:rsid w:val="00A16BBA"/>
    <w:rsid w:val="00A20319"/>
    <w:rsid w:val="00A22DBC"/>
    <w:rsid w:val="00A238AB"/>
    <w:rsid w:val="00A23D59"/>
    <w:rsid w:val="00A24D1D"/>
    <w:rsid w:val="00A26606"/>
    <w:rsid w:val="00A273B3"/>
    <w:rsid w:val="00A3041B"/>
    <w:rsid w:val="00A32496"/>
    <w:rsid w:val="00A3301C"/>
    <w:rsid w:val="00A3460F"/>
    <w:rsid w:val="00A354C1"/>
    <w:rsid w:val="00A357A1"/>
    <w:rsid w:val="00A406A8"/>
    <w:rsid w:val="00A40AE5"/>
    <w:rsid w:val="00A40F0C"/>
    <w:rsid w:val="00A426A0"/>
    <w:rsid w:val="00A4430C"/>
    <w:rsid w:val="00A454B3"/>
    <w:rsid w:val="00A47737"/>
    <w:rsid w:val="00A508B0"/>
    <w:rsid w:val="00A513A9"/>
    <w:rsid w:val="00A51468"/>
    <w:rsid w:val="00A51B51"/>
    <w:rsid w:val="00A51E9B"/>
    <w:rsid w:val="00A54E4C"/>
    <w:rsid w:val="00A55D59"/>
    <w:rsid w:val="00A5664C"/>
    <w:rsid w:val="00A56E21"/>
    <w:rsid w:val="00A610EB"/>
    <w:rsid w:val="00A6175F"/>
    <w:rsid w:val="00A61A6C"/>
    <w:rsid w:val="00A633F9"/>
    <w:rsid w:val="00A64275"/>
    <w:rsid w:val="00A65789"/>
    <w:rsid w:val="00A70486"/>
    <w:rsid w:val="00A70FDA"/>
    <w:rsid w:val="00A71BD5"/>
    <w:rsid w:val="00A720B4"/>
    <w:rsid w:val="00A73A47"/>
    <w:rsid w:val="00A74B35"/>
    <w:rsid w:val="00A7743C"/>
    <w:rsid w:val="00A779EB"/>
    <w:rsid w:val="00A81BD7"/>
    <w:rsid w:val="00A81D1A"/>
    <w:rsid w:val="00A82FE6"/>
    <w:rsid w:val="00A83EA7"/>
    <w:rsid w:val="00A84BFF"/>
    <w:rsid w:val="00A85703"/>
    <w:rsid w:val="00A925C2"/>
    <w:rsid w:val="00A9300A"/>
    <w:rsid w:val="00A93106"/>
    <w:rsid w:val="00A949D2"/>
    <w:rsid w:val="00A94B73"/>
    <w:rsid w:val="00A94C13"/>
    <w:rsid w:val="00A95419"/>
    <w:rsid w:val="00A95DC9"/>
    <w:rsid w:val="00A95F94"/>
    <w:rsid w:val="00A96DF2"/>
    <w:rsid w:val="00AA025A"/>
    <w:rsid w:val="00AA1A03"/>
    <w:rsid w:val="00AA1B54"/>
    <w:rsid w:val="00AA2368"/>
    <w:rsid w:val="00AA2D48"/>
    <w:rsid w:val="00AA3C17"/>
    <w:rsid w:val="00AA6C90"/>
    <w:rsid w:val="00AA7562"/>
    <w:rsid w:val="00AB0E8E"/>
    <w:rsid w:val="00AB1DE2"/>
    <w:rsid w:val="00AB2AA1"/>
    <w:rsid w:val="00AB3CEE"/>
    <w:rsid w:val="00AB429C"/>
    <w:rsid w:val="00AB5CE8"/>
    <w:rsid w:val="00AC0AE3"/>
    <w:rsid w:val="00AC0B30"/>
    <w:rsid w:val="00AC1573"/>
    <w:rsid w:val="00AC19E7"/>
    <w:rsid w:val="00AC2A1A"/>
    <w:rsid w:val="00AC32E6"/>
    <w:rsid w:val="00AC766B"/>
    <w:rsid w:val="00AC7778"/>
    <w:rsid w:val="00AC7A90"/>
    <w:rsid w:val="00AD125A"/>
    <w:rsid w:val="00AD3D5A"/>
    <w:rsid w:val="00AD66AA"/>
    <w:rsid w:val="00AE2B68"/>
    <w:rsid w:val="00AE3C70"/>
    <w:rsid w:val="00AE4CE7"/>
    <w:rsid w:val="00AE4D1B"/>
    <w:rsid w:val="00AE5BAA"/>
    <w:rsid w:val="00AE6272"/>
    <w:rsid w:val="00AE78A3"/>
    <w:rsid w:val="00AE7D43"/>
    <w:rsid w:val="00AF01D8"/>
    <w:rsid w:val="00AF0268"/>
    <w:rsid w:val="00AF0C3A"/>
    <w:rsid w:val="00AF111A"/>
    <w:rsid w:val="00AF19D3"/>
    <w:rsid w:val="00AF1EC7"/>
    <w:rsid w:val="00AF552C"/>
    <w:rsid w:val="00B012E3"/>
    <w:rsid w:val="00B02748"/>
    <w:rsid w:val="00B02C8C"/>
    <w:rsid w:val="00B02D82"/>
    <w:rsid w:val="00B030B5"/>
    <w:rsid w:val="00B03142"/>
    <w:rsid w:val="00B036BE"/>
    <w:rsid w:val="00B03ACE"/>
    <w:rsid w:val="00B03B5C"/>
    <w:rsid w:val="00B04498"/>
    <w:rsid w:val="00B04BD6"/>
    <w:rsid w:val="00B0629F"/>
    <w:rsid w:val="00B070E7"/>
    <w:rsid w:val="00B10C0B"/>
    <w:rsid w:val="00B1107D"/>
    <w:rsid w:val="00B1684C"/>
    <w:rsid w:val="00B22E28"/>
    <w:rsid w:val="00B2316C"/>
    <w:rsid w:val="00B24890"/>
    <w:rsid w:val="00B24A98"/>
    <w:rsid w:val="00B25356"/>
    <w:rsid w:val="00B25928"/>
    <w:rsid w:val="00B262EA"/>
    <w:rsid w:val="00B26949"/>
    <w:rsid w:val="00B306B3"/>
    <w:rsid w:val="00B32742"/>
    <w:rsid w:val="00B32850"/>
    <w:rsid w:val="00B36B06"/>
    <w:rsid w:val="00B3731B"/>
    <w:rsid w:val="00B37CDB"/>
    <w:rsid w:val="00B4011D"/>
    <w:rsid w:val="00B40A8A"/>
    <w:rsid w:val="00B41C42"/>
    <w:rsid w:val="00B420EB"/>
    <w:rsid w:val="00B4255E"/>
    <w:rsid w:val="00B42EBD"/>
    <w:rsid w:val="00B448A1"/>
    <w:rsid w:val="00B45558"/>
    <w:rsid w:val="00B46F74"/>
    <w:rsid w:val="00B50221"/>
    <w:rsid w:val="00B5071C"/>
    <w:rsid w:val="00B52461"/>
    <w:rsid w:val="00B52817"/>
    <w:rsid w:val="00B52F25"/>
    <w:rsid w:val="00B5360D"/>
    <w:rsid w:val="00B53D65"/>
    <w:rsid w:val="00B54E08"/>
    <w:rsid w:val="00B5551E"/>
    <w:rsid w:val="00B57BEA"/>
    <w:rsid w:val="00B612D7"/>
    <w:rsid w:val="00B62071"/>
    <w:rsid w:val="00B62603"/>
    <w:rsid w:val="00B627F0"/>
    <w:rsid w:val="00B62E94"/>
    <w:rsid w:val="00B66623"/>
    <w:rsid w:val="00B6773A"/>
    <w:rsid w:val="00B70BF5"/>
    <w:rsid w:val="00B71338"/>
    <w:rsid w:val="00B72687"/>
    <w:rsid w:val="00B7423E"/>
    <w:rsid w:val="00B74633"/>
    <w:rsid w:val="00B74BEE"/>
    <w:rsid w:val="00B750E8"/>
    <w:rsid w:val="00B76259"/>
    <w:rsid w:val="00B774AF"/>
    <w:rsid w:val="00B8582D"/>
    <w:rsid w:val="00B85885"/>
    <w:rsid w:val="00B85F7D"/>
    <w:rsid w:val="00B94CA6"/>
    <w:rsid w:val="00B95B3E"/>
    <w:rsid w:val="00B960E0"/>
    <w:rsid w:val="00B97631"/>
    <w:rsid w:val="00B97755"/>
    <w:rsid w:val="00BA13B4"/>
    <w:rsid w:val="00BA1D8B"/>
    <w:rsid w:val="00BA270C"/>
    <w:rsid w:val="00BA33CF"/>
    <w:rsid w:val="00BA4F30"/>
    <w:rsid w:val="00BA5831"/>
    <w:rsid w:val="00BB058E"/>
    <w:rsid w:val="00BB1E80"/>
    <w:rsid w:val="00BB2C01"/>
    <w:rsid w:val="00BB435F"/>
    <w:rsid w:val="00BB609B"/>
    <w:rsid w:val="00BB629D"/>
    <w:rsid w:val="00BB6557"/>
    <w:rsid w:val="00BB68EA"/>
    <w:rsid w:val="00BC0527"/>
    <w:rsid w:val="00BC188B"/>
    <w:rsid w:val="00BC2ED9"/>
    <w:rsid w:val="00BC4CA0"/>
    <w:rsid w:val="00BC538D"/>
    <w:rsid w:val="00BC5C3E"/>
    <w:rsid w:val="00BC73AF"/>
    <w:rsid w:val="00BD20A6"/>
    <w:rsid w:val="00BD22B7"/>
    <w:rsid w:val="00BE01AF"/>
    <w:rsid w:val="00BE0CEF"/>
    <w:rsid w:val="00BE280D"/>
    <w:rsid w:val="00BE2B83"/>
    <w:rsid w:val="00BE4113"/>
    <w:rsid w:val="00BE4175"/>
    <w:rsid w:val="00BE4890"/>
    <w:rsid w:val="00BE5A30"/>
    <w:rsid w:val="00BE5CDD"/>
    <w:rsid w:val="00BE5ECF"/>
    <w:rsid w:val="00BE634C"/>
    <w:rsid w:val="00BE67F3"/>
    <w:rsid w:val="00BE6DF5"/>
    <w:rsid w:val="00BF0A56"/>
    <w:rsid w:val="00BF3C4B"/>
    <w:rsid w:val="00BF435D"/>
    <w:rsid w:val="00BF7A70"/>
    <w:rsid w:val="00C00802"/>
    <w:rsid w:val="00C015AE"/>
    <w:rsid w:val="00C020EA"/>
    <w:rsid w:val="00C0213B"/>
    <w:rsid w:val="00C02873"/>
    <w:rsid w:val="00C03E3F"/>
    <w:rsid w:val="00C04A98"/>
    <w:rsid w:val="00C0792C"/>
    <w:rsid w:val="00C07AF0"/>
    <w:rsid w:val="00C07EE6"/>
    <w:rsid w:val="00C136EF"/>
    <w:rsid w:val="00C14E90"/>
    <w:rsid w:val="00C15526"/>
    <w:rsid w:val="00C1720C"/>
    <w:rsid w:val="00C2021F"/>
    <w:rsid w:val="00C21543"/>
    <w:rsid w:val="00C21E29"/>
    <w:rsid w:val="00C22452"/>
    <w:rsid w:val="00C22B78"/>
    <w:rsid w:val="00C22CE2"/>
    <w:rsid w:val="00C23053"/>
    <w:rsid w:val="00C231C6"/>
    <w:rsid w:val="00C241EA"/>
    <w:rsid w:val="00C259B4"/>
    <w:rsid w:val="00C30BC0"/>
    <w:rsid w:val="00C320B3"/>
    <w:rsid w:val="00C32704"/>
    <w:rsid w:val="00C3310A"/>
    <w:rsid w:val="00C336C6"/>
    <w:rsid w:val="00C33F5D"/>
    <w:rsid w:val="00C345F6"/>
    <w:rsid w:val="00C34B72"/>
    <w:rsid w:val="00C3597D"/>
    <w:rsid w:val="00C35B4A"/>
    <w:rsid w:val="00C37EFB"/>
    <w:rsid w:val="00C408E0"/>
    <w:rsid w:val="00C41331"/>
    <w:rsid w:val="00C4451A"/>
    <w:rsid w:val="00C44669"/>
    <w:rsid w:val="00C45E22"/>
    <w:rsid w:val="00C56085"/>
    <w:rsid w:val="00C62013"/>
    <w:rsid w:val="00C6203C"/>
    <w:rsid w:val="00C622B2"/>
    <w:rsid w:val="00C6475B"/>
    <w:rsid w:val="00C65F9F"/>
    <w:rsid w:val="00C664DC"/>
    <w:rsid w:val="00C66EAA"/>
    <w:rsid w:val="00C67444"/>
    <w:rsid w:val="00C7321D"/>
    <w:rsid w:val="00C76748"/>
    <w:rsid w:val="00C76822"/>
    <w:rsid w:val="00C76E87"/>
    <w:rsid w:val="00C801B5"/>
    <w:rsid w:val="00C8168D"/>
    <w:rsid w:val="00C82728"/>
    <w:rsid w:val="00C8298F"/>
    <w:rsid w:val="00C90B71"/>
    <w:rsid w:val="00C90BB9"/>
    <w:rsid w:val="00C91AA3"/>
    <w:rsid w:val="00C9311D"/>
    <w:rsid w:val="00C9424E"/>
    <w:rsid w:val="00C945A6"/>
    <w:rsid w:val="00C94881"/>
    <w:rsid w:val="00C95632"/>
    <w:rsid w:val="00C95B90"/>
    <w:rsid w:val="00C96D6C"/>
    <w:rsid w:val="00C97A6F"/>
    <w:rsid w:val="00CA09B0"/>
    <w:rsid w:val="00CA1DD7"/>
    <w:rsid w:val="00CA3F29"/>
    <w:rsid w:val="00CA6007"/>
    <w:rsid w:val="00CB3A0A"/>
    <w:rsid w:val="00CB4900"/>
    <w:rsid w:val="00CB72CD"/>
    <w:rsid w:val="00CC0AD7"/>
    <w:rsid w:val="00CC1DEC"/>
    <w:rsid w:val="00CC246A"/>
    <w:rsid w:val="00CC5B8C"/>
    <w:rsid w:val="00CD1F01"/>
    <w:rsid w:val="00CD2BA2"/>
    <w:rsid w:val="00CD2D9B"/>
    <w:rsid w:val="00CD333E"/>
    <w:rsid w:val="00CD368A"/>
    <w:rsid w:val="00CD425D"/>
    <w:rsid w:val="00CD5519"/>
    <w:rsid w:val="00CD58C6"/>
    <w:rsid w:val="00CD5B8A"/>
    <w:rsid w:val="00CD6776"/>
    <w:rsid w:val="00CD6BE4"/>
    <w:rsid w:val="00CE02FF"/>
    <w:rsid w:val="00CE3B76"/>
    <w:rsid w:val="00CE55DB"/>
    <w:rsid w:val="00CF10EC"/>
    <w:rsid w:val="00CF2EF6"/>
    <w:rsid w:val="00CF32A8"/>
    <w:rsid w:val="00CF3F29"/>
    <w:rsid w:val="00CF52E4"/>
    <w:rsid w:val="00CF5C72"/>
    <w:rsid w:val="00CF5F11"/>
    <w:rsid w:val="00CF66F9"/>
    <w:rsid w:val="00CF7BE6"/>
    <w:rsid w:val="00D001B7"/>
    <w:rsid w:val="00D02706"/>
    <w:rsid w:val="00D0435E"/>
    <w:rsid w:val="00D04CB6"/>
    <w:rsid w:val="00D04D82"/>
    <w:rsid w:val="00D063E9"/>
    <w:rsid w:val="00D06A09"/>
    <w:rsid w:val="00D14C70"/>
    <w:rsid w:val="00D16BBC"/>
    <w:rsid w:val="00D172F5"/>
    <w:rsid w:val="00D179B3"/>
    <w:rsid w:val="00D20CD0"/>
    <w:rsid w:val="00D20E92"/>
    <w:rsid w:val="00D21671"/>
    <w:rsid w:val="00D21FB3"/>
    <w:rsid w:val="00D23A99"/>
    <w:rsid w:val="00D241B2"/>
    <w:rsid w:val="00D24663"/>
    <w:rsid w:val="00D24831"/>
    <w:rsid w:val="00D264C5"/>
    <w:rsid w:val="00D27313"/>
    <w:rsid w:val="00D31247"/>
    <w:rsid w:val="00D324F4"/>
    <w:rsid w:val="00D3296E"/>
    <w:rsid w:val="00D36270"/>
    <w:rsid w:val="00D362DB"/>
    <w:rsid w:val="00D374AA"/>
    <w:rsid w:val="00D37F46"/>
    <w:rsid w:val="00D400A1"/>
    <w:rsid w:val="00D40D0F"/>
    <w:rsid w:val="00D40E95"/>
    <w:rsid w:val="00D40FB5"/>
    <w:rsid w:val="00D41C33"/>
    <w:rsid w:val="00D456CA"/>
    <w:rsid w:val="00D459ED"/>
    <w:rsid w:val="00D46376"/>
    <w:rsid w:val="00D50D19"/>
    <w:rsid w:val="00D516F3"/>
    <w:rsid w:val="00D518CF"/>
    <w:rsid w:val="00D52677"/>
    <w:rsid w:val="00D53918"/>
    <w:rsid w:val="00D53AB2"/>
    <w:rsid w:val="00D54DD9"/>
    <w:rsid w:val="00D552BC"/>
    <w:rsid w:val="00D5555F"/>
    <w:rsid w:val="00D561D9"/>
    <w:rsid w:val="00D57020"/>
    <w:rsid w:val="00D605A6"/>
    <w:rsid w:val="00D618FC"/>
    <w:rsid w:val="00D61D3B"/>
    <w:rsid w:val="00D62463"/>
    <w:rsid w:val="00D64B2B"/>
    <w:rsid w:val="00D663DD"/>
    <w:rsid w:val="00D66DE0"/>
    <w:rsid w:val="00D67778"/>
    <w:rsid w:val="00D7090D"/>
    <w:rsid w:val="00D71D5A"/>
    <w:rsid w:val="00D7305F"/>
    <w:rsid w:val="00D73BA3"/>
    <w:rsid w:val="00D7597D"/>
    <w:rsid w:val="00D7676F"/>
    <w:rsid w:val="00D7678F"/>
    <w:rsid w:val="00D7757E"/>
    <w:rsid w:val="00D82BF7"/>
    <w:rsid w:val="00D8335C"/>
    <w:rsid w:val="00D84007"/>
    <w:rsid w:val="00D848C7"/>
    <w:rsid w:val="00D90E30"/>
    <w:rsid w:val="00D90F2A"/>
    <w:rsid w:val="00D910AB"/>
    <w:rsid w:val="00D91581"/>
    <w:rsid w:val="00D9289C"/>
    <w:rsid w:val="00D9313F"/>
    <w:rsid w:val="00D94466"/>
    <w:rsid w:val="00DA00BE"/>
    <w:rsid w:val="00DA0A53"/>
    <w:rsid w:val="00DA0F29"/>
    <w:rsid w:val="00DA2577"/>
    <w:rsid w:val="00DA4B6F"/>
    <w:rsid w:val="00DA4ED3"/>
    <w:rsid w:val="00DA63EC"/>
    <w:rsid w:val="00DB06FE"/>
    <w:rsid w:val="00DB139C"/>
    <w:rsid w:val="00DB3CF1"/>
    <w:rsid w:val="00DB4E02"/>
    <w:rsid w:val="00DB6F75"/>
    <w:rsid w:val="00DC167A"/>
    <w:rsid w:val="00DC2149"/>
    <w:rsid w:val="00DC46ED"/>
    <w:rsid w:val="00DC6801"/>
    <w:rsid w:val="00DD305E"/>
    <w:rsid w:val="00DD3254"/>
    <w:rsid w:val="00DD475F"/>
    <w:rsid w:val="00DD569E"/>
    <w:rsid w:val="00DD624F"/>
    <w:rsid w:val="00DE0101"/>
    <w:rsid w:val="00DE0EA7"/>
    <w:rsid w:val="00DE1643"/>
    <w:rsid w:val="00DE2131"/>
    <w:rsid w:val="00DE3F32"/>
    <w:rsid w:val="00DE4476"/>
    <w:rsid w:val="00DE5B8F"/>
    <w:rsid w:val="00DF1622"/>
    <w:rsid w:val="00DF2C4E"/>
    <w:rsid w:val="00DF3F56"/>
    <w:rsid w:val="00DF74A2"/>
    <w:rsid w:val="00E0014E"/>
    <w:rsid w:val="00E01E69"/>
    <w:rsid w:val="00E0276E"/>
    <w:rsid w:val="00E047DF"/>
    <w:rsid w:val="00E04D3C"/>
    <w:rsid w:val="00E06D0B"/>
    <w:rsid w:val="00E0746E"/>
    <w:rsid w:val="00E074FE"/>
    <w:rsid w:val="00E07832"/>
    <w:rsid w:val="00E10042"/>
    <w:rsid w:val="00E1141C"/>
    <w:rsid w:val="00E1531B"/>
    <w:rsid w:val="00E154D4"/>
    <w:rsid w:val="00E1666E"/>
    <w:rsid w:val="00E208BF"/>
    <w:rsid w:val="00E2218B"/>
    <w:rsid w:val="00E24F36"/>
    <w:rsid w:val="00E24F94"/>
    <w:rsid w:val="00E25BBF"/>
    <w:rsid w:val="00E312B4"/>
    <w:rsid w:val="00E32493"/>
    <w:rsid w:val="00E33889"/>
    <w:rsid w:val="00E33C8D"/>
    <w:rsid w:val="00E42285"/>
    <w:rsid w:val="00E42AB3"/>
    <w:rsid w:val="00E46CFA"/>
    <w:rsid w:val="00E50243"/>
    <w:rsid w:val="00E50471"/>
    <w:rsid w:val="00E50EB3"/>
    <w:rsid w:val="00E51001"/>
    <w:rsid w:val="00E5147E"/>
    <w:rsid w:val="00E55F9F"/>
    <w:rsid w:val="00E5637A"/>
    <w:rsid w:val="00E611D7"/>
    <w:rsid w:val="00E61A7C"/>
    <w:rsid w:val="00E6227D"/>
    <w:rsid w:val="00E6451F"/>
    <w:rsid w:val="00E651F0"/>
    <w:rsid w:val="00E65535"/>
    <w:rsid w:val="00E656D4"/>
    <w:rsid w:val="00E677A5"/>
    <w:rsid w:val="00E72E51"/>
    <w:rsid w:val="00E73D2E"/>
    <w:rsid w:val="00E73FB5"/>
    <w:rsid w:val="00E74CD8"/>
    <w:rsid w:val="00E7612E"/>
    <w:rsid w:val="00E764F8"/>
    <w:rsid w:val="00E76C27"/>
    <w:rsid w:val="00E76F8E"/>
    <w:rsid w:val="00E822D6"/>
    <w:rsid w:val="00E82E90"/>
    <w:rsid w:val="00E840CA"/>
    <w:rsid w:val="00E87B8B"/>
    <w:rsid w:val="00E90B01"/>
    <w:rsid w:val="00E90CB5"/>
    <w:rsid w:val="00E93704"/>
    <w:rsid w:val="00EA00D8"/>
    <w:rsid w:val="00EA0102"/>
    <w:rsid w:val="00EA021F"/>
    <w:rsid w:val="00EA0667"/>
    <w:rsid w:val="00EA2843"/>
    <w:rsid w:val="00EA3314"/>
    <w:rsid w:val="00EA3E0E"/>
    <w:rsid w:val="00EA4519"/>
    <w:rsid w:val="00EA6CC1"/>
    <w:rsid w:val="00EB07CC"/>
    <w:rsid w:val="00EB08D5"/>
    <w:rsid w:val="00EB0DD4"/>
    <w:rsid w:val="00EB288B"/>
    <w:rsid w:val="00EB405E"/>
    <w:rsid w:val="00EB50AD"/>
    <w:rsid w:val="00EB57DE"/>
    <w:rsid w:val="00EB7239"/>
    <w:rsid w:val="00EC0627"/>
    <w:rsid w:val="00EC089D"/>
    <w:rsid w:val="00EC19FF"/>
    <w:rsid w:val="00EC2271"/>
    <w:rsid w:val="00EC38EE"/>
    <w:rsid w:val="00EC3EB2"/>
    <w:rsid w:val="00EC5812"/>
    <w:rsid w:val="00EC5EF8"/>
    <w:rsid w:val="00EC5FC9"/>
    <w:rsid w:val="00EC7032"/>
    <w:rsid w:val="00EC7241"/>
    <w:rsid w:val="00EC77C8"/>
    <w:rsid w:val="00ED3058"/>
    <w:rsid w:val="00ED39C2"/>
    <w:rsid w:val="00ED415A"/>
    <w:rsid w:val="00ED45FD"/>
    <w:rsid w:val="00ED4D11"/>
    <w:rsid w:val="00ED6884"/>
    <w:rsid w:val="00ED6DD4"/>
    <w:rsid w:val="00ED7838"/>
    <w:rsid w:val="00EE0A0A"/>
    <w:rsid w:val="00EE0BDC"/>
    <w:rsid w:val="00EE0F7D"/>
    <w:rsid w:val="00EE121A"/>
    <w:rsid w:val="00EE1E45"/>
    <w:rsid w:val="00EE2C83"/>
    <w:rsid w:val="00EE76F8"/>
    <w:rsid w:val="00EE7A8B"/>
    <w:rsid w:val="00EE7F67"/>
    <w:rsid w:val="00EF685A"/>
    <w:rsid w:val="00EF6D28"/>
    <w:rsid w:val="00EF7365"/>
    <w:rsid w:val="00F008F2"/>
    <w:rsid w:val="00F00C49"/>
    <w:rsid w:val="00F00D23"/>
    <w:rsid w:val="00F015EC"/>
    <w:rsid w:val="00F01933"/>
    <w:rsid w:val="00F02B4E"/>
    <w:rsid w:val="00F035E5"/>
    <w:rsid w:val="00F041DD"/>
    <w:rsid w:val="00F07CBC"/>
    <w:rsid w:val="00F12B08"/>
    <w:rsid w:val="00F15983"/>
    <w:rsid w:val="00F225BD"/>
    <w:rsid w:val="00F2441F"/>
    <w:rsid w:val="00F26695"/>
    <w:rsid w:val="00F31954"/>
    <w:rsid w:val="00F32642"/>
    <w:rsid w:val="00F32994"/>
    <w:rsid w:val="00F330D4"/>
    <w:rsid w:val="00F33697"/>
    <w:rsid w:val="00F34454"/>
    <w:rsid w:val="00F35B0B"/>
    <w:rsid w:val="00F40446"/>
    <w:rsid w:val="00F4156A"/>
    <w:rsid w:val="00F425F9"/>
    <w:rsid w:val="00F42A82"/>
    <w:rsid w:val="00F42E06"/>
    <w:rsid w:val="00F44F17"/>
    <w:rsid w:val="00F4613F"/>
    <w:rsid w:val="00F4682C"/>
    <w:rsid w:val="00F46B17"/>
    <w:rsid w:val="00F47CE6"/>
    <w:rsid w:val="00F52164"/>
    <w:rsid w:val="00F5336F"/>
    <w:rsid w:val="00F5524E"/>
    <w:rsid w:val="00F6101C"/>
    <w:rsid w:val="00F633E7"/>
    <w:rsid w:val="00F641BB"/>
    <w:rsid w:val="00F644BB"/>
    <w:rsid w:val="00F64F7B"/>
    <w:rsid w:val="00F65035"/>
    <w:rsid w:val="00F65F03"/>
    <w:rsid w:val="00F660FB"/>
    <w:rsid w:val="00F66DEA"/>
    <w:rsid w:val="00F70194"/>
    <w:rsid w:val="00F70768"/>
    <w:rsid w:val="00F70CC9"/>
    <w:rsid w:val="00F723C1"/>
    <w:rsid w:val="00F72D49"/>
    <w:rsid w:val="00F747FE"/>
    <w:rsid w:val="00F75935"/>
    <w:rsid w:val="00F7599C"/>
    <w:rsid w:val="00F760C8"/>
    <w:rsid w:val="00F80CF4"/>
    <w:rsid w:val="00F84479"/>
    <w:rsid w:val="00F85853"/>
    <w:rsid w:val="00F903BB"/>
    <w:rsid w:val="00F91825"/>
    <w:rsid w:val="00F91C79"/>
    <w:rsid w:val="00F920A5"/>
    <w:rsid w:val="00F94192"/>
    <w:rsid w:val="00F9534E"/>
    <w:rsid w:val="00F97D41"/>
    <w:rsid w:val="00FA03B5"/>
    <w:rsid w:val="00FA28CC"/>
    <w:rsid w:val="00FA2A22"/>
    <w:rsid w:val="00FA5BA8"/>
    <w:rsid w:val="00FB0CB6"/>
    <w:rsid w:val="00FB166B"/>
    <w:rsid w:val="00FB42E1"/>
    <w:rsid w:val="00FB4A3C"/>
    <w:rsid w:val="00FB5F11"/>
    <w:rsid w:val="00FC1604"/>
    <w:rsid w:val="00FC1F49"/>
    <w:rsid w:val="00FC34C1"/>
    <w:rsid w:val="00FC3546"/>
    <w:rsid w:val="00FC6D95"/>
    <w:rsid w:val="00FC77BD"/>
    <w:rsid w:val="00FD06AE"/>
    <w:rsid w:val="00FD1AF2"/>
    <w:rsid w:val="00FD30A9"/>
    <w:rsid w:val="00FD358C"/>
    <w:rsid w:val="00FD36EE"/>
    <w:rsid w:val="00FD4503"/>
    <w:rsid w:val="00FD463A"/>
    <w:rsid w:val="00FD53FC"/>
    <w:rsid w:val="00FD5C25"/>
    <w:rsid w:val="00FD6073"/>
    <w:rsid w:val="00FE00FC"/>
    <w:rsid w:val="00FE06C6"/>
    <w:rsid w:val="00FE1109"/>
    <w:rsid w:val="00FE1A16"/>
    <w:rsid w:val="00FE1BD7"/>
    <w:rsid w:val="00FE3498"/>
    <w:rsid w:val="00FE47D5"/>
    <w:rsid w:val="00FE4955"/>
    <w:rsid w:val="00FE5B26"/>
    <w:rsid w:val="00FE67A2"/>
    <w:rsid w:val="00FE6A76"/>
    <w:rsid w:val="00FE6E8F"/>
    <w:rsid w:val="00FF1B99"/>
    <w:rsid w:val="00FF3D61"/>
    <w:rsid w:val="00FF4746"/>
    <w:rsid w:val="00FF4E91"/>
    <w:rsid w:val="00FF6AD5"/>
    <w:rsid w:val="00FF74B5"/>
    <w:rsid w:val="00FF7A6F"/>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0E02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13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02EF"/>
    <w:pPr>
      <w:tabs>
        <w:tab w:val="center" w:pos="4320"/>
        <w:tab w:val="right" w:pos="8640"/>
      </w:tabs>
    </w:pPr>
  </w:style>
  <w:style w:type="paragraph" w:styleId="Footer">
    <w:name w:val="footer"/>
    <w:basedOn w:val="Normal"/>
    <w:rsid w:val="009802EF"/>
    <w:pPr>
      <w:tabs>
        <w:tab w:val="center" w:pos="4320"/>
        <w:tab w:val="right" w:pos="8640"/>
      </w:tabs>
    </w:pPr>
  </w:style>
  <w:style w:type="character" w:styleId="Hyperlink">
    <w:name w:val="Hyperlink"/>
    <w:uiPriority w:val="99"/>
    <w:rsid w:val="009802EF"/>
    <w:rPr>
      <w:color w:val="0000FF"/>
      <w:u w:val="single"/>
    </w:rPr>
  </w:style>
  <w:style w:type="paragraph" w:styleId="BalloonText">
    <w:name w:val="Balloon Text"/>
    <w:basedOn w:val="Normal"/>
    <w:link w:val="BalloonTextChar"/>
    <w:rsid w:val="009D66AE"/>
    <w:rPr>
      <w:rFonts w:ascii="Tahoma" w:hAnsi="Tahoma"/>
      <w:sz w:val="16"/>
      <w:szCs w:val="16"/>
    </w:rPr>
  </w:style>
  <w:style w:type="character" w:customStyle="1" w:styleId="BalloonTextChar">
    <w:name w:val="Balloon Text Char"/>
    <w:link w:val="BalloonText"/>
    <w:rsid w:val="009D66AE"/>
    <w:rPr>
      <w:rFonts w:ascii="Tahoma" w:hAnsi="Tahoma" w:cs="Tahoma"/>
      <w:sz w:val="16"/>
      <w:szCs w:val="16"/>
    </w:rPr>
  </w:style>
  <w:style w:type="paragraph" w:customStyle="1" w:styleId="Default">
    <w:name w:val="Default"/>
    <w:rsid w:val="00750B20"/>
    <w:pPr>
      <w:autoSpaceDE w:val="0"/>
      <w:autoSpaceDN w:val="0"/>
      <w:adjustRightInd w:val="0"/>
    </w:pPr>
    <w:rPr>
      <w:rFonts w:ascii="Arial" w:eastAsia="Calibri" w:hAnsi="Arial" w:cs="Arial"/>
      <w:color w:val="000000"/>
      <w:sz w:val="24"/>
      <w:szCs w:val="24"/>
      <w:lang w:val="en-US" w:eastAsia="en-US"/>
    </w:rPr>
  </w:style>
  <w:style w:type="paragraph" w:customStyle="1" w:styleId="ColorfulList-Accent11">
    <w:name w:val="Colorful List - Accent 11"/>
    <w:basedOn w:val="Normal"/>
    <w:uiPriority w:val="34"/>
    <w:qFormat/>
    <w:rsid w:val="00BE0CEF"/>
    <w:pPr>
      <w:ind w:left="720"/>
      <w:contextualSpacing/>
    </w:pPr>
  </w:style>
  <w:style w:type="paragraph" w:styleId="NormalWeb">
    <w:name w:val="Normal (Web)"/>
    <w:basedOn w:val="Normal"/>
    <w:uiPriority w:val="99"/>
    <w:unhideWhenUsed/>
    <w:rsid w:val="00B306B3"/>
    <w:pPr>
      <w:spacing w:before="100" w:beforeAutospacing="1" w:after="100" w:afterAutospacing="1"/>
    </w:pPr>
    <w:rPr>
      <w:rFonts w:eastAsia="Calibri"/>
    </w:rPr>
  </w:style>
  <w:style w:type="paragraph" w:styleId="FootnoteText">
    <w:name w:val="footnote text"/>
    <w:basedOn w:val="Normal"/>
    <w:link w:val="FootnoteTextChar"/>
    <w:rsid w:val="005D6CF2"/>
    <w:rPr>
      <w:sz w:val="20"/>
      <w:szCs w:val="20"/>
    </w:rPr>
  </w:style>
  <w:style w:type="character" w:customStyle="1" w:styleId="FootnoteTextChar">
    <w:name w:val="Footnote Text Char"/>
    <w:basedOn w:val="DefaultParagraphFont"/>
    <w:link w:val="FootnoteText"/>
    <w:rsid w:val="005D6CF2"/>
  </w:style>
  <w:style w:type="character" w:styleId="FootnoteReference">
    <w:name w:val="footnote reference"/>
    <w:rsid w:val="005D6CF2"/>
    <w:rPr>
      <w:vertAlign w:val="superscript"/>
    </w:rPr>
  </w:style>
  <w:style w:type="character" w:styleId="CommentReference">
    <w:name w:val="annotation reference"/>
    <w:rsid w:val="0073417A"/>
    <w:rPr>
      <w:sz w:val="16"/>
      <w:szCs w:val="16"/>
    </w:rPr>
  </w:style>
  <w:style w:type="paragraph" w:styleId="CommentText">
    <w:name w:val="annotation text"/>
    <w:basedOn w:val="Normal"/>
    <w:link w:val="CommentTextChar"/>
    <w:rsid w:val="0073417A"/>
    <w:rPr>
      <w:sz w:val="20"/>
      <w:szCs w:val="20"/>
    </w:rPr>
  </w:style>
  <w:style w:type="character" w:customStyle="1" w:styleId="CommentTextChar">
    <w:name w:val="Comment Text Char"/>
    <w:basedOn w:val="DefaultParagraphFont"/>
    <w:link w:val="CommentText"/>
    <w:rsid w:val="0073417A"/>
  </w:style>
  <w:style w:type="paragraph" w:styleId="CommentSubject">
    <w:name w:val="annotation subject"/>
    <w:basedOn w:val="CommentText"/>
    <w:next w:val="CommentText"/>
    <w:link w:val="CommentSubjectChar"/>
    <w:rsid w:val="0073417A"/>
    <w:rPr>
      <w:b/>
      <w:bCs/>
    </w:rPr>
  </w:style>
  <w:style w:type="character" w:customStyle="1" w:styleId="CommentSubjectChar">
    <w:name w:val="Comment Subject Char"/>
    <w:link w:val="CommentSubject"/>
    <w:rsid w:val="0073417A"/>
    <w:rPr>
      <w:b/>
      <w:bCs/>
    </w:rPr>
  </w:style>
  <w:style w:type="paragraph" w:styleId="Revision">
    <w:name w:val="Revision"/>
    <w:hidden/>
    <w:uiPriority w:val="99"/>
    <w:semiHidden/>
    <w:rsid w:val="0073417A"/>
    <w:rPr>
      <w:sz w:val="24"/>
      <w:szCs w:val="24"/>
      <w:lang w:val="en-US" w:eastAsia="en-US"/>
    </w:rPr>
  </w:style>
  <w:style w:type="paragraph" w:customStyle="1" w:styleId="Normal1">
    <w:name w:val="Normal1"/>
    <w:rsid w:val="004E0DD2"/>
    <w:pPr>
      <w:spacing w:after="200" w:line="276" w:lineRule="auto"/>
    </w:pPr>
    <w:rPr>
      <w:rFonts w:ascii="Calibri" w:eastAsia="Calibri" w:hAnsi="Calibri" w:cs="Calibri"/>
      <w:sz w:val="22"/>
      <w:szCs w:val="22"/>
      <w:lang w:val="en-US" w:eastAsia="en-US"/>
    </w:rPr>
  </w:style>
  <w:style w:type="character" w:customStyle="1" w:styleId="UnresolvedMention1">
    <w:name w:val="Unresolved Mention1"/>
    <w:basedOn w:val="DefaultParagraphFont"/>
    <w:uiPriority w:val="99"/>
    <w:semiHidden/>
    <w:unhideWhenUsed/>
    <w:rsid w:val="007A5BF8"/>
    <w:rPr>
      <w:color w:val="605E5C"/>
      <w:shd w:val="clear" w:color="auto" w:fill="E1DFDD"/>
    </w:rPr>
  </w:style>
  <w:style w:type="paragraph" w:styleId="ListParagraph">
    <w:name w:val="List Paragraph"/>
    <w:basedOn w:val="Normal"/>
    <w:link w:val="ListParagraphChar"/>
    <w:uiPriority w:val="1"/>
    <w:qFormat/>
    <w:rsid w:val="00ED4D11"/>
    <w:pPr>
      <w:spacing w:after="200" w:line="276" w:lineRule="auto"/>
      <w:ind w:left="720"/>
    </w:pPr>
    <w:rPr>
      <w:rFonts w:ascii="Calibri" w:hAnsi="Calibri"/>
      <w:sz w:val="22"/>
      <w:szCs w:val="22"/>
    </w:rPr>
  </w:style>
  <w:style w:type="character" w:customStyle="1" w:styleId="ListParagraphChar">
    <w:name w:val="List Paragraph Char"/>
    <w:basedOn w:val="DefaultParagraphFont"/>
    <w:link w:val="ListParagraph"/>
    <w:uiPriority w:val="34"/>
    <w:locked/>
    <w:rsid w:val="00ED4D11"/>
    <w:rPr>
      <w:rFonts w:ascii="Calibri" w:hAnsi="Calibri"/>
      <w:sz w:val="22"/>
      <w:szCs w:val="22"/>
      <w:lang w:val="en-US" w:eastAsia="en-US"/>
    </w:rPr>
  </w:style>
  <w:style w:type="paragraph" w:styleId="BodyText">
    <w:name w:val="Body Text"/>
    <w:basedOn w:val="Normal"/>
    <w:link w:val="BodyTextChar"/>
    <w:uiPriority w:val="99"/>
    <w:unhideWhenUsed/>
    <w:rsid w:val="00ED4D11"/>
    <w:pPr>
      <w:spacing w:after="120" w:line="276" w:lineRule="auto"/>
    </w:pPr>
    <w:rPr>
      <w:rFonts w:ascii="Calibri" w:hAnsi="Calibri"/>
      <w:sz w:val="22"/>
      <w:szCs w:val="22"/>
    </w:rPr>
  </w:style>
  <w:style w:type="character" w:customStyle="1" w:styleId="BodyTextChar">
    <w:name w:val="Body Text Char"/>
    <w:basedOn w:val="DefaultParagraphFont"/>
    <w:link w:val="BodyText"/>
    <w:uiPriority w:val="99"/>
    <w:rsid w:val="00ED4D11"/>
    <w:rPr>
      <w:rFonts w:ascii="Calibri" w:hAnsi="Calibri"/>
      <w:sz w:val="22"/>
      <w:szCs w:val="22"/>
      <w:lang w:val="en-US"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id-ID" w:eastAsia="id-ID"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endnote text" w:semiHidden="0" w:unhideWhenUsed="0"/>
    <w:lsdException w:name="toa heading" w:semiHidden="0" w:unhideWhenUsed="0"/>
    <w:lsdException w:name="List" w:semiHidden="0" w:unhideWhenUsed="0"/>
    <w:lsdException w:name="Title" w:semiHidden="0" w:unhideWhenUsed="0" w:qFormat="1"/>
    <w:lsdException w:name="Body Text" w:uiPriority="99"/>
    <w:lsdException w:name="List Continue" w:semiHidden="0" w:unhideWhenUsed="0"/>
    <w:lsdException w:name="List Continue 2" w:semiHidden="0" w:unhideWhenUsed="0"/>
    <w:lsdException w:name="List Continue 3" w:semiHidden="0" w:unhideWhenUsed="0"/>
    <w:lsdException w:name="List Continue 4"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13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02EF"/>
    <w:pPr>
      <w:tabs>
        <w:tab w:val="center" w:pos="4320"/>
        <w:tab w:val="right" w:pos="8640"/>
      </w:tabs>
    </w:pPr>
  </w:style>
  <w:style w:type="paragraph" w:styleId="Footer">
    <w:name w:val="footer"/>
    <w:basedOn w:val="Normal"/>
    <w:rsid w:val="009802EF"/>
    <w:pPr>
      <w:tabs>
        <w:tab w:val="center" w:pos="4320"/>
        <w:tab w:val="right" w:pos="8640"/>
      </w:tabs>
    </w:pPr>
  </w:style>
  <w:style w:type="character" w:styleId="Hyperlink">
    <w:name w:val="Hyperlink"/>
    <w:uiPriority w:val="99"/>
    <w:rsid w:val="009802EF"/>
    <w:rPr>
      <w:color w:val="0000FF"/>
      <w:u w:val="single"/>
    </w:rPr>
  </w:style>
  <w:style w:type="paragraph" w:styleId="BalloonText">
    <w:name w:val="Balloon Text"/>
    <w:basedOn w:val="Normal"/>
    <w:link w:val="BalloonTextChar"/>
    <w:rsid w:val="009D66AE"/>
    <w:rPr>
      <w:rFonts w:ascii="Tahoma" w:hAnsi="Tahoma"/>
      <w:sz w:val="16"/>
      <w:szCs w:val="16"/>
    </w:rPr>
  </w:style>
  <w:style w:type="character" w:customStyle="1" w:styleId="BalloonTextChar">
    <w:name w:val="Balloon Text Char"/>
    <w:link w:val="BalloonText"/>
    <w:rsid w:val="009D66AE"/>
    <w:rPr>
      <w:rFonts w:ascii="Tahoma" w:hAnsi="Tahoma" w:cs="Tahoma"/>
      <w:sz w:val="16"/>
      <w:szCs w:val="16"/>
    </w:rPr>
  </w:style>
  <w:style w:type="paragraph" w:customStyle="1" w:styleId="Default">
    <w:name w:val="Default"/>
    <w:rsid w:val="00750B20"/>
    <w:pPr>
      <w:autoSpaceDE w:val="0"/>
      <w:autoSpaceDN w:val="0"/>
      <w:adjustRightInd w:val="0"/>
    </w:pPr>
    <w:rPr>
      <w:rFonts w:ascii="Arial" w:eastAsia="Calibri" w:hAnsi="Arial" w:cs="Arial"/>
      <w:color w:val="000000"/>
      <w:sz w:val="24"/>
      <w:szCs w:val="24"/>
      <w:lang w:val="en-US" w:eastAsia="en-US"/>
    </w:rPr>
  </w:style>
  <w:style w:type="paragraph" w:customStyle="1" w:styleId="ColorfulList-Accent11">
    <w:name w:val="Colorful List - Accent 11"/>
    <w:basedOn w:val="Normal"/>
    <w:uiPriority w:val="34"/>
    <w:qFormat/>
    <w:rsid w:val="00BE0CEF"/>
    <w:pPr>
      <w:ind w:left="720"/>
      <w:contextualSpacing/>
    </w:pPr>
  </w:style>
  <w:style w:type="paragraph" w:styleId="NormalWeb">
    <w:name w:val="Normal (Web)"/>
    <w:basedOn w:val="Normal"/>
    <w:uiPriority w:val="99"/>
    <w:unhideWhenUsed/>
    <w:rsid w:val="00B306B3"/>
    <w:pPr>
      <w:spacing w:before="100" w:beforeAutospacing="1" w:after="100" w:afterAutospacing="1"/>
    </w:pPr>
    <w:rPr>
      <w:rFonts w:eastAsia="Calibri"/>
    </w:rPr>
  </w:style>
  <w:style w:type="paragraph" w:styleId="FootnoteText">
    <w:name w:val="footnote text"/>
    <w:basedOn w:val="Normal"/>
    <w:link w:val="FootnoteTextChar"/>
    <w:rsid w:val="005D6CF2"/>
    <w:rPr>
      <w:sz w:val="20"/>
      <w:szCs w:val="20"/>
    </w:rPr>
  </w:style>
  <w:style w:type="character" w:customStyle="1" w:styleId="FootnoteTextChar">
    <w:name w:val="Footnote Text Char"/>
    <w:basedOn w:val="DefaultParagraphFont"/>
    <w:link w:val="FootnoteText"/>
    <w:rsid w:val="005D6CF2"/>
  </w:style>
  <w:style w:type="character" w:styleId="FootnoteReference">
    <w:name w:val="footnote reference"/>
    <w:rsid w:val="005D6CF2"/>
    <w:rPr>
      <w:vertAlign w:val="superscript"/>
    </w:rPr>
  </w:style>
  <w:style w:type="character" w:styleId="CommentReference">
    <w:name w:val="annotation reference"/>
    <w:rsid w:val="0073417A"/>
    <w:rPr>
      <w:sz w:val="16"/>
      <w:szCs w:val="16"/>
    </w:rPr>
  </w:style>
  <w:style w:type="paragraph" w:styleId="CommentText">
    <w:name w:val="annotation text"/>
    <w:basedOn w:val="Normal"/>
    <w:link w:val="CommentTextChar"/>
    <w:rsid w:val="0073417A"/>
    <w:rPr>
      <w:sz w:val="20"/>
      <w:szCs w:val="20"/>
    </w:rPr>
  </w:style>
  <w:style w:type="character" w:customStyle="1" w:styleId="CommentTextChar">
    <w:name w:val="Comment Text Char"/>
    <w:basedOn w:val="DefaultParagraphFont"/>
    <w:link w:val="CommentText"/>
    <w:rsid w:val="0073417A"/>
  </w:style>
  <w:style w:type="paragraph" w:styleId="CommentSubject">
    <w:name w:val="annotation subject"/>
    <w:basedOn w:val="CommentText"/>
    <w:next w:val="CommentText"/>
    <w:link w:val="CommentSubjectChar"/>
    <w:rsid w:val="0073417A"/>
    <w:rPr>
      <w:b/>
      <w:bCs/>
    </w:rPr>
  </w:style>
  <w:style w:type="character" w:customStyle="1" w:styleId="CommentSubjectChar">
    <w:name w:val="Comment Subject Char"/>
    <w:link w:val="CommentSubject"/>
    <w:rsid w:val="0073417A"/>
    <w:rPr>
      <w:b/>
      <w:bCs/>
    </w:rPr>
  </w:style>
  <w:style w:type="paragraph" w:styleId="Revision">
    <w:name w:val="Revision"/>
    <w:hidden/>
    <w:uiPriority w:val="99"/>
    <w:semiHidden/>
    <w:rsid w:val="0073417A"/>
    <w:rPr>
      <w:sz w:val="24"/>
      <w:szCs w:val="24"/>
      <w:lang w:val="en-US" w:eastAsia="en-US"/>
    </w:rPr>
  </w:style>
  <w:style w:type="paragraph" w:customStyle="1" w:styleId="Normal1">
    <w:name w:val="Normal1"/>
    <w:rsid w:val="004E0DD2"/>
    <w:pPr>
      <w:spacing w:after="200" w:line="276" w:lineRule="auto"/>
    </w:pPr>
    <w:rPr>
      <w:rFonts w:ascii="Calibri" w:eastAsia="Calibri" w:hAnsi="Calibri" w:cs="Calibri"/>
      <w:sz w:val="22"/>
      <w:szCs w:val="22"/>
      <w:lang w:val="en-US" w:eastAsia="en-US"/>
    </w:rPr>
  </w:style>
  <w:style w:type="character" w:customStyle="1" w:styleId="UnresolvedMention1">
    <w:name w:val="Unresolved Mention1"/>
    <w:basedOn w:val="DefaultParagraphFont"/>
    <w:uiPriority w:val="99"/>
    <w:semiHidden/>
    <w:unhideWhenUsed/>
    <w:rsid w:val="007A5BF8"/>
    <w:rPr>
      <w:color w:val="605E5C"/>
      <w:shd w:val="clear" w:color="auto" w:fill="E1DFDD"/>
    </w:rPr>
  </w:style>
  <w:style w:type="paragraph" w:styleId="ListParagraph">
    <w:name w:val="List Paragraph"/>
    <w:basedOn w:val="Normal"/>
    <w:link w:val="ListParagraphChar"/>
    <w:uiPriority w:val="1"/>
    <w:qFormat/>
    <w:rsid w:val="00ED4D11"/>
    <w:pPr>
      <w:spacing w:after="200" w:line="276" w:lineRule="auto"/>
      <w:ind w:left="720"/>
    </w:pPr>
    <w:rPr>
      <w:rFonts w:ascii="Calibri" w:hAnsi="Calibri"/>
      <w:sz w:val="22"/>
      <w:szCs w:val="22"/>
    </w:rPr>
  </w:style>
  <w:style w:type="character" w:customStyle="1" w:styleId="ListParagraphChar">
    <w:name w:val="List Paragraph Char"/>
    <w:basedOn w:val="DefaultParagraphFont"/>
    <w:link w:val="ListParagraph"/>
    <w:uiPriority w:val="34"/>
    <w:locked/>
    <w:rsid w:val="00ED4D11"/>
    <w:rPr>
      <w:rFonts w:ascii="Calibri" w:hAnsi="Calibri"/>
      <w:sz w:val="22"/>
      <w:szCs w:val="22"/>
      <w:lang w:val="en-US" w:eastAsia="en-US"/>
    </w:rPr>
  </w:style>
  <w:style w:type="paragraph" w:styleId="BodyText">
    <w:name w:val="Body Text"/>
    <w:basedOn w:val="Normal"/>
    <w:link w:val="BodyTextChar"/>
    <w:uiPriority w:val="99"/>
    <w:unhideWhenUsed/>
    <w:rsid w:val="00ED4D11"/>
    <w:pPr>
      <w:spacing w:after="120" w:line="276" w:lineRule="auto"/>
    </w:pPr>
    <w:rPr>
      <w:rFonts w:ascii="Calibri" w:hAnsi="Calibri"/>
      <w:sz w:val="22"/>
      <w:szCs w:val="22"/>
    </w:rPr>
  </w:style>
  <w:style w:type="character" w:customStyle="1" w:styleId="BodyTextChar">
    <w:name w:val="Body Text Char"/>
    <w:basedOn w:val="DefaultParagraphFont"/>
    <w:link w:val="BodyText"/>
    <w:uiPriority w:val="99"/>
    <w:rsid w:val="00ED4D11"/>
    <w:rPr>
      <w:rFonts w:ascii="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524513">
      <w:bodyDiv w:val="1"/>
      <w:marLeft w:val="0"/>
      <w:marRight w:val="0"/>
      <w:marTop w:val="0"/>
      <w:marBottom w:val="0"/>
      <w:divBdr>
        <w:top w:val="none" w:sz="0" w:space="0" w:color="auto"/>
        <w:left w:val="none" w:sz="0" w:space="0" w:color="auto"/>
        <w:bottom w:val="none" w:sz="0" w:space="0" w:color="auto"/>
        <w:right w:val="none" w:sz="0" w:space="0" w:color="auto"/>
      </w:divBdr>
      <w:divsChild>
        <w:div w:id="233320359">
          <w:marLeft w:val="720"/>
          <w:marRight w:val="0"/>
          <w:marTop w:val="0"/>
          <w:marBottom w:val="0"/>
          <w:divBdr>
            <w:top w:val="none" w:sz="0" w:space="0" w:color="auto"/>
            <w:left w:val="none" w:sz="0" w:space="0" w:color="auto"/>
            <w:bottom w:val="none" w:sz="0" w:space="0" w:color="auto"/>
            <w:right w:val="none" w:sz="0" w:space="0" w:color="auto"/>
          </w:divBdr>
        </w:div>
        <w:div w:id="1898971160">
          <w:marLeft w:val="720"/>
          <w:marRight w:val="0"/>
          <w:marTop w:val="0"/>
          <w:marBottom w:val="0"/>
          <w:divBdr>
            <w:top w:val="none" w:sz="0" w:space="0" w:color="auto"/>
            <w:left w:val="none" w:sz="0" w:space="0" w:color="auto"/>
            <w:bottom w:val="none" w:sz="0" w:space="0" w:color="auto"/>
            <w:right w:val="none" w:sz="0" w:space="0" w:color="auto"/>
          </w:divBdr>
        </w:div>
        <w:div w:id="1696226721">
          <w:marLeft w:val="720"/>
          <w:marRight w:val="0"/>
          <w:marTop w:val="0"/>
          <w:marBottom w:val="0"/>
          <w:divBdr>
            <w:top w:val="none" w:sz="0" w:space="0" w:color="auto"/>
            <w:left w:val="none" w:sz="0" w:space="0" w:color="auto"/>
            <w:bottom w:val="none" w:sz="0" w:space="0" w:color="auto"/>
            <w:right w:val="none" w:sz="0" w:space="0" w:color="auto"/>
          </w:divBdr>
        </w:div>
      </w:divsChild>
    </w:div>
    <w:div w:id="832112470">
      <w:bodyDiv w:val="1"/>
      <w:marLeft w:val="0"/>
      <w:marRight w:val="0"/>
      <w:marTop w:val="0"/>
      <w:marBottom w:val="0"/>
      <w:divBdr>
        <w:top w:val="none" w:sz="0" w:space="0" w:color="auto"/>
        <w:left w:val="none" w:sz="0" w:space="0" w:color="auto"/>
        <w:bottom w:val="none" w:sz="0" w:space="0" w:color="auto"/>
        <w:right w:val="none" w:sz="0" w:space="0" w:color="auto"/>
      </w:divBdr>
    </w:div>
    <w:div w:id="868958497">
      <w:bodyDiv w:val="1"/>
      <w:marLeft w:val="0"/>
      <w:marRight w:val="0"/>
      <w:marTop w:val="0"/>
      <w:marBottom w:val="0"/>
      <w:divBdr>
        <w:top w:val="none" w:sz="0" w:space="0" w:color="auto"/>
        <w:left w:val="none" w:sz="0" w:space="0" w:color="auto"/>
        <w:bottom w:val="none" w:sz="0" w:space="0" w:color="auto"/>
        <w:right w:val="none" w:sz="0" w:space="0" w:color="auto"/>
      </w:divBdr>
    </w:div>
    <w:div w:id="876771460">
      <w:bodyDiv w:val="1"/>
      <w:marLeft w:val="0"/>
      <w:marRight w:val="0"/>
      <w:marTop w:val="0"/>
      <w:marBottom w:val="0"/>
      <w:divBdr>
        <w:top w:val="none" w:sz="0" w:space="0" w:color="auto"/>
        <w:left w:val="none" w:sz="0" w:space="0" w:color="auto"/>
        <w:bottom w:val="none" w:sz="0" w:space="0" w:color="auto"/>
        <w:right w:val="none" w:sz="0" w:space="0" w:color="auto"/>
      </w:divBdr>
    </w:div>
    <w:div w:id="908151864">
      <w:bodyDiv w:val="1"/>
      <w:marLeft w:val="0"/>
      <w:marRight w:val="0"/>
      <w:marTop w:val="0"/>
      <w:marBottom w:val="0"/>
      <w:divBdr>
        <w:top w:val="none" w:sz="0" w:space="0" w:color="auto"/>
        <w:left w:val="none" w:sz="0" w:space="0" w:color="auto"/>
        <w:bottom w:val="none" w:sz="0" w:space="0" w:color="auto"/>
        <w:right w:val="none" w:sz="0" w:space="0" w:color="auto"/>
      </w:divBdr>
      <w:divsChild>
        <w:div w:id="1753620147">
          <w:marLeft w:val="720"/>
          <w:marRight w:val="0"/>
          <w:marTop w:val="0"/>
          <w:marBottom w:val="0"/>
          <w:divBdr>
            <w:top w:val="none" w:sz="0" w:space="0" w:color="auto"/>
            <w:left w:val="none" w:sz="0" w:space="0" w:color="auto"/>
            <w:bottom w:val="none" w:sz="0" w:space="0" w:color="auto"/>
            <w:right w:val="none" w:sz="0" w:space="0" w:color="auto"/>
          </w:divBdr>
        </w:div>
        <w:div w:id="106048928">
          <w:marLeft w:val="720"/>
          <w:marRight w:val="0"/>
          <w:marTop w:val="0"/>
          <w:marBottom w:val="0"/>
          <w:divBdr>
            <w:top w:val="none" w:sz="0" w:space="0" w:color="auto"/>
            <w:left w:val="none" w:sz="0" w:space="0" w:color="auto"/>
            <w:bottom w:val="none" w:sz="0" w:space="0" w:color="auto"/>
            <w:right w:val="none" w:sz="0" w:space="0" w:color="auto"/>
          </w:divBdr>
        </w:div>
        <w:div w:id="1466390821">
          <w:marLeft w:val="720"/>
          <w:marRight w:val="0"/>
          <w:marTop w:val="0"/>
          <w:marBottom w:val="0"/>
          <w:divBdr>
            <w:top w:val="none" w:sz="0" w:space="0" w:color="auto"/>
            <w:left w:val="none" w:sz="0" w:space="0" w:color="auto"/>
            <w:bottom w:val="none" w:sz="0" w:space="0" w:color="auto"/>
            <w:right w:val="none" w:sz="0" w:space="0" w:color="auto"/>
          </w:divBdr>
        </w:div>
        <w:div w:id="1371884058">
          <w:marLeft w:val="720"/>
          <w:marRight w:val="0"/>
          <w:marTop w:val="0"/>
          <w:marBottom w:val="0"/>
          <w:divBdr>
            <w:top w:val="none" w:sz="0" w:space="0" w:color="auto"/>
            <w:left w:val="none" w:sz="0" w:space="0" w:color="auto"/>
            <w:bottom w:val="none" w:sz="0" w:space="0" w:color="auto"/>
            <w:right w:val="none" w:sz="0" w:space="0" w:color="auto"/>
          </w:divBdr>
        </w:div>
        <w:div w:id="1639451805">
          <w:marLeft w:val="720"/>
          <w:marRight w:val="0"/>
          <w:marTop w:val="0"/>
          <w:marBottom w:val="0"/>
          <w:divBdr>
            <w:top w:val="none" w:sz="0" w:space="0" w:color="auto"/>
            <w:left w:val="none" w:sz="0" w:space="0" w:color="auto"/>
            <w:bottom w:val="none" w:sz="0" w:space="0" w:color="auto"/>
            <w:right w:val="none" w:sz="0" w:space="0" w:color="auto"/>
          </w:divBdr>
        </w:div>
        <w:div w:id="94908907">
          <w:marLeft w:val="720"/>
          <w:marRight w:val="0"/>
          <w:marTop w:val="0"/>
          <w:marBottom w:val="0"/>
          <w:divBdr>
            <w:top w:val="none" w:sz="0" w:space="0" w:color="auto"/>
            <w:left w:val="none" w:sz="0" w:space="0" w:color="auto"/>
            <w:bottom w:val="none" w:sz="0" w:space="0" w:color="auto"/>
            <w:right w:val="none" w:sz="0" w:space="0" w:color="auto"/>
          </w:divBdr>
        </w:div>
        <w:div w:id="1554345156">
          <w:marLeft w:val="720"/>
          <w:marRight w:val="0"/>
          <w:marTop w:val="0"/>
          <w:marBottom w:val="0"/>
          <w:divBdr>
            <w:top w:val="none" w:sz="0" w:space="0" w:color="auto"/>
            <w:left w:val="none" w:sz="0" w:space="0" w:color="auto"/>
            <w:bottom w:val="none" w:sz="0" w:space="0" w:color="auto"/>
            <w:right w:val="none" w:sz="0" w:space="0" w:color="auto"/>
          </w:divBdr>
        </w:div>
      </w:divsChild>
    </w:div>
    <w:div w:id="966013956">
      <w:bodyDiv w:val="1"/>
      <w:marLeft w:val="0"/>
      <w:marRight w:val="0"/>
      <w:marTop w:val="0"/>
      <w:marBottom w:val="0"/>
      <w:divBdr>
        <w:top w:val="none" w:sz="0" w:space="0" w:color="auto"/>
        <w:left w:val="none" w:sz="0" w:space="0" w:color="auto"/>
        <w:bottom w:val="none" w:sz="0" w:space="0" w:color="auto"/>
        <w:right w:val="none" w:sz="0" w:space="0" w:color="auto"/>
      </w:divBdr>
      <w:divsChild>
        <w:div w:id="345449956">
          <w:marLeft w:val="360"/>
          <w:marRight w:val="0"/>
          <w:marTop w:val="0"/>
          <w:marBottom w:val="0"/>
          <w:divBdr>
            <w:top w:val="none" w:sz="0" w:space="0" w:color="auto"/>
            <w:left w:val="none" w:sz="0" w:space="0" w:color="auto"/>
            <w:bottom w:val="none" w:sz="0" w:space="0" w:color="auto"/>
            <w:right w:val="none" w:sz="0" w:space="0" w:color="auto"/>
          </w:divBdr>
        </w:div>
      </w:divsChild>
    </w:div>
    <w:div w:id="1085417549">
      <w:bodyDiv w:val="1"/>
      <w:marLeft w:val="0"/>
      <w:marRight w:val="0"/>
      <w:marTop w:val="0"/>
      <w:marBottom w:val="0"/>
      <w:divBdr>
        <w:top w:val="none" w:sz="0" w:space="0" w:color="auto"/>
        <w:left w:val="none" w:sz="0" w:space="0" w:color="auto"/>
        <w:bottom w:val="none" w:sz="0" w:space="0" w:color="auto"/>
        <w:right w:val="none" w:sz="0" w:space="0" w:color="auto"/>
      </w:divBdr>
    </w:div>
    <w:div w:id="1306204008">
      <w:bodyDiv w:val="1"/>
      <w:marLeft w:val="0"/>
      <w:marRight w:val="0"/>
      <w:marTop w:val="0"/>
      <w:marBottom w:val="0"/>
      <w:divBdr>
        <w:top w:val="none" w:sz="0" w:space="0" w:color="auto"/>
        <w:left w:val="none" w:sz="0" w:space="0" w:color="auto"/>
        <w:bottom w:val="none" w:sz="0" w:space="0" w:color="auto"/>
        <w:right w:val="none" w:sz="0" w:space="0" w:color="auto"/>
      </w:divBdr>
    </w:div>
    <w:div w:id="1537543499">
      <w:bodyDiv w:val="1"/>
      <w:marLeft w:val="0"/>
      <w:marRight w:val="0"/>
      <w:marTop w:val="0"/>
      <w:marBottom w:val="0"/>
      <w:divBdr>
        <w:top w:val="none" w:sz="0" w:space="0" w:color="auto"/>
        <w:left w:val="none" w:sz="0" w:space="0" w:color="auto"/>
        <w:bottom w:val="none" w:sz="0" w:space="0" w:color="auto"/>
        <w:right w:val="none" w:sz="0" w:space="0" w:color="auto"/>
      </w:divBdr>
    </w:div>
    <w:div w:id="1701514522">
      <w:bodyDiv w:val="1"/>
      <w:marLeft w:val="0"/>
      <w:marRight w:val="0"/>
      <w:marTop w:val="0"/>
      <w:marBottom w:val="0"/>
      <w:divBdr>
        <w:top w:val="none" w:sz="0" w:space="0" w:color="auto"/>
        <w:left w:val="none" w:sz="0" w:space="0" w:color="auto"/>
        <w:bottom w:val="none" w:sz="0" w:space="0" w:color="auto"/>
        <w:right w:val="none" w:sz="0" w:space="0" w:color="auto"/>
      </w:divBdr>
      <w:divsChild>
        <w:div w:id="1915047835">
          <w:marLeft w:val="720"/>
          <w:marRight w:val="0"/>
          <w:marTop w:val="0"/>
          <w:marBottom w:val="0"/>
          <w:divBdr>
            <w:top w:val="none" w:sz="0" w:space="0" w:color="auto"/>
            <w:left w:val="none" w:sz="0" w:space="0" w:color="auto"/>
            <w:bottom w:val="none" w:sz="0" w:space="0" w:color="auto"/>
            <w:right w:val="none" w:sz="0" w:space="0" w:color="auto"/>
          </w:divBdr>
        </w:div>
        <w:div w:id="1861504895">
          <w:marLeft w:val="720"/>
          <w:marRight w:val="0"/>
          <w:marTop w:val="0"/>
          <w:marBottom w:val="0"/>
          <w:divBdr>
            <w:top w:val="none" w:sz="0" w:space="0" w:color="auto"/>
            <w:left w:val="none" w:sz="0" w:space="0" w:color="auto"/>
            <w:bottom w:val="none" w:sz="0" w:space="0" w:color="auto"/>
            <w:right w:val="none" w:sz="0" w:space="0" w:color="auto"/>
          </w:divBdr>
        </w:div>
        <w:div w:id="716665979">
          <w:marLeft w:val="720"/>
          <w:marRight w:val="0"/>
          <w:marTop w:val="0"/>
          <w:marBottom w:val="0"/>
          <w:divBdr>
            <w:top w:val="none" w:sz="0" w:space="0" w:color="auto"/>
            <w:left w:val="none" w:sz="0" w:space="0" w:color="auto"/>
            <w:bottom w:val="none" w:sz="0" w:space="0" w:color="auto"/>
            <w:right w:val="none" w:sz="0" w:space="0" w:color="auto"/>
          </w:divBdr>
        </w:div>
        <w:div w:id="723069380">
          <w:marLeft w:val="720"/>
          <w:marRight w:val="0"/>
          <w:marTop w:val="0"/>
          <w:marBottom w:val="0"/>
          <w:divBdr>
            <w:top w:val="none" w:sz="0" w:space="0" w:color="auto"/>
            <w:left w:val="none" w:sz="0" w:space="0" w:color="auto"/>
            <w:bottom w:val="none" w:sz="0" w:space="0" w:color="auto"/>
            <w:right w:val="none" w:sz="0" w:space="0" w:color="auto"/>
          </w:divBdr>
        </w:div>
        <w:div w:id="129439775">
          <w:marLeft w:val="1440"/>
          <w:marRight w:val="0"/>
          <w:marTop w:val="0"/>
          <w:marBottom w:val="0"/>
          <w:divBdr>
            <w:top w:val="none" w:sz="0" w:space="0" w:color="auto"/>
            <w:left w:val="none" w:sz="0" w:space="0" w:color="auto"/>
            <w:bottom w:val="none" w:sz="0" w:space="0" w:color="auto"/>
            <w:right w:val="none" w:sz="0" w:space="0" w:color="auto"/>
          </w:divBdr>
        </w:div>
        <w:div w:id="448939574">
          <w:marLeft w:val="1440"/>
          <w:marRight w:val="0"/>
          <w:marTop w:val="0"/>
          <w:marBottom w:val="0"/>
          <w:divBdr>
            <w:top w:val="none" w:sz="0" w:space="0" w:color="auto"/>
            <w:left w:val="none" w:sz="0" w:space="0" w:color="auto"/>
            <w:bottom w:val="none" w:sz="0" w:space="0" w:color="auto"/>
            <w:right w:val="none" w:sz="0" w:space="0" w:color="auto"/>
          </w:divBdr>
        </w:div>
        <w:div w:id="641539193">
          <w:marLeft w:val="1440"/>
          <w:marRight w:val="0"/>
          <w:marTop w:val="0"/>
          <w:marBottom w:val="0"/>
          <w:divBdr>
            <w:top w:val="none" w:sz="0" w:space="0" w:color="auto"/>
            <w:left w:val="none" w:sz="0" w:space="0" w:color="auto"/>
            <w:bottom w:val="none" w:sz="0" w:space="0" w:color="auto"/>
            <w:right w:val="none" w:sz="0" w:space="0" w:color="auto"/>
          </w:divBdr>
        </w:div>
        <w:div w:id="1461534377">
          <w:marLeft w:val="720"/>
          <w:marRight w:val="0"/>
          <w:marTop w:val="0"/>
          <w:marBottom w:val="0"/>
          <w:divBdr>
            <w:top w:val="none" w:sz="0" w:space="0" w:color="auto"/>
            <w:left w:val="none" w:sz="0" w:space="0" w:color="auto"/>
            <w:bottom w:val="none" w:sz="0" w:space="0" w:color="auto"/>
            <w:right w:val="none" w:sz="0" w:space="0" w:color="auto"/>
          </w:divBdr>
        </w:div>
      </w:divsChild>
    </w:div>
    <w:div w:id="1827669720">
      <w:bodyDiv w:val="1"/>
      <w:marLeft w:val="0"/>
      <w:marRight w:val="0"/>
      <w:marTop w:val="0"/>
      <w:marBottom w:val="0"/>
      <w:divBdr>
        <w:top w:val="none" w:sz="0" w:space="0" w:color="auto"/>
        <w:left w:val="none" w:sz="0" w:space="0" w:color="auto"/>
        <w:bottom w:val="none" w:sz="0" w:space="0" w:color="auto"/>
        <w:right w:val="none" w:sz="0" w:space="0" w:color="auto"/>
      </w:divBdr>
      <w:divsChild>
        <w:div w:id="587688284">
          <w:marLeft w:val="720"/>
          <w:marRight w:val="0"/>
          <w:marTop w:val="0"/>
          <w:marBottom w:val="0"/>
          <w:divBdr>
            <w:top w:val="none" w:sz="0" w:space="0" w:color="auto"/>
            <w:left w:val="none" w:sz="0" w:space="0" w:color="auto"/>
            <w:bottom w:val="none" w:sz="0" w:space="0" w:color="auto"/>
            <w:right w:val="none" w:sz="0" w:space="0" w:color="auto"/>
          </w:divBdr>
        </w:div>
        <w:div w:id="549464776">
          <w:marLeft w:val="720"/>
          <w:marRight w:val="0"/>
          <w:marTop w:val="0"/>
          <w:marBottom w:val="0"/>
          <w:divBdr>
            <w:top w:val="none" w:sz="0" w:space="0" w:color="auto"/>
            <w:left w:val="none" w:sz="0" w:space="0" w:color="auto"/>
            <w:bottom w:val="none" w:sz="0" w:space="0" w:color="auto"/>
            <w:right w:val="none" w:sz="0" w:space="0" w:color="auto"/>
          </w:divBdr>
        </w:div>
        <w:div w:id="1018385713">
          <w:marLeft w:val="720"/>
          <w:marRight w:val="0"/>
          <w:marTop w:val="0"/>
          <w:marBottom w:val="0"/>
          <w:divBdr>
            <w:top w:val="none" w:sz="0" w:space="0" w:color="auto"/>
            <w:left w:val="none" w:sz="0" w:space="0" w:color="auto"/>
            <w:bottom w:val="none" w:sz="0" w:space="0" w:color="auto"/>
            <w:right w:val="none" w:sz="0" w:space="0" w:color="auto"/>
          </w:divBdr>
        </w:div>
      </w:divsChild>
    </w:div>
    <w:div w:id="1857234779">
      <w:bodyDiv w:val="1"/>
      <w:marLeft w:val="0"/>
      <w:marRight w:val="0"/>
      <w:marTop w:val="0"/>
      <w:marBottom w:val="0"/>
      <w:divBdr>
        <w:top w:val="none" w:sz="0" w:space="0" w:color="auto"/>
        <w:left w:val="none" w:sz="0" w:space="0" w:color="auto"/>
        <w:bottom w:val="none" w:sz="0" w:space="0" w:color="auto"/>
        <w:right w:val="none" w:sz="0" w:space="0" w:color="auto"/>
      </w:divBdr>
    </w:div>
    <w:div w:id="1878470388">
      <w:bodyDiv w:val="1"/>
      <w:marLeft w:val="0"/>
      <w:marRight w:val="0"/>
      <w:marTop w:val="0"/>
      <w:marBottom w:val="0"/>
      <w:divBdr>
        <w:top w:val="none" w:sz="0" w:space="0" w:color="auto"/>
        <w:left w:val="none" w:sz="0" w:space="0" w:color="auto"/>
        <w:bottom w:val="none" w:sz="0" w:space="0" w:color="auto"/>
        <w:right w:val="none" w:sz="0" w:space="0" w:color="auto"/>
      </w:divBdr>
    </w:div>
    <w:div w:id="2011174271">
      <w:bodyDiv w:val="1"/>
      <w:marLeft w:val="0"/>
      <w:marRight w:val="0"/>
      <w:marTop w:val="0"/>
      <w:marBottom w:val="0"/>
      <w:divBdr>
        <w:top w:val="none" w:sz="0" w:space="0" w:color="auto"/>
        <w:left w:val="none" w:sz="0" w:space="0" w:color="auto"/>
        <w:bottom w:val="none" w:sz="0" w:space="0" w:color="auto"/>
        <w:right w:val="none" w:sz="0" w:space="0" w:color="auto"/>
      </w:divBdr>
    </w:div>
    <w:div w:id="213231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sisi.suhardjo@id.iris-worldwide.com" TargetMode="External"/><Relationship Id="rId12" Type="http://schemas.openxmlformats.org/officeDocument/2006/relationships/hyperlink" Target="http://www.frisianflag.com/" TargetMode="External"/><Relationship Id="rId13" Type="http://schemas.openxmlformats.org/officeDocument/2006/relationships/hyperlink" Target="file:///C:\Users\lidya.oktaria\Downloads\www.frieslandcampina.com"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yperlink" Target="mailto:Andrew.saputro@frieslandcampin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35B8D-A963-5344-A761-9D760E49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1832</Words>
  <Characters>10444</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252</CharactersWithSpaces>
  <SharedDoc>false</SharedDoc>
  <HLinks>
    <vt:vector size="24" baseType="variant">
      <vt:variant>
        <vt:i4>4390989</vt:i4>
      </vt:variant>
      <vt:variant>
        <vt:i4>9</vt:i4>
      </vt:variant>
      <vt:variant>
        <vt:i4>0</vt:i4>
      </vt:variant>
      <vt:variant>
        <vt:i4>5</vt:i4>
      </vt:variant>
      <vt:variant>
        <vt:lpwstr>http://www.frieslandcampina.com/</vt:lpwstr>
      </vt:variant>
      <vt:variant>
        <vt:lpwstr/>
      </vt:variant>
      <vt:variant>
        <vt:i4>2490486</vt:i4>
      </vt:variant>
      <vt:variant>
        <vt:i4>6</vt:i4>
      </vt:variant>
      <vt:variant>
        <vt:i4>0</vt:i4>
      </vt:variant>
      <vt:variant>
        <vt:i4>5</vt:i4>
      </vt:variant>
      <vt:variant>
        <vt:lpwstr>http://www.frisianflag.com/</vt:lpwstr>
      </vt:variant>
      <vt:variant>
        <vt:lpwstr/>
      </vt:variant>
      <vt:variant>
        <vt:i4>7733265</vt:i4>
      </vt:variant>
      <vt:variant>
        <vt:i4>3</vt:i4>
      </vt:variant>
      <vt:variant>
        <vt:i4>0</vt:i4>
      </vt:variant>
      <vt:variant>
        <vt:i4>5</vt:i4>
      </vt:variant>
      <vt:variant>
        <vt:lpwstr>mailto:Sisi.suhardjo@id.iris-worldwide.com</vt:lpwstr>
      </vt:variant>
      <vt:variant>
        <vt:lpwstr/>
      </vt:variant>
      <vt:variant>
        <vt:i4>1507454</vt:i4>
      </vt:variant>
      <vt:variant>
        <vt:i4>0</vt:i4>
      </vt:variant>
      <vt:variant>
        <vt:i4>0</vt:i4>
      </vt:variant>
      <vt:variant>
        <vt:i4>5</vt:i4>
      </vt:variant>
      <vt:variant>
        <vt:lpwstr>mailto:Andrew.saputro@frieslandcampina.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gie Ghoniarachmandita</dc:creator>
  <cp:lastModifiedBy>MacBook</cp:lastModifiedBy>
  <cp:revision>10</cp:revision>
  <cp:lastPrinted>2018-04-24T11:56:00Z</cp:lastPrinted>
  <dcterms:created xsi:type="dcterms:W3CDTF">2020-09-23T06:51:00Z</dcterms:created>
  <dcterms:modified xsi:type="dcterms:W3CDTF">2020-09-2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3539</vt:lpwstr>
  </property>
  <property fmtid="{D5CDD505-2E9C-101B-9397-08002B2CF9AE}" pid="3" name="NXPowerLiteVersion">
    <vt:lpwstr>D4.1.2</vt:lpwstr>
  </property>
  <property fmtid="{D5CDD505-2E9C-101B-9397-08002B2CF9AE}" pid="4" name="NXTAG2">
    <vt:lpwstr>0008003601000000000001024120</vt:lpwstr>
  </property>
</Properties>
</file>